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DC49A" w14:textId="77777777" w:rsidR="00FE552C" w:rsidRPr="0021145E" w:rsidRDefault="00FE552C" w:rsidP="000D265A">
      <w:pPr>
        <w:spacing w:after="0" w:line="240" w:lineRule="auto"/>
        <w:rPr>
          <w:b/>
          <w:sz w:val="4"/>
          <w:szCs w:val="4"/>
        </w:rPr>
      </w:pPr>
    </w:p>
    <w:p w14:paraId="5D3C2814" w14:textId="77777777" w:rsidR="000D265A" w:rsidRDefault="00E00809" w:rsidP="000D265A">
      <w:pPr>
        <w:spacing w:after="0" w:line="240" w:lineRule="auto"/>
        <w:rPr>
          <w:i/>
          <w:sz w:val="20"/>
          <w:szCs w:val="20"/>
        </w:rPr>
      </w:pPr>
      <w:r w:rsidRPr="00FE552C">
        <w:rPr>
          <w:b/>
          <w:sz w:val="28"/>
          <w:szCs w:val="28"/>
        </w:rPr>
        <w:t>Public Contact Information</w:t>
      </w:r>
      <w:r w:rsidRPr="00F92FC9">
        <w:rPr>
          <w:sz w:val="24"/>
          <w:szCs w:val="24"/>
        </w:rPr>
        <w:t xml:space="preserve"> </w:t>
      </w:r>
      <w:r w:rsidRPr="00F92FC9">
        <w:rPr>
          <w:i/>
          <w:sz w:val="20"/>
          <w:szCs w:val="20"/>
        </w:rPr>
        <w:t>(</w:t>
      </w:r>
      <w:r w:rsidRPr="00F92FC9">
        <w:rPr>
          <w:i/>
          <w:color w:val="FF0000"/>
          <w:sz w:val="20"/>
          <w:szCs w:val="20"/>
        </w:rPr>
        <w:t>*</w:t>
      </w:r>
      <w:r w:rsidRPr="00F92FC9">
        <w:rPr>
          <w:i/>
          <w:sz w:val="20"/>
          <w:szCs w:val="20"/>
        </w:rPr>
        <w:t xml:space="preserve"> </w:t>
      </w:r>
      <w:r w:rsidR="00374F80">
        <w:rPr>
          <w:i/>
          <w:sz w:val="20"/>
          <w:szCs w:val="20"/>
        </w:rPr>
        <w:t>Red s</w:t>
      </w:r>
      <w:r w:rsidR="004B59A9" w:rsidRPr="00F92FC9">
        <w:rPr>
          <w:i/>
          <w:sz w:val="20"/>
          <w:szCs w:val="20"/>
        </w:rPr>
        <w:t>tarred i</w:t>
      </w:r>
      <w:r w:rsidRPr="00F92FC9">
        <w:rPr>
          <w:i/>
          <w:sz w:val="20"/>
          <w:szCs w:val="20"/>
        </w:rPr>
        <w:t>nformation</w:t>
      </w:r>
      <w:r w:rsidR="00F92FC9" w:rsidRPr="00F92FC9">
        <w:rPr>
          <w:i/>
          <w:sz w:val="20"/>
          <w:szCs w:val="20"/>
        </w:rPr>
        <w:t xml:space="preserve"> is required and</w:t>
      </w:r>
      <w:r w:rsidR="006C24D9" w:rsidRPr="00F92FC9">
        <w:rPr>
          <w:i/>
          <w:sz w:val="20"/>
          <w:szCs w:val="20"/>
        </w:rPr>
        <w:t xml:space="preserve"> will be</w:t>
      </w:r>
      <w:r w:rsidRPr="00F92FC9">
        <w:rPr>
          <w:i/>
          <w:sz w:val="20"/>
          <w:szCs w:val="20"/>
        </w:rPr>
        <w:t xml:space="preserve"> posted</w:t>
      </w:r>
      <w:r w:rsidR="00F92FC9" w:rsidRPr="00F92FC9">
        <w:rPr>
          <w:i/>
          <w:sz w:val="20"/>
          <w:szCs w:val="20"/>
        </w:rPr>
        <w:t xml:space="preserve"> online.</w:t>
      </w:r>
      <w:r w:rsidRPr="00F92FC9">
        <w:rPr>
          <w:i/>
          <w:sz w:val="20"/>
          <w:szCs w:val="20"/>
        </w:rPr>
        <w:t>)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5122"/>
        <w:gridCol w:w="4850"/>
      </w:tblGrid>
      <w:tr w:rsidR="00802527" w14:paraId="7C743D8E" w14:textId="77777777" w:rsidTr="00B44DFF">
        <w:tc>
          <w:tcPr>
            <w:tcW w:w="522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7DA62D3" w14:textId="77777777" w:rsidR="00802527" w:rsidRPr="00802527" w:rsidRDefault="00802527" w:rsidP="000D265A">
            <w:pPr>
              <w:tabs>
                <w:tab w:val="right" w:leader="underscore" w:pos="10080"/>
              </w:tabs>
              <w:spacing w:after="0" w:line="240" w:lineRule="auto"/>
              <w:ind w:left="180"/>
              <w:jc w:val="right"/>
              <w:outlineLvl w:val="0"/>
              <w:rPr>
                <w:rFonts w:asciiTheme="majorHAnsi" w:hAnsiTheme="majorHAnsi" w:cstheme="majorHAnsi"/>
              </w:rPr>
            </w:pPr>
            <w:r w:rsidRPr="00802527">
              <w:rPr>
                <w:rFonts w:asciiTheme="majorHAnsi" w:hAnsiTheme="majorHAnsi" w:cstheme="majorHAnsi"/>
              </w:rPr>
              <w:t>Date of Application:</w:t>
            </w:r>
          </w:p>
        </w:tc>
        <w:tc>
          <w:tcPr>
            <w:tcW w:w="4968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400E3782" w14:textId="77777777" w:rsidR="00802527" w:rsidRPr="0021145E" w:rsidRDefault="006667BA" w:rsidP="000D265A">
            <w:pPr>
              <w:tabs>
                <w:tab w:val="right" w:leader="underscore" w:pos="10080"/>
              </w:tabs>
              <w:spacing w:after="0" w:line="240" w:lineRule="auto"/>
              <w:outlineLvl w:val="0"/>
              <w:rPr>
                <w:b/>
                <w:sz w:val="24"/>
                <w:szCs w:val="24"/>
              </w:rPr>
            </w:pPr>
            <w:r w:rsidRPr="0021145E">
              <w:rPr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802527" w:rsidRPr="0021145E">
              <w:rPr>
                <w:b/>
                <w:sz w:val="24"/>
                <w:szCs w:val="24"/>
              </w:rPr>
              <w:instrText xml:space="preserve"> FORMTEXT </w:instrText>
            </w:r>
            <w:r w:rsidRPr="0021145E">
              <w:rPr>
                <w:b/>
                <w:sz w:val="24"/>
                <w:szCs w:val="24"/>
              </w:rPr>
            </w:r>
            <w:r w:rsidRPr="0021145E">
              <w:rPr>
                <w:b/>
                <w:sz w:val="24"/>
                <w:szCs w:val="24"/>
              </w:rPr>
              <w:fldChar w:fldCharType="separate"/>
            </w:r>
            <w:r w:rsidR="00BF5BB1">
              <w:rPr>
                <w:b/>
                <w:sz w:val="24"/>
                <w:szCs w:val="24"/>
              </w:rPr>
              <w:t> </w:t>
            </w:r>
            <w:r w:rsidR="00BF5BB1">
              <w:rPr>
                <w:b/>
                <w:sz w:val="24"/>
                <w:szCs w:val="24"/>
              </w:rPr>
              <w:t> </w:t>
            </w:r>
            <w:r w:rsidR="00BF5BB1">
              <w:rPr>
                <w:b/>
                <w:sz w:val="24"/>
                <w:szCs w:val="24"/>
              </w:rPr>
              <w:t> </w:t>
            </w:r>
            <w:r w:rsidR="00BF5BB1">
              <w:rPr>
                <w:b/>
                <w:sz w:val="24"/>
                <w:szCs w:val="24"/>
              </w:rPr>
              <w:t> </w:t>
            </w:r>
            <w:r w:rsidR="00BF5BB1">
              <w:rPr>
                <w:b/>
                <w:sz w:val="24"/>
                <w:szCs w:val="24"/>
              </w:rPr>
              <w:t> </w:t>
            </w:r>
            <w:r w:rsidRPr="0021145E">
              <w:rPr>
                <w:b/>
                <w:sz w:val="24"/>
                <w:szCs w:val="24"/>
              </w:rPr>
              <w:fldChar w:fldCharType="end"/>
            </w:r>
          </w:p>
        </w:tc>
      </w:tr>
      <w:tr w:rsidR="000D265A" w14:paraId="33372154" w14:textId="77777777" w:rsidTr="00B44DFF">
        <w:tc>
          <w:tcPr>
            <w:tcW w:w="5220" w:type="dxa"/>
            <w:tcBorders>
              <w:top w:val="single" w:sz="4" w:space="0" w:color="808080" w:themeColor="background1" w:themeShade="80"/>
            </w:tcBorders>
          </w:tcPr>
          <w:p w14:paraId="126A6DCB" w14:textId="77777777" w:rsidR="004B288D" w:rsidRDefault="000D265A" w:rsidP="000D265A">
            <w:pPr>
              <w:tabs>
                <w:tab w:val="right" w:leader="underscore" w:pos="10080"/>
              </w:tabs>
              <w:spacing w:after="0" w:line="240" w:lineRule="auto"/>
              <w:ind w:left="180"/>
              <w:jc w:val="right"/>
              <w:outlineLvl w:val="0"/>
              <w:rPr>
                <w:rFonts w:asciiTheme="majorHAnsi" w:hAnsiTheme="majorHAnsi" w:cstheme="majorHAnsi"/>
              </w:rPr>
            </w:pPr>
            <w:r w:rsidRPr="0021145E">
              <w:rPr>
                <w:rFonts w:asciiTheme="majorHAnsi" w:hAnsiTheme="majorHAnsi" w:cstheme="majorHAnsi"/>
                <w:b/>
                <w:sz w:val="24"/>
                <w:szCs w:val="24"/>
              </w:rPr>
              <w:t>Applicant’s Name &amp; Credentials</w:t>
            </w:r>
            <w:r w:rsidRPr="000D265A">
              <w:rPr>
                <w:rFonts w:asciiTheme="majorHAnsi" w:hAnsiTheme="majorHAnsi" w:cstheme="majorHAnsi"/>
                <w:color w:val="FF0000"/>
              </w:rPr>
              <w:t>*</w:t>
            </w:r>
            <w:r w:rsidRPr="000D265A">
              <w:rPr>
                <w:rFonts w:asciiTheme="majorHAnsi" w:hAnsiTheme="majorHAnsi" w:cstheme="majorHAnsi"/>
              </w:rPr>
              <w:t xml:space="preserve"> </w:t>
            </w:r>
          </w:p>
          <w:p w14:paraId="1802CC4E" w14:textId="5F85875D" w:rsidR="000D265A" w:rsidRPr="007C2906" w:rsidRDefault="000D265A" w:rsidP="00BE383E">
            <w:pPr>
              <w:tabs>
                <w:tab w:val="right" w:leader="underscore" w:pos="10080"/>
              </w:tabs>
              <w:spacing w:after="0" w:line="240" w:lineRule="auto"/>
              <w:ind w:left="180"/>
              <w:jc w:val="right"/>
              <w:outlineLvl w:val="0"/>
              <w:rPr>
                <w:rFonts w:asciiTheme="majorHAnsi" w:hAnsiTheme="majorHAnsi" w:cstheme="majorHAnsi"/>
              </w:rPr>
            </w:pPr>
            <w:r w:rsidRPr="000D265A">
              <w:rPr>
                <w:rFonts w:asciiTheme="majorHAnsi" w:hAnsiTheme="majorHAnsi" w:cstheme="majorHAnsi"/>
                <w:sz w:val="20"/>
                <w:szCs w:val="20"/>
              </w:rPr>
              <w:t>(</w:t>
            </w:r>
            <w:r w:rsidR="00BE383E">
              <w:rPr>
                <w:rFonts w:asciiTheme="majorHAnsi" w:hAnsiTheme="majorHAnsi" w:cstheme="majorHAnsi"/>
                <w:sz w:val="20"/>
                <w:szCs w:val="20"/>
              </w:rPr>
              <w:t>Psy.D.,</w:t>
            </w:r>
            <w:r w:rsidR="002D7284">
              <w:rPr>
                <w:rFonts w:asciiTheme="majorHAnsi" w:hAnsiTheme="majorHAnsi" w:cstheme="majorHAnsi"/>
                <w:sz w:val="20"/>
                <w:szCs w:val="20"/>
              </w:rPr>
              <w:t xml:space="preserve"> Ph.D.,</w:t>
            </w:r>
            <w:r w:rsidR="007C2906">
              <w:rPr>
                <w:rFonts w:asciiTheme="majorHAnsi" w:hAnsiTheme="majorHAnsi" w:cstheme="majorHAnsi"/>
                <w:sz w:val="20"/>
                <w:szCs w:val="20"/>
              </w:rPr>
              <w:t xml:space="preserve"> Clinical Psych</w:t>
            </w:r>
            <w:r w:rsidR="00CC5F79"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="007C2906">
              <w:rPr>
                <w:rFonts w:asciiTheme="majorHAnsi" w:hAnsiTheme="majorHAnsi" w:cstheme="majorHAnsi"/>
                <w:sz w:val="20"/>
                <w:szCs w:val="20"/>
              </w:rPr>
              <w:t>, School Psych</w:t>
            </w:r>
            <w:r w:rsidR="002B1912"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="007C2906">
              <w:rPr>
                <w:rFonts w:asciiTheme="majorHAnsi" w:hAnsiTheme="majorHAnsi" w:cstheme="majorHAnsi"/>
                <w:sz w:val="20"/>
                <w:szCs w:val="20"/>
              </w:rPr>
              <w:t>,</w:t>
            </w:r>
            <w:r w:rsidR="00BE383E">
              <w:rPr>
                <w:rFonts w:asciiTheme="majorHAnsi" w:hAnsiTheme="majorHAnsi" w:cstheme="majorHAnsi"/>
                <w:sz w:val="20"/>
                <w:szCs w:val="20"/>
              </w:rPr>
              <w:t xml:space="preserve"> CCC-SLP, M.S., M.S.E., M.A.) </w:t>
            </w:r>
            <w:r w:rsidR="007C2906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0E352A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4968" w:type="dxa"/>
            <w:tcBorders>
              <w:top w:val="single" w:sz="4" w:space="0" w:color="808080" w:themeColor="background1" w:themeShade="80"/>
            </w:tcBorders>
          </w:tcPr>
          <w:p w14:paraId="3E6491B8" w14:textId="77777777" w:rsidR="000D265A" w:rsidRPr="007C2906" w:rsidRDefault="006667BA" w:rsidP="007C2906">
            <w:pPr>
              <w:tabs>
                <w:tab w:val="right" w:leader="underscore" w:pos="10080"/>
              </w:tabs>
              <w:spacing w:after="0" w:line="240" w:lineRule="auto"/>
              <w:outlineLvl w:val="0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21145E">
              <w:rPr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0D265A" w:rsidRPr="0021145E">
              <w:rPr>
                <w:b/>
                <w:sz w:val="24"/>
                <w:szCs w:val="24"/>
              </w:rPr>
              <w:instrText xml:space="preserve"> FORMTEXT </w:instrText>
            </w:r>
            <w:r w:rsidRPr="0021145E">
              <w:rPr>
                <w:b/>
                <w:sz w:val="24"/>
                <w:szCs w:val="24"/>
              </w:rPr>
            </w:r>
            <w:r w:rsidRPr="0021145E">
              <w:rPr>
                <w:b/>
                <w:sz w:val="24"/>
                <w:szCs w:val="24"/>
              </w:rPr>
              <w:fldChar w:fldCharType="separate"/>
            </w:r>
            <w:r w:rsidR="000D265A" w:rsidRPr="0021145E">
              <w:rPr>
                <w:b/>
                <w:noProof/>
                <w:sz w:val="24"/>
                <w:szCs w:val="24"/>
              </w:rPr>
              <w:t> </w:t>
            </w:r>
            <w:r w:rsidR="000D265A" w:rsidRPr="0021145E">
              <w:rPr>
                <w:b/>
                <w:noProof/>
                <w:sz w:val="24"/>
                <w:szCs w:val="24"/>
              </w:rPr>
              <w:t> </w:t>
            </w:r>
            <w:r w:rsidR="000D265A" w:rsidRPr="0021145E">
              <w:rPr>
                <w:b/>
                <w:noProof/>
                <w:sz w:val="24"/>
                <w:szCs w:val="24"/>
              </w:rPr>
              <w:t> </w:t>
            </w:r>
            <w:r w:rsidR="000D265A" w:rsidRPr="0021145E">
              <w:rPr>
                <w:b/>
                <w:noProof/>
                <w:sz w:val="24"/>
                <w:szCs w:val="24"/>
              </w:rPr>
              <w:t> </w:t>
            </w:r>
            <w:r w:rsidR="000D265A" w:rsidRPr="0021145E">
              <w:rPr>
                <w:b/>
                <w:noProof/>
                <w:sz w:val="24"/>
                <w:szCs w:val="24"/>
              </w:rPr>
              <w:t> </w:t>
            </w:r>
            <w:r w:rsidRPr="0021145E">
              <w:rPr>
                <w:b/>
                <w:sz w:val="24"/>
                <w:szCs w:val="24"/>
              </w:rPr>
              <w:fldChar w:fldCharType="end"/>
            </w:r>
            <w:r w:rsidR="007C2906">
              <w:rPr>
                <w:b/>
                <w:sz w:val="24"/>
                <w:szCs w:val="24"/>
              </w:rPr>
              <w:t xml:space="preserve">  </w:t>
            </w:r>
          </w:p>
        </w:tc>
      </w:tr>
      <w:tr w:rsidR="007C2906" w14:paraId="11F668B4" w14:textId="77777777" w:rsidTr="004B288D">
        <w:tc>
          <w:tcPr>
            <w:tcW w:w="5220" w:type="dxa"/>
          </w:tcPr>
          <w:p w14:paraId="6506530E" w14:textId="77777777" w:rsidR="007C2906" w:rsidRDefault="007C2906" w:rsidP="004B288D">
            <w:pPr>
              <w:tabs>
                <w:tab w:val="right" w:leader="underscore" w:pos="10080"/>
              </w:tabs>
              <w:spacing w:after="0" w:line="240" w:lineRule="auto"/>
              <w:ind w:left="180"/>
              <w:jc w:val="right"/>
            </w:pPr>
            <w:r>
              <w:t>Business Name (if applicable):</w:t>
            </w:r>
          </w:p>
        </w:tc>
        <w:tc>
          <w:tcPr>
            <w:tcW w:w="4968" w:type="dxa"/>
          </w:tcPr>
          <w:p w14:paraId="3EAD1B20" w14:textId="7D160167" w:rsidR="007C2906" w:rsidRPr="000D265A" w:rsidRDefault="00B44DFF" w:rsidP="000D265A">
            <w:pPr>
              <w:tabs>
                <w:tab w:val="right" w:leader="underscore" w:pos="10080"/>
              </w:tabs>
              <w:spacing w:after="0" w:line="240" w:lineRule="auto"/>
              <w:outlineLvl w:val="0"/>
            </w:pPr>
            <w:r w:rsidRPr="000D265A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D265A">
              <w:instrText xml:space="preserve"> FORMTEXT </w:instrText>
            </w:r>
            <w:r w:rsidRPr="000D265A"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 w:rsidRPr="000D265A">
              <w:fldChar w:fldCharType="end"/>
            </w:r>
          </w:p>
        </w:tc>
      </w:tr>
      <w:tr w:rsidR="000D265A" w14:paraId="47424A17" w14:textId="77777777" w:rsidTr="004B288D">
        <w:tc>
          <w:tcPr>
            <w:tcW w:w="5220" w:type="dxa"/>
          </w:tcPr>
          <w:p w14:paraId="351B7F35" w14:textId="77777777" w:rsidR="000D265A" w:rsidRPr="000D265A" w:rsidRDefault="008E12F7" w:rsidP="004B288D">
            <w:pPr>
              <w:tabs>
                <w:tab w:val="right" w:leader="underscore" w:pos="10080"/>
              </w:tabs>
              <w:spacing w:after="0" w:line="240" w:lineRule="auto"/>
              <w:ind w:left="180"/>
              <w:jc w:val="right"/>
            </w:pPr>
            <w:r>
              <w:t>Office/</w:t>
            </w:r>
            <w:r w:rsidR="000D265A" w:rsidRPr="000D265A">
              <w:t xml:space="preserve">Business </w:t>
            </w:r>
            <w:r w:rsidR="000D265A">
              <w:t xml:space="preserve">Street </w:t>
            </w:r>
            <w:r w:rsidR="0021145E">
              <w:t>Address</w:t>
            </w:r>
            <w:r w:rsidR="000D265A" w:rsidRPr="000D265A">
              <w:t xml:space="preserve">: </w:t>
            </w:r>
          </w:p>
        </w:tc>
        <w:tc>
          <w:tcPr>
            <w:tcW w:w="4968" w:type="dxa"/>
          </w:tcPr>
          <w:p w14:paraId="7AEBE878" w14:textId="77777777" w:rsidR="000D265A" w:rsidRDefault="006667BA" w:rsidP="000D265A">
            <w:pPr>
              <w:tabs>
                <w:tab w:val="right" w:leader="underscore" w:pos="10080"/>
              </w:tabs>
              <w:spacing w:after="0" w:line="240" w:lineRule="auto"/>
              <w:outlineLvl w:val="0"/>
              <w:rPr>
                <w:rFonts w:asciiTheme="majorHAnsi" w:hAnsiTheme="majorHAnsi" w:cstheme="majorHAnsi"/>
                <w:sz w:val="24"/>
                <w:szCs w:val="24"/>
              </w:rPr>
            </w:pPr>
            <w:r w:rsidRPr="000D265A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0D265A" w:rsidRPr="000D265A">
              <w:instrText xml:space="preserve"> FORMTEXT </w:instrText>
            </w:r>
            <w:r w:rsidRPr="000D265A">
              <w:fldChar w:fldCharType="separate"/>
            </w:r>
            <w:r w:rsidR="00FE5622">
              <w:t> </w:t>
            </w:r>
            <w:r w:rsidR="00FE5622">
              <w:t> </w:t>
            </w:r>
            <w:r w:rsidR="00FE5622">
              <w:t> </w:t>
            </w:r>
            <w:r w:rsidR="00FE5622">
              <w:t> </w:t>
            </w:r>
            <w:r w:rsidR="00FE5622">
              <w:t> </w:t>
            </w:r>
            <w:r w:rsidRPr="000D265A">
              <w:fldChar w:fldCharType="end"/>
            </w:r>
          </w:p>
        </w:tc>
      </w:tr>
      <w:tr w:rsidR="000D265A" w14:paraId="73E4A981" w14:textId="77777777" w:rsidTr="004B288D">
        <w:tc>
          <w:tcPr>
            <w:tcW w:w="5220" w:type="dxa"/>
          </w:tcPr>
          <w:p w14:paraId="55212FFE" w14:textId="77777777" w:rsidR="000D265A" w:rsidRPr="000D265A" w:rsidRDefault="000D265A" w:rsidP="0021145E">
            <w:pPr>
              <w:tabs>
                <w:tab w:val="left" w:pos="540"/>
                <w:tab w:val="left" w:leader="underscore" w:pos="4770"/>
                <w:tab w:val="left" w:leader="underscore" w:pos="7920"/>
                <w:tab w:val="right" w:leader="underscore" w:pos="10080"/>
              </w:tabs>
              <w:spacing w:after="0" w:line="240" w:lineRule="auto"/>
              <w:ind w:left="180"/>
              <w:jc w:val="right"/>
            </w:pPr>
            <w:r w:rsidRPr="000D265A">
              <w:t>City</w:t>
            </w:r>
            <w:r w:rsidR="0021145E" w:rsidRPr="000D265A">
              <w:rPr>
                <w:color w:val="FF0000"/>
              </w:rPr>
              <w:t>*</w:t>
            </w:r>
            <w:r w:rsidRPr="000D265A">
              <w:t xml:space="preserve">/State/ZIP: </w:t>
            </w:r>
          </w:p>
        </w:tc>
        <w:tc>
          <w:tcPr>
            <w:tcW w:w="4968" w:type="dxa"/>
          </w:tcPr>
          <w:p w14:paraId="753B02BB" w14:textId="77777777" w:rsidR="000D265A" w:rsidRDefault="006667BA" w:rsidP="000D265A">
            <w:pPr>
              <w:tabs>
                <w:tab w:val="right" w:leader="underscore" w:pos="10080"/>
              </w:tabs>
              <w:spacing w:after="0" w:line="240" w:lineRule="auto"/>
              <w:outlineLvl w:val="0"/>
              <w:rPr>
                <w:rFonts w:asciiTheme="majorHAnsi" w:hAnsiTheme="majorHAnsi" w:cstheme="majorHAnsi"/>
                <w:sz w:val="24"/>
                <w:szCs w:val="24"/>
              </w:rPr>
            </w:pPr>
            <w:r w:rsidRPr="000D265A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0D265A" w:rsidRPr="000D265A">
              <w:instrText xml:space="preserve"> FORMTEXT </w:instrText>
            </w:r>
            <w:r w:rsidRPr="000D265A">
              <w:fldChar w:fldCharType="separate"/>
            </w:r>
            <w:r w:rsidR="000D265A" w:rsidRPr="000D265A">
              <w:rPr>
                <w:noProof/>
              </w:rPr>
              <w:t> </w:t>
            </w:r>
            <w:r w:rsidR="000D265A" w:rsidRPr="000D265A">
              <w:rPr>
                <w:noProof/>
              </w:rPr>
              <w:t> </w:t>
            </w:r>
            <w:r w:rsidR="000D265A" w:rsidRPr="000D265A">
              <w:rPr>
                <w:noProof/>
              </w:rPr>
              <w:t> </w:t>
            </w:r>
            <w:r w:rsidR="000D265A" w:rsidRPr="000D265A">
              <w:rPr>
                <w:noProof/>
              </w:rPr>
              <w:t> </w:t>
            </w:r>
            <w:r w:rsidR="000D265A" w:rsidRPr="000D265A">
              <w:rPr>
                <w:noProof/>
              </w:rPr>
              <w:t> </w:t>
            </w:r>
            <w:r w:rsidRPr="000D265A">
              <w:fldChar w:fldCharType="end"/>
            </w:r>
          </w:p>
        </w:tc>
      </w:tr>
      <w:tr w:rsidR="000D265A" w14:paraId="5ADC00CF" w14:textId="77777777" w:rsidTr="004B288D">
        <w:tc>
          <w:tcPr>
            <w:tcW w:w="5220" w:type="dxa"/>
          </w:tcPr>
          <w:p w14:paraId="2647B785" w14:textId="77777777" w:rsidR="000D265A" w:rsidRDefault="000D265A" w:rsidP="000D265A">
            <w:pPr>
              <w:tabs>
                <w:tab w:val="right" w:leader="underscore" w:pos="10080"/>
              </w:tabs>
              <w:spacing w:after="0" w:line="240" w:lineRule="auto"/>
              <w:ind w:left="180"/>
              <w:jc w:val="right"/>
              <w:outlineLvl w:val="0"/>
              <w:rPr>
                <w:rFonts w:asciiTheme="majorHAnsi" w:hAnsiTheme="majorHAnsi" w:cstheme="majorHAnsi"/>
                <w:sz w:val="24"/>
                <w:szCs w:val="24"/>
              </w:rPr>
            </w:pPr>
            <w:r w:rsidRPr="000D265A">
              <w:t>Phone</w:t>
            </w:r>
            <w:r w:rsidRPr="000D265A">
              <w:rPr>
                <w:color w:val="FF0000"/>
              </w:rPr>
              <w:t>*</w:t>
            </w:r>
            <w:r w:rsidRPr="000D265A">
              <w:t>:</w:t>
            </w:r>
          </w:p>
        </w:tc>
        <w:tc>
          <w:tcPr>
            <w:tcW w:w="4968" w:type="dxa"/>
          </w:tcPr>
          <w:p w14:paraId="28583452" w14:textId="77777777" w:rsidR="000D265A" w:rsidRPr="0022410B" w:rsidRDefault="006667BA" w:rsidP="000D265A">
            <w:pPr>
              <w:tabs>
                <w:tab w:val="right" w:leader="underscore" w:pos="10080"/>
              </w:tabs>
              <w:spacing w:after="0" w:line="240" w:lineRule="auto"/>
              <w:outlineLvl w:val="0"/>
              <w:rPr>
                <w:rFonts w:asciiTheme="majorHAnsi" w:hAnsiTheme="majorHAnsi" w:cstheme="majorHAnsi"/>
                <w:spacing w:val="60"/>
                <w:sz w:val="24"/>
                <w:szCs w:val="24"/>
              </w:rPr>
            </w:pPr>
            <w:r w:rsidRPr="0022410B">
              <w:rPr>
                <w:spacing w:val="6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="000D265A" w:rsidRPr="0022410B">
              <w:rPr>
                <w:spacing w:val="60"/>
              </w:rPr>
              <w:instrText xml:space="preserve"> FORMTEXT </w:instrText>
            </w:r>
            <w:r w:rsidRPr="0022410B">
              <w:rPr>
                <w:spacing w:val="60"/>
              </w:rPr>
            </w:r>
            <w:r w:rsidRPr="0022410B">
              <w:rPr>
                <w:spacing w:val="60"/>
              </w:rPr>
              <w:fldChar w:fldCharType="separate"/>
            </w:r>
            <w:r w:rsidR="000D265A" w:rsidRPr="0022410B">
              <w:rPr>
                <w:noProof/>
                <w:spacing w:val="60"/>
              </w:rPr>
              <w:t> </w:t>
            </w:r>
            <w:r w:rsidR="000D265A" w:rsidRPr="0022410B">
              <w:rPr>
                <w:noProof/>
                <w:spacing w:val="60"/>
              </w:rPr>
              <w:t> </w:t>
            </w:r>
            <w:r w:rsidR="000D265A" w:rsidRPr="0022410B">
              <w:rPr>
                <w:noProof/>
                <w:spacing w:val="60"/>
              </w:rPr>
              <w:t> </w:t>
            </w:r>
            <w:r w:rsidRPr="0022410B">
              <w:rPr>
                <w:spacing w:val="60"/>
              </w:rPr>
              <w:fldChar w:fldCharType="end"/>
            </w:r>
            <w:r w:rsidR="000D265A" w:rsidRPr="0022410B">
              <w:rPr>
                <w:spacing w:val="60"/>
              </w:rPr>
              <w:t>-</w:t>
            </w:r>
            <w:r w:rsidRPr="0022410B">
              <w:rPr>
                <w:spacing w:val="6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="000D265A" w:rsidRPr="0022410B">
              <w:rPr>
                <w:spacing w:val="60"/>
              </w:rPr>
              <w:instrText xml:space="preserve"> FORMTEXT </w:instrText>
            </w:r>
            <w:r w:rsidRPr="0022410B">
              <w:rPr>
                <w:spacing w:val="60"/>
              </w:rPr>
            </w:r>
            <w:r w:rsidRPr="0022410B">
              <w:rPr>
                <w:spacing w:val="60"/>
              </w:rPr>
              <w:fldChar w:fldCharType="separate"/>
            </w:r>
            <w:r w:rsidR="000D265A" w:rsidRPr="0022410B">
              <w:rPr>
                <w:noProof/>
                <w:spacing w:val="60"/>
              </w:rPr>
              <w:t> </w:t>
            </w:r>
            <w:r w:rsidR="000D265A" w:rsidRPr="0022410B">
              <w:rPr>
                <w:noProof/>
                <w:spacing w:val="60"/>
              </w:rPr>
              <w:t> </w:t>
            </w:r>
            <w:r w:rsidR="000D265A" w:rsidRPr="0022410B">
              <w:rPr>
                <w:noProof/>
                <w:spacing w:val="60"/>
              </w:rPr>
              <w:t> </w:t>
            </w:r>
            <w:r w:rsidRPr="0022410B">
              <w:rPr>
                <w:spacing w:val="60"/>
              </w:rPr>
              <w:fldChar w:fldCharType="end"/>
            </w:r>
            <w:r w:rsidR="000D265A" w:rsidRPr="0022410B">
              <w:rPr>
                <w:spacing w:val="60"/>
              </w:rPr>
              <w:t>-</w:t>
            </w:r>
            <w:r w:rsidRPr="0022410B">
              <w:rPr>
                <w:spacing w:val="6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0D265A" w:rsidRPr="0022410B">
              <w:rPr>
                <w:spacing w:val="60"/>
              </w:rPr>
              <w:instrText xml:space="preserve"> FORMTEXT </w:instrText>
            </w:r>
            <w:r w:rsidRPr="0022410B">
              <w:rPr>
                <w:spacing w:val="60"/>
              </w:rPr>
            </w:r>
            <w:r w:rsidRPr="0022410B">
              <w:rPr>
                <w:spacing w:val="60"/>
              </w:rPr>
              <w:fldChar w:fldCharType="separate"/>
            </w:r>
            <w:r w:rsidR="000D265A" w:rsidRPr="0022410B">
              <w:rPr>
                <w:noProof/>
                <w:spacing w:val="60"/>
              </w:rPr>
              <w:t> </w:t>
            </w:r>
            <w:r w:rsidR="000D265A" w:rsidRPr="0022410B">
              <w:rPr>
                <w:noProof/>
                <w:spacing w:val="60"/>
              </w:rPr>
              <w:t> </w:t>
            </w:r>
            <w:r w:rsidR="000D265A" w:rsidRPr="0022410B">
              <w:rPr>
                <w:noProof/>
                <w:spacing w:val="60"/>
              </w:rPr>
              <w:t> </w:t>
            </w:r>
            <w:r w:rsidR="000D265A" w:rsidRPr="0022410B">
              <w:rPr>
                <w:noProof/>
                <w:spacing w:val="60"/>
              </w:rPr>
              <w:t> </w:t>
            </w:r>
            <w:r w:rsidRPr="0022410B">
              <w:rPr>
                <w:spacing w:val="60"/>
              </w:rPr>
              <w:fldChar w:fldCharType="end"/>
            </w:r>
            <w:r w:rsidR="000D265A" w:rsidRPr="0022410B">
              <w:rPr>
                <w:spacing w:val="60"/>
              </w:rPr>
              <w:t xml:space="preserve">  </w:t>
            </w:r>
          </w:p>
        </w:tc>
      </w:tr>
      <w:tr w:rsidR="000D265A" w14:paraId="2C01A74B" w14:textId="77777777" w:rsidTr="004B288D">
        <w:tc>
          <w:tcPr>
            <w:tcW w:w="5220" w:type="dxa"/>
          </w:tcPr>
          <w:p w14:paraId="4517E8EE" w14:textId="77777777" w:rsidR="000D265A" w:rsidRDefault="000D265A" w:rsidP="000D265A">
            <w:pPr>
              <w:tabs>
                <w:tab w:val="right" w:leader="underscore" w:pos="10080"/>
              </w:tabs>
              <w:spacing w:after="0" w:line="240" w:lineRule="auto"/>
              <w:ind w:left="180"/>
              <w:jc w:val="right"/>
              <w:outlineLvl w:val="0"/>
              <w:rPr>
                <w:rFonts w:asciiTheme="majorHAnsi" w:hAnsiTheme="majorHAnsi" w:cstheme="majorHAnsi"/>
                <w:sz w:val="24"/>
                <w:szCs w:val="24"/>
              </w:rPr>
            </w:pPr>
            <w:r w:rsidRPr="000D265A">
              <w:t>Alt. Phone:</w:t>
            </w:r>
          </w:p>
        </w:tc>
        <w:tc>
          <w:tcPr>
            <w:tcW w:w="4968" w:type="dxa"/>
          </w:tcPr>
          <w:p w14:paraId="414FC33C" w14:textId="77777777" w:rsidR="000D265A" w:rsidRPr="0022410B" w:rsidRDefault="006667BA" w:rsidP="000D265A">
            <w:pPr>
              <w:tabs>
                <w:tab w:val="right" w:leader="underscore" w:pos="10080"/>
              </w:tabs>
              <w:spacing w:after="0" w:line="240" w:lineRule="auto"/>
              <w:outlineLvl w:val="0"/>
              <w:rPr>
                <w:rFonts w:asciiTheme="majorHAnsi" w:hAnsiTheme="majorHAnsi" w:cstheme="majorHAnsi"/>
                <w:spacing w:val="60"/>
                <w:sz w:val="24"/>
                <w:szCs w:val="24"/>
              </w:rPr>
            </w:pPr>
            <w:r w:rsidRPr="0022410B">
              <w:rPr>
                <w:spacing w:val="6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="000D265A" w:rsidRPr="0022410B">
              <w:rPr>
                <w:spacing w:val="60"/>
              </w:rPr>
              <w:instrText xml:space="preserve"> FORMTEXT </w:instrText>
            </w:r>
            <w:r w:rsidRPr="0022410B">
              <w:rPr>
                <w:spacing w:val="60"/>
              </w:rPr>
            </w:r>
            <w:r w:rsidRPr="0022410B">
              <w:rPr>
                <w:spacing w:val="60"/>
              </w:rPr>
              <w:fldChar w:fldCharType="separate"/>
            </w:r>
            <w:r w:rsidR="000D265A" w:rsidRPr="0022410B">
              <w:rPr>
                <w:noProof/>
                <w:spacing w:val="60"/>
              </w:rPr>
              <w:t> </w:t>
            </w:r>
            <w:r w:rsidR="000D265A" w:rsidRPr="0022410B">
              <w:rPr>
                <w:noProof/>
                <w:spacing w:val="60"/>
              </w:rPr>
              <w:t> </w:t>
            </w:r>
            <w:r w:rsidR="000D265A" w:rsidRPr="0022410B">
              <w:rPr>
                <w:noProof/>
                <w:spacing w:val="60"/>
              </w:rPr>
              <w:t> </w:t>
            </w:r>
            <w:r w:rsidRPr="0022410B">
              <w:rPr>
                <w:spacing w:val="60"/>
              </w:rPr>
              <w:fldChar w:fldCharType="end"/>
            </w:r>
            <w:r w:rsidR="000D265A" w:rsidRPr="0022410B">
              <w:rPr>
                <w:spacing w:val="60"/>
              </w:rPr>
              <w:t>-</w:t>
            </w:r>
            <w:r w:rsidRPr="0022410B">
              <w:rPr>
                <w:spacing w:val="6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="000D265A" w:rsidRPr="0022410B">
              <w:rPr>
                <w:spacing w:val="60"/>
              </w:rPr>
              <w:instrText xml:space="preserve"> FORMTEXT </w:instrText>
            </w:r>
            <w:r w:rsidRPr="0022410B">
              <w:rPr>
                <w:spacing w:val="60"/>
              </w:rPr>
            </w:r>
            <w:r w:rsidRPr="0022410B">
              <w:rPr>
                <w:spacing w:val="60"/>
              </w:rPr>
              <w:fldChar w:fldCharType="separate"/>
            </w:r>
            <w:r w:rsidR="000D265A" w:rsidRPr="0022410B">
              <w:rPr>
                <w:noProof/>
                <w:spacing w:val="60"/>
              </w:rPr>
              <w:t> </w:t>
            </w:r>
            <w:r w:rsidR="000D265A" w:rsidRPr="0022410B">
              <w:rPr>
                <w:noProof/>
                <w:spacing w:val="60"/>
              </w:rPr>
              <w:t> </w:t>
            </w:r>
            <w:r w:rsidR="000D265A" w:rsidRPr="0022410B">
              <w:rPr>
                <w:noProof/>
                <w:spacing w:val="60"/>
              </w:rPr>
              <w:t> </w:t>
            </w:r>
            <w:r w:rsidRPr="0022410B">
              <w:rPr>
                <w:spacing w:val="60"/>
              </w:rPr>
              <w:fldChar w:fldCharType="end"/>
            </w:r>
            <w:r w:rsidR="000D265A" w:rsidRPr="0022410B">
              <w:rPr>
                <w:spacing w:val="60"/>
              </w:rPr>
              <w:t>-</w:t>
            </w:r>
            <w:r w:rsidRPr="0022410B">
              <w:rPr>
                <w:spacing w:val="6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0D265A" w:rsidRPr="0022410B">
              <w:rPr>
                <w:spacing w:val="60"/>
              </w:rPr>
              <w:instrText xml:space="preserve"> FORMTEXT </w:instrText>
            </w:r>
            <w:r w:rsidRPr="0022410B">
              <w:rPr>
                <w:spacing w:val="60"/>
              </w:rPr>
            </w:r>
            <w:r w:rsidRPr="0022410B">
              <w:rPr>
                <w:spacing w:val="60"/>
              </w:rPr>
              <w:fldChar w:fldCharType="separate"/>
            </w:r>
            <w:r w:rsidR="000D265A" w:rsidRPr="0022410B">
              <w:rPr>
                <w:noProof/>
                <w:spacing w:val="60"/>
              </w:rPr>
              <w:t> </w:t>
            </w:r>
            <w:r w:rsidR="000D265A" w:rsidRPr="0022410B">
              <w:rPr>
                <w:noProof/>
                <w:spacing w:val="60"/>
              </w:rPr>
              <w:t> </w:t>
            </w:r>
            <w:r w:rsidR="000D265A" w:rsidRPr="0022410B">
              <w:rPr>
                <w:noProof/>
                <w:spacing w:val="60"/>
              </w:rPr>
              <w:t> </w:t>
            </w:r>
            <w:r w:rsidR="000D265A" w:rsidRPr="0022410B">
              <w:rPr>
                <w:noProof/>
                <w:spacing w:val="60"/>
              </w:rPr>
              <w:t> </w:t>
            </w:r>
            <w:r w:rsidRPr="0022410B">
              <w:rPr>
                <w:spacing w:val="60"/>
              </w:rPr>
              <w:fldChar w:fldCharType="end"/>
            </w:r>
            <w:r w:rsidR="000D265A" w:rsidRPr="0022410B">
              <w:rPr>
                <w:spacing w:val="60"/>
              </w:rPr>
              <w:t xml:space="preserve">  </w:t>
            </w:r>
          </w:p>
        </w:tc>
      </w:tr>
      <w:tr w:rsidR="000D265A" w14:paraId="53C748E9" w14:textId="77777777" w:rsidTr="004B288D">
        <w:tc>
          <w:tcPr>
            <w:tcW w:w="5220" w:type="dxa"/>
          </w:tcPr>
          <w:p w14:paraId="567BC18F" w14:textId="77777777" w:rsidR="000D265A" w:rsidRPr="000D265A" w:rsidRDefault="000D265A" w:rsidP="000D265A">
            <w:pPr>
              <w:tabs>
                <w:tab w:val="right" w:leader="underscore" w:pos="10080"/>
              </w:tabs>
              <w:spacing w:after="0" w:line="240" w:lineRule="auto"/>
              <w:ind w:left="180"/>
              <w:jc w:val="right"/>
              <w:outlineLvl w:val="0"/>
            </w:pPr>
            <w:r w:rsidRPr="000D265A">
              <w:t>Email Address</w:t>
            </w:r>
            <w:r w:rsidRPr="000D265A">
              <w:rPr>
                <w:color w:val="FF0000"/>
              </w:rPr>
              <w:t>*</w:t>
            </w:r>
            <w:r w:rsidRPr="000D265A">
              <w:t xml:space="preserve">:  </w:t>
            </w:r>
          </w:p>
        </w:tc>
        <w:tc>
          <w:tcPr>
            <w:tcW w:w="4968" w:type="dxa"/>
          </w:tcPr>
          <w:p w14:paraId="64BD7891" w14:textId="77777777" w:rsidR="000D265A" w:rsidRPr="000D265A" w:rsidRDefault="006667BA" w:rsidP="000D265A">
            <w:pPr>
              <w:tabs>
                <w:tab w:val="right" w:leader="underscore" w:pos="10080"/>
              </w:tabs>
              <w:spacing w:after="0" w:line="240" w:lineRule="auto"/>
              <w:outlineLvl w:val="0"/>
            </w:pPr>
            <w:r w:rsidRPr="000D265A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0D265A" w:rsidRPr="000D265A">
              <w:instrText xml:space="preserve"> FORMTEXT </w:instrText>
            </w:r>
            <w:r w:rsidRPr="000D265A">
              <w:fldChar w:fldCharType="separate"/>
            </w:r>
            <w:r w:rsidR="000D265A" w:rsidRPr="000D265A">
              <w:rPr>
                <w:noProof/>
              </w:rPr>
              <w:t> </w:t>
            </w:r>
            <w:r w:rsidR="000D265A" w:rsidRPr="000D265A">
              <w:rPr>
                <w:noProof/>
              </w:rPr>
              <w:t> </w:t>
            </w:r>
            <w:r w:rsidR="000D265A" w:rsidRPr="000D265A">
              <w:rPr>
                <w:noProof/>
              </w:rPr>
              <w:t> </w:t>
            </w:r>
            <w:r w:rsidR="000D265A" w:rsidRPr="000D265A">
              <w:rPr>
                <w:noProof/>
              </w:rPr>
              <w:t> </w:t>
            </w:r>
            <w:r w:rsidR="000D265A" w:rsidRPr="000D265A">
              <w:rPr>
                <w:noProof/>
              </w:rPr>
              <w:t> </w:t>
            </w:r>
            <w:r w:rsidRPr="000D265A">
              <w:fldChar w:fldCharType="end"/>
            </w:r>
          </w:p>
        </w:tc>
      </w:tr>
      <w:tr w:rsidR="000D265A" w14:paraId="569EF707" w14:textId="77777777" w:rsidTr="004B288D">
        <w:tc>
          <w:tcPr>
            <w:tcW w:w="5220" w:type="dxa"/>
          </w:tcPr>
          <w:p w14:paraId="1F45049D" w14:textId="77777777" w:rsidR="000D265A" w:rsidRPr="000D265A" w:rsidRDefault="000D265A" w:rsidP="006002F2">
            <w:pPr>
              <w:tabs>
                <w:tab w:val="left" w:pos="5040"/>
                <w:tab w:val="right" w:leader="underscore" w:pos="10080"/>
              </w:tabs>
              <w:spacing w:after="0" w:line="240" w:lineRule="auto"/>
              <w:ind w:left="360"/>
              <w:jc w:val="right"/>
              <w:rPr>
                <w:sz w:val="24"/>
                <w:szCs w:val="24"/>
              </w:rPr>
            </w:pPr>
            <w:r w:rsidRPr="000D265A">
              <w:t xml:space="preserve">Website </w:t>
            </w:r>
            <w:r w:rsidR="006002F2">
              <w:t>(</w:t>
            </w:r>
            <w:r w:rsidRPr="000D265A">
              <w:rPr>
                <w:sz w:val="20"/>
                <w:szCs w:val="20"/>
              </w:rPr>
              <w:t>if applicable)</w:t>
            </w:r>
            <w:r w:rsidRPr="00F92FC9">
              <w:rPr>
                <w:sz w:val="24"/>
                <w:szCs w:val="24"/>
              </w:rPr>
              <w:t>:</w:t>
            </w:r>
          </w:p>
        </w:tc>
        <w:tc>
          <w:tcPr>
            <w:tcW w:w="4968" w:type="dxa"/>
          </w:tcPr>
          <w:p w14:paraId="35CEB914" w14:textId="77777777" w:rsidR="000D265A" w:rsidRPr="000D265A" w:rsidRDefault="006667BA" w:rsidP="000D265A">
            <w:pPr>
              <w:tabs>
                <w:tab w:val="right" w:leader="underscore" w:pos="10080"/>
              </w:tabs>
              <w:spacing w:after="0" w:line="240" w:lineRule="auto"/>
              <w:outlineLvl w:val="0"/>
            </w:pPr>
            <w:r w:rsidRPr="000D265A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0D265A" w:rsidRPr="000D265A">
              <w:instrText xml:space="preserve"> FORMTEXT </w:instrText>
            </w:r>
            <w:r w:rsidRPr="000D265A">
              <w:fldChar w:fldCharType="separate"/>
            </w:r>
            <w:r w:rsidR="000D265A" w:rsidRPr="000D265A">
              <w:rPr>
                <w:noProof/>
              </w:rPr>
              <w:t> </w:t>
            </w:r>
            <w:r w:rsidR="000D265A" w:rsidRPr="000D265A">
              <w:rPr>
                <w:noProof/>
              </w:rPr>
              <w:t> </w:t>
            </w:r>
            <w:r w:rsidR="000D265A" w:rsidRPr="000D265A">
              <w:rPr>
                <w:noProof/>
              </w:rPr>
              <w:t> </w:t>
            </w:r>
            <w:r w:rsidR="000D265A" w:rsidRPr="000D265A">
              <w:rPr>
                <w:noProof/>
              </w:rPr>
              <w:t> </w:t>
            </w:r>
            <w:r w:rsidR="000D265A" w:rsidRPr="000D265A">
              <w:rPr>
                <w:noProof/>
              </w:rPr>
              <w:t> </w:t>
            </w:r>
            <w:r w:rsidRPr="000D265A">
              <w:fldChar w:fldCharType="end"/>
            </w:r>
          </w:p>
        </w:tc>
      </w:tr>
    </w:tbl>
    <w:p w14:paraId="2B779B50" w14:textId="77777777" w:rsidR="000D265A" w:rsidRPr="000E352A" w:rsidRDefault="000D265A" w:rsidP="000D265A">
      <w:pPr>
        <w:pBdr>
          <w:bottom w:val="single" w:sz="12" w:space="1" w:color="auto"/>
        </w:pBdr>
        <w:tabs>
          <w:tab w:val="left" w:pos="0"/>
          <w:tab w:val="right" w:leader="underscore" w:pos="10080"/>
        </w:tabs>
        <w:spacing w:after="0" w:line="240" w:lineRule="auto"/>
        <w:rPr>
          <w:b/>
          <w:sz w:val="8"/>
          <w:szCs w:val="8"/>
        </w:rPr>
      </w:pPr>
    </w:p>
    <w:p w14:paraId="268E28C0" w14:textId="77777777" w:rsidR="0021145E" w:rsidRPr="0021145E" w:rsidRDefault="0021145E" w:rsidP="000D265A">
      <w:pPr>
        <w:tabs>
          <w:tab w:val="left" w:pos="0"/>
          <w:tab w:val="right" w:leader="underscore" w:pos="10080"/>
        </w:tabs>
        <w:spacing w:after="0" w:line="240" w:lineRule="auto"/>
        <w:rPr>
          <w:b/>
          <w:sz w:val="4"/>
          <w:szCs w:val="4"/>
        </w:rPr>
      </w:pPr>
    </w:p>
    <w:p w14:paraId="36BE1BAD" w14:textId="77777777" w:rsidR="003E7958" w:rsidRPr="00B44DFF" w:rsidRDefault="00FE552C" w:rsidP="000D265A">
      <w:pPr>
        <w:tabs>
          <w:tab w:val="left" w:pos="0"/>
          <w:tab w:val="right" w:leader="underscore" w:pos="10080"/>
        </w:tabs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Application</w:t>
      </w:r>
      <w:r w:rsidRPr="00FE552C">
        <w:rPr>
          <w:b/>
          <w:sz w:val="28"/>
          <w:szCs w:val="28"/>
        </w:rPr>
        <w:t xml:space="preserve"> </w:t>
      </w:r>
      <w:r w:rsidRPr="00B44DFF">
        <w:rPr>
          <w:b/>
          <w:sz w:val="28"/>
          <w:szCs w:val="28"/>
        </w:rPr>
        <w:t>Information</w:t>
      </w:r>
      <w:r w:rsidR="0021145E" w:rsidRPr="00B44DFF">
        <w:rPr>
          <w:b/>
          <w:sz w:val="28"/>
          <w:szCs w:val="28"/>
        </w:rPr>
        <w:t xml:space="preserve"> </w:t>
      </w:r>
      <w:r w:rsidR="0021145E" w:rsidRPr="00B44DFF">
        <w:rPr>
          <w:i/>
          <w:sz w:val="20"/>
          <w:szCs w:val="20"/>
        </w:rPr>
        <w:t xml:space="preserve">(All information is required. </w:t>
      </w:r>
      <w:r w:rsidR="008E12F7" w:rsidRPr="00B44DFF">
        <w:rPr>
          <w:i/>
          <w:sz w:val="20"/>
          <w:szCs w:val="20"/>
        </w:rPr>
        <w:t>Qualifying c</w:t>
      </w:r>
      <w:r w:rsidR="0021145E" w:rsidRPr="00B44DFF">
        <w:rPr>
          <w:i/>
          <w:sz w:val="20"/>
          <w:szCs w:val="20"/>
        </w:rPr>
        <w:t xml:space="preserve">ertifications will be posted </w:t>
      </w:r>
      <w:r w:rsidR="008E12F7" w:rsidRPr="00B44DFF">
        <w:rPr>
          <w:i/>
          <w:sz w:val="20"/>
          <w:szCs w:val="20"/>
        </w:rPr>
        <w:t>in your entry</w:t>
      </w:r>
      <w:r w:rsidR="0021145E" w:rsidRPr="00B44DFF">
        <w:rPr>
          <w:i/>
          <w:sz w:val="20"/>
          <w:szCs w:val="20"/>
        </w:rPr>
        <w:t>.)</w:t>
      </w:r>
    </w:p>
    <w:p w14:paraId="36389217" w14:textId="77777777" w:rsidR="0021145E" w:rsidRPr="00B44DFF" w:rsidRDefault="0021145E" w:rsidP="000D265A">
      <w:pPr>
        <w:tabs>
          <w:tab w:val="left" w:pos="0"/>
          <w:tab w:val="right" w:leader="underscore" w:pos="10080"/>
        </w:tabs>
        <w:spacing w:after="0" w:line="240" w:lineRule="auto"/>
        <w:rPr>
          <w:sz w:val="4"/>
          <w:szCs w:val="4"/>
        </w:rPr>
      </w:pPr>
    </w:p>
    <w:p w14:paraId="334958D1" w14:textId="77777777" w:rsidR="005172A9" w:rsidRPr="00B44DFF" w:rsidRDefault="0022410B" w:rsidP="005172A9">
      <w:pPr>
        <w:pStyle w:val="NoSpacing"/>
        <w:numPr>
          <w:ilvl w:val="0"/>
          <w:numId w:val="15"/>
        </w:numPr>
        <w:tabs>
          <w:tab w:val="left" w:pos="360"/>
          <w:tab w:val="right" w:pos="10080"/>
          <w:tab w:val="right" w:leader="underscore" w:pos="10260"/>
          <w:tab w:val="right" w:leader="underscore" w:pos="10440"/>
        </w:tabs>
        <w:ind w:left="360"/>
        <w:rPr>
          <w:rFonts w:asciiTheme="majorHAnsi" w:hAnsiTheme="majorHAnsi" w:cstheme="majorHAnsi"/>
        </w:rPr>
      </w:pPr>
      <w:r w:rsidRPr="00B44DFF">
        <w:rPr>
          <w:rFonts w:asciiTheme="majorHAnsi" w:hAnsiTheme="majorHAnsi" w:cstheme="majorHAnsi"/>
          <w:bCs/>
          <w:shd w:val="clear" w:color="auto" w:fill="FFFFFF"/>
        </w:rPr>
        <w:t>List all</w:t>
      </w:r>
      <w:r w:rsidR="007C2906" w:rsidRPr="00B44DFF">
        <w:rPr>
          <w:rFonts w:asciiTheme="majorHAnsi" w:hAnsiTheme="majorHAnsi" w:cstheme="majorHAnsi"/>
          <w:bCs/>
          <w:shd w:val="clear" w:color="auto" w:fill="FFFFFF"/>
        </w:rPr>
        <w:t xml:space="preserve"> State and</w:t>
      </w:r>
      <w:r w:rsidRPr="00B44DFF">
        <w:rPr>
          <w:rFonts w:asciiTheme="majorHAnsi" w:hAnsiTheme="majorHAnsi" w:cstheme="majorHAnsi"/>
          <w:bCs/>
          <w:shd w:val="clear" w:color="auto" w:fill="FFFFFF"/>
        </w:rPr>
        <w:t xml:space="preserve"> Professional Organizations</w:t>
      </w:r>
      <w:r w:rsidR="007E627C" w:rsidRPr="00B44DFF">
        <w:rPr>
          <w:rFonts w:asciiTheme="majorHAnsi" w:hAnsiTheme="majorHAnsi" w:cstheme="majorHAnsi"/>
          <w:bCs/>
          <w:shd w:val="clear" w:color="auto" w:fill="FFFFFF"/>
        </w:rPr>
        <w:t xml:space="preserve"> or Institutions</w:t>
      </w:r>
      <w:r w:rsidRPr="00B44DFF">
        <w:rPr>
          <w:rFonts w:asciiTheme="majorHAnsi" w:hAnsiTheme="majorHAnsi" w:cstheme="majorHAnsi"/>
          <w:bCs/>
          <w:shd w:val="clear" w:color="auto" w:fill="FFFFFF"/>
        </w:rPr>
        <w:t xml:space="preserve"> from which you have a</w:t>
      </w:r>
      <w:r w:rsidR="007E627C" w:rsidRPr="00B44DFF">
        <w:rPr>
          <w:rFonts w:asciiTheme="majorHAnsi" w:hAnsiTheme="majorHAnsi" w:cstheme="majorHAnsi"/>
          <w:bCs/>
          <w:shd w:val="clear" w:color="auto" w:fill="FFFFFF"/>
        </w:rPr>
        <w:t xml:space="preserve"> degree,</w:t>
      </w:r>
      <w:r w:rsidRPr="00B44DFF">
        <w:rPr>
          <w:rFonts w:asciiTheme="majorHAnsi" w:hAnsiTheme="majorHAnsi" w:cstheme="majorHAnsi"/>
          <w:bCs/>
          <w:shd w:val="clear" w:color="auto" w:fill="FFFFFF"/>
        </w:rPr>
        <w:t xml:space="preserve"> license or certification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404"/>
        <w:gridCol w:w="1350"/>
        <w:gridCol w:w="1873"/>
        <w:gridCol w:w="1256"/>
        <w:gridCol w:w="2827"/>
      </w:tblGrid>
      <w:tr w:rsidR="00B44DFF" w:rsidRPr="00B44DFF" w14:paraId="37DB185A" w14:textId="77777777" w:rsidTr="00891DA9">
        <w:tc>
          <w:tcPr>
            <w:tcW w:w="2448" w:type="dxa"/>
          </w:tcPr>
          <w:p w14:paraId="1FE12950" w14:textId="77777777" w:rsidR="005172A9" w:rsidRPr="00B44DFF" w:rsidRDefault="000E352A" w:rsidP="00891DA9">
            <w:pPr>
              <w:pStyle w:val="NoSpacing"/>
              <w:rPr>
                <w:b/>
              </w:rPr>
            </w:pPr>
            <w:r w:rsidRPr="00B44DFF">
              <w:rPr>
                <w:b/>
              </w:rPr>
              <w:t>Certifying Entity</w:t>
            </w:r>
          </w:p>
        </w:tc>
        <w:tc>
          <w:tcPr>
            <w:tcW w:w="1350" w:type="dxa"/>
          </w:tcPr>
          <w:p w14:paraId="1BFA9E4F" w14:textId="77777777" w:rsidR="005172A9" w:rsidRPr="00B44DFF" w:rsidRDefault="000E352A" w:rsidP="00891DA9">
            <w:pPr>
              <w:pStyle w:val="NoSpacing"/>
              <w:rPr>
                <w:b/>
              </w:rPr>
            </w:pPr>
            <w:r w:rsidRPr="00B44DFF">
              <w:rPr>
                <w:b/>
              </w:rPr>
              <w:t>Date of Certification</w:t>
            </w:r>
          </w:p>
        </w:tc>
        <w:tc>
          <w:tcPr>
            <w:tcW w:w="1890" w:type="dxa"/>
          </w:tcPr>
          <w:p w14:paraId="7897F1AC" w14:textId="77777777" w:rsidR="005172A9" w:rsidRPr="00B44DFF" w:rsidRDefault="000E352A" w:rsidP="00891DA9">
            <w:pPr>
              <w:pStyle w:val="NoSpacing"/>
              <w:rPr>
                <w:b/>
              </w:rPr>
            </w:pPr>
            <w:r w:rsidRPr="00B44DFF">
              <w:rPr>
                <w:b/>
              </w:rPr>
              <w:t>Level of Certification</w:t>
            </w:r>
          </w:p>
        </w:tc>
        <w:tc>
          <w:tcPr>
            <w:tcW w:w="1260" w:type="dxa"/>
          </w:tcPr>
          <w:p w14:paraId="781F3D6E" w14:textId="77777777" w:rsidR="005172A9" w:rsidRPr="00B44DFF" w:rsidRDefault="005172A9" w:rsidP="00891DA9">
            <w:pPr>
              <w:pStyle w:val="NoSpacing"/>
              <w:rPr>
                <w:b/>
              </w:rPr>
            </w:pPr>
            <w:r w:rsidRPr="00B44DFF">
              <w:rPr>
                <w:b/>
              </w:rPr>
              <w:t># Hours in Training</w:t>
            </w:r>
            <w:r w:rsidR="000E352A" w:rsidRPr="00B44DFF">
              <w:rPr>
                <w:b/>
              </w:rPr>
              <w:t xml:space="preserve"> </w:t>
            </w:r>
            <w:r w:rsidR="000E352A" w:rsidRPr="00B44DFF">
              <w:rPr>
                <w:i/>
                <w:sz w:val="20"/>
                <w:szCs w:val="20"/>
              </w:rPr>
              <w:t>(If Applicable)</w:t>
            </w:r>
          </w:p>
        </w:tc>
        <w:tc>
          <w:tcPr>
            <w:tcW w:w="2880" w:type="dxa"/>
          </w:tcPr>
          <w:p w14:paraId="61849F2B" w14:textId="77777777" w:rsidR="005172A9" w:rsidRPr="00B44DFF" w:rsidRDefault="005172A9" w:rsidP="00891DA9">
            <w:pPr>
              <w:pStyle w:val="NoSpacing"/>
              <w:rPr>
                <w:b/>
              </w:rPr>
            </w:pPr>
            <w:r w:rsidRPr="00B44DFF">
              <w:rPr>
                <w:b/>
              </w:rPr>
              <w:t xml:space="preserve"># Supervised Clinical Practicum Hours Completed </w:t>
            </w:r>
            <w:r w:rsidRPr="00B44DFF">
              <w:rPr>
                <w:i/>
                <w:sz w:val="20"/>
                <w:szCs w:val="20"/>
              </w:rPr>
              <w:t>(If Applicable)</w:t>
            </w:r>
          </w:p>
        </w:tc>
      </w:tr>
      <w:tr w:rsidR="00B44DFF" w:rsidRPr="00B44DFF" w14:paraId="2144B65D" w14:textId="77777777" w:rsidTr="00891DA9">
        <w:tc>
          <w:tcPr>
            <w:tcW w:w="2448" w:type="dxa"/>
          </w:tcPr>
          <w:p w14:paraId="6B420577" w14:textId="77777777" w:rsidR="005172A9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5172A9" w:rsidRPr="00B44DFF">
              <w:instrText xml:space="preserve"> FORMTEXT </w:instrText>
            </w:r>
            <w:r w:rsidRPr="00B44DFF">
              <w:fldChar w:fldCharType="separate"/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350" w:type="dxa"/>
          </w:tcPr>
          <w:p w14:paraId="5ED89F17" w14:textId="77777777" w:rsidR="005172A9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5172A9" w:rsidRPr="00B44DFF">
              <w:instrText xml:space="preserve"> FORMTEXT </w:instrText>
            </w:r>
            <w:r w:rsidRPr="00B44DFF">
              <w:fldChar w:fldCharType="separate"/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890" w:type="dxa"/>
          </w:tcPr>
          <w:p w14:paraId="375C0EBF" w14:textId="77777777" w:rsidR="005172A9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5172A9" w:rsidRPr="00B44DFF">
              <w:instrText xml:space="preserve"> FORMTEXT </w:instrText>
            </w:r>
            <w:r w:rsidRPr="00B44DFF">
              <w:fldChar w:fldCharType="separate"/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260" w:type="dxa"/>
          </w:tcPr>
          <w:p w14:paraId="61AE839C" w14:textId="77777777" w:rsidR="005172A9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5172A9" w:rsidRPr="00B44DFF">
              <w:instrText xml:space="preserve"> FORMTEXT </w:instrText>
            </w:r>
            <w:r w:rsidRPr="00B44DFF">
              <w:fldChar w:fldCharType="separate"/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880" w:type="dxa"/>
          </w:tcPr>
          <w:p w14:paraId="7EFBE9C9" w14:textId="77777777" w:rsidR="005172A9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5172A9" w:rsidRPr="00B44DFF">
              <w:instrText xml:space="preserve"> FORMTEXT </w:instrText>
            </w:r>
            <w:r w:rsidRPr="00B44DFF">
              <w:fldChar w:fldCharType="separate"/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</w:tr>
      <w:tr w:rsidR="00B44DFF" w:rsidRPr="00B44DFF" w14:paraId="47632B0D" w14:textId="77777777" w:rsidTr="00891DA9">
        <w:tc>
          <w:tcPr>
            <w:tcW w:w="2448" w:type="dxa"/>
          </w:tcPr>
          <w:p w14:paraId="6414C874" w14:textId="77777777" w:rsidR="005172A9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5172A9" w:rsidRPr="00B44DFF">
              <w:instrText xml:space="preserve"> FORMTEXT </w:instrText>
            </w:r>
            <w:r w:rsidRPr="00B44DFF">
              <w:fldChar w:fldCharType="separate"/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350" w:type="dxa"/>
          </w:tcPr>
          <w:p w14:paraId="0C5AEC9A" w14:textId="77777777" w:rsidR="005172A9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5172A9" w:rsidRPr="00B44DFF">
              <w:instrText xml:space="preserve"> FORMTEXT </w:instrText>
            </w:r>
            <w:r w:rsidRPr="00B44DFF">
              <w:fldChar w:fldCharType="separate"/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890" w:type="dxa"/>
          </w:tcPr>
          <w:p w14:paraId="173376FC" w14:textId="77777777" w:rsidR="005172A9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5172A9" w:rsidRPr="00B44DFF">
              <w:instrText xml:space="preserve"> FORMTEXT </w:instrText>
            </w:r>
            <w:r w:rsidRPr="00B44DFF">
              <w:fldChar w:fldCharType="separate"/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260" w:type="dxa"/>
          </w:tcPr>
          <w:p w14:paraId="2C686D60" w14:textId="77777777" w:rsidR="005172A9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5172A9" w:rsidRPr="00B44DFF">
              <w:instrText xml:space="preserve"> FORMTEXT </w:instrText>
            </w:r>
            <w:r w:rsidRPr="00B44DFF">
              <w:fldChar w:fldCharType="separate"/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880" w:type="dxa"/>
          </w:tcPr>
          <w:p w14:paraId="3D38CED2" w14:textId="77777777" w:rsidR="005172A9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5172A9" w:rsidRPr="00B44DFF">
              <w:instrText xml:space="preserve"> FORMTEXT </w:instrText>
            </w:r>
            <w:r w:rsidRPr="00B44DFF">
              <w:fldChar w:fldCharType="separate"/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</w:tr>
      <w:tr w:rsidR="00B44DFF" w:rsidRPr="00B44DFF" w14:paraId="08B17389" w14:textId="77777777" w:rsidTr="00891DA9">
        <w:tc>
          <w:tcPr>
            <w:tcW w:w="2448" w:type="dxa"/>
          </w:tcPr>
          <w:p w14:paraId="4277669E" w14:textId="77777777" w:rsidR="005172A9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5172A9" w:rsidRPr="00B44DFF">
              <w:instrText xml:space="preserve"> FORMTEXT </w:instrText>
            </w:r>
            <w:r w:rsidRPr="00B44DFF">
              <w:fldChar w:fldCharType="separate"/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350" w:type="dxa"/>
          </w:tcPr>
          <w:p w14:paraId="79A88D84" w14:textId="77777777" w:rsidR="005172A9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5172A9" w:rsidRPr="00B44DFF">
              <w:instrText xml:space="preserve"> FORMTEXT </w:instrText>
            </w:r>
            <w:r w:rsidRPr="00B44DFF">
              <w:fldChar w:fldCharType="separate"/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890" w:type="dxa"/>
          </w:tcPr>
          <w:p w14:paraId="524A0427" w14:textId="77777777" w:rsidR="005172A9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5172A9" w:rsidRPr="00B44DFF">
              <w:instrText xml:space="preserve"> FORMTEXT </w:instrText>
            </w:r>
            <w:r w:rsidRPr="00B44DFF">
              <w:fldChar w:fldCharType="separate"/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260" w:type="dxa"/>
          </w:tcPr>
          <w:p w14:paraId="7C8E281A" w14:textId="77777777" w:rsidR="005172A9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5172A9" w:rsidRPr="00B44DFF">
              <w:instrText xml:space="preserve"> FORMTEXT </w:instrText>
            </w:r>
            <w:r w:rsidRPr="00B44DFF">
              <w:fldChar w:fldCharType="separate"/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880" w:type="dxa"/>
          </w:tcPr>
          <w:p w14:paraId="74A568C6" w14:textId="77777777" w:rsidR="005172A9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5172A9" w:rsidRPr="00B44DFF">
              <w:instrText xml:space="preserve"> FORMTEXT </w:instrText>
            </w:r>
            <w:r w:rsidRPr="00B44DFF">
              <w:fldChar w:fldCharType="separate"/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="005172A9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</w:tr>
      <w:tr w:rsidR="00B44DFF" w:rsidRPr="00B44DFF" w14:paraId="10ED413D" w14:textId="77777777" w:rsidTr="00891DA9">
        <w:tc>
          <w:tcPr>
            <w:tcW w:w="2448" w:type="dxa"/>
          </w:tcPr>
          <w:p w14:paraId="1AAA0F23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350" w:type="dxa"/>
          </w:tcPr>
          <w:p w14:paraId="09136651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890" w:type="dxa"/>
          </w:tcPr>
          <w:p w14:paraId="4848F888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260" w:type="dxa"/>
          </w:tcPr>
          <w:p w14:paraId="327361B5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880" w:type="dxa"/>
          </w:tcPr>
          <w:p w14:paraId="0F78309A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</w:tr>
      <w:tr w:rsidR="00B44DFF" w:rsidRPr="00B44DFF" w14:paraId="66C545C4" w14:textId="77777777" w:rsidTr="00891DA9">
        <w:tc>
          <w:tcPr>
            <w:tcW w:w="2448" w:type="dxa"/>
          </w:tcPr>
          <w:p w14:paraId="78EC8AF6" w14:textId="0CC23D6B" w:rsidR="00B44DFF" w:rsidRPr="00B44DFF" w:rsidRDefault="00B44DFF" w:rsidP="00B44DFF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44DFF">
              <w:instrText xml:space="preserve"> FORMTEXT </w:instrText>
            </w:r>
            <w:r w:rsidRPr="00B44DFF">
              <w:fldChar w:fldCharType="separate"/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350" w:type="dxa"/>
          </w:tcPr>
          <w:p w14:paraId="259BFC59" w14:textId="12BAE7BF" w:rsidR="00B44DFF" w:rsidRPr="00B44DFF" w:rsidRDefault="00B44DFF" w:rsidP="00B44DFF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44DFF">
              <w:instrText xml:space="preserve"> FORMTEXT </w:instrText>
            </w:r>
            <w:r w:rsidRPr="00B44DFF">
              <w:fldChar w:fldCharType="separate"/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890" w:type="dxa"/>
          </w:tcPr>
          <w:p w14:paraId="6C2CBB45" w14:textId="275954DE" w:rsidR="00B44DFF" w:rsidRPr="00B44DFF" w:rsidRDefault="00B44DFF" w:rsidP="00B44DFF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44DFF">
              <w:instrText xml:space="preserve"> FORMTEXT </w:instrText>
            </w:r>
            <w:r w:rsidRPr="00B44DFF">
              <w:fldChar w:fldCharType="separate"/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260" w:type="dxa"/>
          </w:tcPr>
          <w:p w14:paraId="0B193736" w14:textId="29199141" w:rsidR="00B44DFF" w:rsidRPr="00B44DFF" w:rsidRDefault="00B44DFF" w:rsidP="00B44DFF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44DFF">
              <w:instrText xml:space="preserve"> FORMTEXT </w:instrText>
            </w:r>
            <w:r w:rsidRPr="00B44DFF">
              <w:fldChar w:fldCharType="separate"/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880" w:type="dxa"/>
          </w:tcPr>
          <w:p w14:paraId="6167D0E2" w14:textId="54E644D3" w:rsidR="00B44DFF" w:rsidRPr="00B44DFF" w:rsidRDefault="00B44DFF" w:rsidP="00B44DFF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44DFF">
              <w:instrText xml:space="preserve"> FORMTEXT </w:instrText>
            </w:r>
            <w:r w:rsidRPr="00B44DFF">
              <w:fldChar w:fldCharType="separate"/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</w:tr>
    </w:tbl>
    <w:p w14:paraId="39125DF9" w14:textId="77777777" w:rsidR="005172A9" w:rsidRPr="00B44DFF" w:rsidRDefault="005172A9" w:rsidP="005172A9">
      <w:pPr>
        <w:pStyle w:val="NoSpacing"/>
        <w:tabs>
          <w:tab w:val="left" w:pos="540"/>
          <w:tab w:val="right" w:pos="10080"/>
          <w:tab w:val="right" w:leader="underscore" w:pos="10260"/>
          <w:tab w:val="right" w:leader="underscore" w:pos="10440"/>
        </w:tabs>
        <w:ind w:left="540" w:hanging="180"/>
        <w:rPr>
          <w:i/>
          <w:sz w:val="4"/>
          <w:szCs w:val="4"/>
        </w:rPr>
      </w:pPr>
    </w:p>
    <w:p w14:paraId="10ABF745" w14:textId="77777777" w:rsidR="005172A9" w:rsidRPr="00B44DFF" w:rsidRDefault="005172A9" w:rsidP="008E12F7">
      <w:pPr>
        <w:pStyle w:val="NoSpacing"/>
        <w:tabs>
          <w:tab w:val="left" w:pos="450"/>
          <w:tab w:val="right" w:pos="10080"/>
          <w:tab w:val="right" w:leader="underscore" w:pos="10260"/>
          <w:tab w:val="right" w:leader="underscore" w:pos="10440"/>
        </w:tabs>
        <w:spacing w:line="216" w:lineRule="auto"/>
        <w:ind w:left="450" w:hanging="90"/>
        <w:rPr>
          <w:rFonts w:asciiTheme="majorHAnsi" w:hAnsiTheme="majorHAnsi" w:cstheme="majorHAnsi"/>
          <w:i/>
          <w:sz w:val="20"/>
          <w:szCs w:val="20"/>
        </w:rPr>
      </w:pPr>
      <w:r w:rsidRPr="00B44DFF">
        <w:rPr>
          <w:rFonts w:asciiTheme="majorHAnsi" w:hAnsiTheme="majorHAnsi" w:cstheme="majorHAnsi"/>
          <w:i/>
          <w:sz w:val="20"/>
          <w:szCs w:val="20"/>
        </w:rPr>
        <w:t>*</w:t>
      </w:r>
      <w:r w:rsidR="0022410B" w:rsidRPr="00B44DFF">
        <w:rPr>
          <w:rFonts w:asciiTheme="majorHAnsi" w:hAnsiTheme="majorHAnsi" w:cstheme="majorHAnsi"/>
          <w:bCs/>
          <w:i/>
          <w:iCs/>
          <w:sz w:val="20"/>
          <w:szCs w:val="20"/>
          <w:shd w:val="clear" w:color="auto" w:fill="FFFFFF"/>
        </w:rPr>
        <w:t xml:space="preserve"> Please include copies of all licenses and certifications with your application. </w:t>
      </w:r>
      <w:r w:rsidRPr="00B44DFF">
        <w:rPr>
          <w:rFonts w:asciiTheme="majorHAnsi" w:hAnsiTheme="majorHAnsi" w:cstheme="majorHAnsi"/>
          <w:i/>
          <w:sz w:val="20"/>
          <w:szCs w:val="20"/>
        </w:rPr>
        <w:t xml:space="preserve">Please do not include certificates of </w:t>
      </w:r>
      <w:r w:rsidR="000E352A" w:rsidRPr="00B44DFF">
        <w:rPr>
          <w:rFonts w:asciiTheme="majorHAnsi" w:hAnsiTheme="majorHAnsi" w:cstheme="majorHAnsi"/>
          <w:i/>
          <w:sz w:val="20"/>
          <w:szCs w:val="20"/>
        </w:rPr>
        <w:t xml:space="preserve">completion or </w:t>
      </w:r>
      <w:r w:rsidRPr="00B44DFF">
        <w:rPr>
          <w:rFonts w:asciiTheme="majorHAnsi" w:hAnsiTheme="majorHAnsi" w:cstheme="majorHAnsi"/>
          <w:i/>
          <w:sz w:val="20"/>
          <w:szCs w:val="20"/>
        </w:rPr>
        <w:t>attendance as proof of certification</w:t>
      </w:r>
      <w:r w:rsidR="0022410B" w:rsidRPr="00B44DFF">
        <w:rPr>
          <w:rFonts w:asciiTheme="majorHAnsi" w:hAnsiTheme="majorHAnsi" w:cstheme="majorHAnsi"/>
          <w:i/>
          <w:sz w:val="20"/>
          <w:szCs w:val="20"/>
        </w:rPr>
        <w:t>.</w:t>
      </w:r>
      <w:r w:rsidR="000E352A" w:rsidRPr="00B44DFF">
        <w:rPr>
          <w:rFonts w:asciiTheme="majorHAnsi" w:hAnsiTheme="majorHAnsi" w:cstheme="majorHAnsi"/>
          <w:i/>
          <w:sz w:val="20"/>
          <w:szCs w:val="20"/>
        </w:rPr>
        <w:t xml:space="preserve"> </w:t>
      </w:r>
      <w:r w:rsidR="008E12F7" w:rsidRPr="00B44DFF">
        <w:rPr>
          <w:rFonts w:asciiTheme="majorHAnsi" w:hAnsiTheme="majorHAnsi" w:cstheme="majorHAnsi"/>
          <w:i/>
          <w:sz w:val="20"/>
          <w:szCs w:val="20"/>
        </w:rPr>
        <w:t>Certification m</w:t>
      </w:r>
      <w:r w:rsidR="000E352A" w:rsidRPr="00B44DFF">
        <w:rPr>
          <w:rFonts w:asciiTheme="majorHAnsi" w:hAnsiTheme="majorHAnsi" w:cstheme="majorHAnsi"/>
          <w:i/>
          <w:sz w:val="20"/>
          <w:szCs w:val="20"/>
        </w:rPr>
        <w:t xml:space="preserve">ust include </w:t>
      </w:r>
      <w:r w:rsidR="008E12F7" w:rsidRPr="00B44DFF">
        <w:rPr>
          <w:rFonts w:asciiTheme="majorHAnsi" w:hAnsiTheme="majorHAnsi" w:cstheme="majorHAnsi"/>
          <w:i/>
          <w:sz w:val="20"/>
          <w:szCs w:val="20"/>
        </w:rPr>
        <w:t xml:space="preserve">a </w:t>
      </w:r>
      <w:r w:rsidR="000E352A" w:rsidRPr="00B44DFF">
        <w:rPr>
          <w:rFonts w:asciiTheme="majorHAnsi" w:hAnsiTheme="majorHAnsi" w:cstheme="majorHAnsi"/>
          <w:i/>
          <w:sz w:val="20"/>
          <w:szCs w:val="20"/>
        </w:rPr>
        <w:t>supervised clinical practicum to qualify.</w:t>
      </w:r>
      <w:r w:rsidR="0022410B" w:rsidRPr="00B44DFF">
        <w:rPr>
          <w:rFonts w:asciiTheme="majorHAnsi" w:hAnsiTheme="majorHAnsi" w:cstheme="majorHAnsi"/>
          <w:i/>
          <w:sz w:val="20"/>
          <w:szCs w:val="20"/>
        </w:rPr>
        <w:t xml:space="preserve"> </w:t>
      </w:r>
    </w:p>
    <w:p w14:paraId="3039D56E" w14:textId="77777777" w:rsidR="005B326A" w:rsidRPr="00B44DFF" w:rsidRDefault="005B326A" w:rsidP="000D265A">
      <w:pPr>
        <w:tabs>
          <w:tab w:val="left" w:pos="360"/>
          <w:tab w:val="right" w:leader="underscore" w:pos="10080"/>
        </w:tabs>
        <w:spacing w:after="0" w:line="240" w:lineRule="auto"/>
        <w:rPr>
          <w:sz w:val="8"/>
          <w:szCs w:val="8"/>
        </w:rPr>
      </w:pPr>
    </w:p>
    <w:p w14:paraId="35BD9BC0" w14:textId="77777777" w:rsidR="00425D4E" w:rsidRPr="00B44DFF" w:rsidRDefault="00425D4E" w:rsidP="000D265A">
      <w:pPr>
        <w:tabs>
          <w:tab w:val="left" w:pos="360"/>
          <w:tab w:val="right" w:leader="underscore" w:pos="10080"/>
        </w:tabs>
        <w:spacing w:after="0" w:line="240" w:lineRule="auto"/>
        <w:rPr>
          <w:sz w:val="8"/>
          <w:szCs w:val="8"/>
        </w:rPr>
      </w:pPr>
    </w:p>
    <w:p w14:paraId="460CF6D5" w14:textId="676FB6BF" w:rsidR="004822EC" w:rsidRPr="00B44DFF" w:rsidRDefault="00496726" w:rsidP="005172A9">
      <w:pPr>
        <w:numPr>
          <w:ilvl w:val="0"/>
          <w:numId w:val="15"/>
        </w:numPr>
        <w:tabs>
          <w:tab w:val="left" w:pos="360"/>
          <w:tab w:val="right" w:leader="underscore" w:pos="10080"/>
        </w:tabs>
        <w:spacing w:after="0" w:line="240" w:lineRule="auto"/>
        <w:ind w:left="360"/>
        <w:rPr>
          <w:rFonts w:asciiTheme="majorHAnsi" w:hAnsiTheme="majorHAnsi" w:cstheme="majorHAnsi"/>
        </w:rPr>
      </w:pPr>
      <w:r w:rsidRPr="00B44DFF">
        <w:t xml:space="preserve">Number of </w:t>
      </w:r>
      <w:r w:rsidR="00F92FC9" w:rsidRPr="00B44DFF">
        <w:t>months/</w:t>
      </w:r>
      <w:r w:rsidRPr="00B44DFF">
        <w:t xml:space="preserve">years </w:t>
      </w:r>
      <w:r w:rsidR="00943FB9" w:rsidRPr="00B44DFF">
        <w:rPr>
          <w:b/>
          <w:u w:val="single"/>
        </w:rPr>
        <w:t>evaluating</w:t>
      </w:r>
      <w:r w:rsidRPr="00B44DFF">
        <w:t xml:space="preserve"> </w:t>
      </w:r>
      <w:r w:rsidR="002B1912">
        <w:t>individuals</w:t>
      </w:r>
      <w:r w:rsidR="00943FB9" w:rsidRPr="00B44DFF">
        <w:t xml:space="preserve"> with learning disabilities</w:t>
      </w:r>
      <w:r w:rsidR="00802527" w:rsidRPr="00B44DFF">
        <w:rPr>
          <w:rFonts w:asciiTheme="majorHAnsi" w:hAnsiTheme="majorHAnsi" w:cstheme="majorHAnsi"/>
        </w:rPr>
        <w:t xml:space="preserve">, </w:t>
      </w:r>
      <w:r w:rsidR="00802527" w:rsidRPr="00B44DFF">
        <w:rPr>
          <w:rFonts w:asciiTheme="majorHAnsi" w:hAnsiTheme="majorHAnsi" w:cstheme="majorHAnsi"/>
          <w:bCs/>
          <w:shd w:val="clear" w:color="auto" w:fill="FFFFFF"/>
        </w:rPr>
        <w:t>beyond those involved in practicum or clinical hours</w:t>
      </w:r>
      <w:r w:rsidRPr="00B44DFF">
        <w:rPr>
          <w:rFonts w:asciiTheme="majorHAnsi" w:hAnsiTheme="majorHAnsi" w:cstheme="majorHAnsi"/>
        </w:rPr>
        <w:t xml:space="preserve">: </w:t>
      </w:r>
      <w:r w:rsidR="006667BA" w:rsidRPr="00B44DFF">
        <w:rPr>
          <w:rFonts w:asciiTheme="majorHAnsi" w:hAnsiTheme="majorHAnsi" w:cstheme="majorHAnsi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4B59A9" w:rsidRPr="00B44DFF">
        <w:rPr>
          <w:rFonts w:asciiTheme="majorHAnsi" w:hAnsiTheme="majorHAnsi" w:cstheme="majorHAnsi"/>
        </w:rPr>
        <w:instrText xml:space="preserve"> FORMTEXT </w:instrText>
      </w:r>
      <w:r w:rsidR="006667BA" w:rsidRPr="00B44DFF">
        <w:rPr>
          <w:rFonts w:asciiTheme="majorHAnsi" w:hAnsiTheme="majorHAnsi" w:cstheme="majorHAnsi"/>
        </w:rPr>
      </w:r>
      <w:r w:rsidR="006667BA" w:rsidRPr="00B44DFF">
        <w:rPr>
          <w:rFonts w:asciiTheme="majorHAnsi" w:hAnsiTheme="majorHAnsi" w:cstheme="majorHAnsi"/>
        </w:rPr>
        <w:fldChar w:fldCharType="separate"/>
      </w:r>
      <w:r w:rsidR="004B59A9" w:rsidRPr="00B44DFF">
        <w:rPr>
          <w:rFonts w:asciiTheme="majorHAnsi" w:hAnsiTheme="majorHAnsi" w:cstheme="majorHAnsi"/>
          <w:noProof/>
        </w:rPr>
        <w:t> </w:t>
      </w:r>
      <w:r w:rsidR="004B59A9" w:rsidRPr="00B44DFF">
        <w:rPr>
          <w:rFonts w:asciiTheme="majorHAnsi" w:hAnsiTheme="majorHAnsi" w:cstheme="majorHAnsi"/>
          <w:noProof/>
        </w:rPr>
        <w:t> </w:t>
      </w:r>
      <w:r w:rsidR="004B59A9" w:rsidRPr="00B44DFF">
        <w:rPr>
          <w:rFonts w:asciiTheme="majorHAnsi" w:hAnsiTheme="majorHAnsi" w:cstheme="majorHAnsi"/>
          <w:noProof/>
        </w:rPr>
        <w:t> </w:t>
      </w:r>
      <w:r w:rsidR="004B59A9" w:rsidRPr="00B44DFF">
        <w:rPr>
          <w:rFonts w:asciiTheme="majorHAnsi" w:hAnsiTheme="majorHAnsi" w:cstheme="majorHAnsi"/>
          <w:noProof/>
        </w:rPr>
        <w:t> </w:t>
      </w:r>
      <w:r w:rsidR="004B59A9" w:rsidRPr="00B44DFF">
        <w:rPr>
          <w:rFonts w:asciiTheme="majorHAnsi" w:hAnsiTheme="majorHAnsi" w:cstheme="majorHAnsi"/>
          <w:noProof/>
        </w:rPr>
        <w:t> </w:t>
      </w:r>
      <w:r w:rsidR="006667BA" w:rsidRPr="00B44DFF">
        <w:rPr>
          <w:rFonts w:asciiTheme="majorHAnsi" w:hAnsiTheme="majorHAnsi" w:cstheme="majorHAnsi"/>
        </w:rPr>
        <w:fldChar w:fldCharType="end"/>
      </w:r>
    </w:p>
    <w:p w14:paraId="7A661A4C" w14:textId="77777777" w:rsidR="0021145E" w:rsidRPr="00B44DFF" w:rsidRDefault="0021145E" w:rsidP="000D265A">
      <w:pPr>
        <w:tabs>
          <w:tab w:val="left" w:pos="360"/>
          <w:tab w:val="right" w:leader="underscore" w:pos="10080"/>
        </w:tabs>
        <w:spacing w:after="0" w:line="240" w:lineRule="auto"/>
        <w:rPr>
          <w:rFonts w:asciiTheme="majorHAnsi" w:hAnsiTheme="majorHAnsi" w:cstheme="majorHAnsi"/>
          <w:sz w:val="8"/>
          <w:szCs w:val="8"/>
        </w:rPr>
      </w:pPr>
    </w:p>
    <w:p w14:paraId="3A0BDC68" w14:textId="77777777" w:rsidR="00EE59A8" w:rsidRPr="00B44DFF" w:rsidRDefault="00027BA7" w:rsidP="005172A9">
      <w:pPr>
        <w:numPr>
          <w:ilvl w:val="0"/>
          <w:numId w:val="15"/>
        </w:numPr>
        <w:tabs>
          <w:tab w:val="left" w:pos="360"/>
          <w:tab w:val="right" w:leader="underscore" w:pos="10080"/>
        </w:tabs>
        <w:spacing w:after="0" w:line="240" w:lineRule="auto"/>
        <w:ind w:left="360"/>
      </w:pPr>
      <w:r w:rsidRPr="00B44DFF">
        <w:t>Qualified</w:t>
      </w:r>
      <w:r w:rsidR="00BF5BB1" w:rsidRPr="00B44DFF">
        <w:t xml:space="preserve"> to </w:t>
      </w:r>
      <w:proofErr w:type="gramStart"/>
      <w:r w:rsidR="005919AA" w:rsidRPr="00B44DFF">
        <w:t>E</w:t>
      </w:r>
      <w:r w:rsidR="00BF5BB1" w:rsidRPr="00B44DFF">
        <w:t xml:space="preserve">valuate </w:t>
      </w:r>
      <w:r w:rsidR="00EE59A8" w:rsidRPr="00B44DFF">
        <w:t>:</w:t>
      </w:r>
      <w:proofErr w:type="gramEnd"/>
      <w:r w:rsidR="00EE59A8" w:rsidRPr="00B44DFF">
        <w:t xml:space="preserve"> </w:t>
      </w:r>
    </w:p>
    <w:p w14:paraId="741352ED" w14:textId="77777777" w:rsidR="004B59A9" w:rsidRPr="00B44DFF" w:rsidRDefault="004B59A9" w:rsidP="000D265A">
      <w:pPr>
        <w:tabs>
          <w:tab w:val="left" w:pos="360"/>
          <w:tab w:val="right" w:leader="underscore" w:pos="10080"/>
        </w:tabs>
        <w:spacing w:after="0" w:line="240" w:lineRule="auto"/>
        <w:ind w:left="360"/>
        <w:sectPr w:rsidR="004B59A9" w:rsidRPr="00B44DFF" w:rsidSect="00993F92">
          <w:headerReference w:type="default" r:id="rId8"/>
          <w:footerReference w:type="default" r:id="rId9"/>
          <w:type w:val="continuous"/>
          <w:pgSz w:w="12240" w:h="15840"/>
          <w:pgMar w:top="1080" w:right="1080" w:bottom="1080" w:left="1080" w:header="864" w:footer="864" w:gutter="0"/>
          <w:cols w:space="720"/>
          <w:docGrid w:linePitch="360"/>
        </w:sectPr>
      </w:pPr>
    </w:p>
    <w:p w14:paraId="24614370" w14:textId="77777777" w:rsidR="00EE59A8" w:rsidRPr="00B44DFF" w:rsidRDefault="006667BA" w:rsidP="00027BA7">
      <w:pPr>
        <w:tabs>
          <w:tab w:val="left" w:pos="720"/>
          <w:tab w:val="right" w:leader="underscore" w:pos="10080"/>
        </w:tabs>
        <w:spacing w:afterLines="20" w:after="48" w:line="240" w:lineRule="auto"/>
        <w:ind w:left="720" w:hanging="360"/>
      </w:pPr>
      <w:r w:rsidRPr="00B44DF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59A9" w:rsidRPr="00B44DFF">
        <w:instrText xml:space="preserve"> FORMCHECKBOX </w:instrText>
      </w:r>
      <w:r w:rsidR="00B145BA">
        <w:fldChar w:fldCharType="separate"/>
      </w:r>
      <w:r w:rsidRPr="00B44DFF">
        <w:fldChar w:fldCharType="end"/>
      </w:r>
      <w:r w:rsidR="004B59A9" w:rsidRPr="00B44DFF">
        <w:t xml:space="preserve"> </w:t>
      </w:r>
      <w:r w:rsidR="00027BA7" w:rsidRPr="00B44DFF">
        <w:t>Dyslexia</w:t>
      </w:r>
    </w:p>
    <w:p w14:paraId="4264E48C" w14:textId="77777777" w:rsidR="00EE59A8" w:rsidRPr="00B44DFF" w:rsidRDefault="006667BA" w:rsidP="00027BA7">
      <w:pPr>
        <w:tabs>
          <w:tab w:val="left" w:pos="360"/>
          <w:tab w:val="right" w:leader="underscore" w:pos="10080"/>
        </w:tabs>
        <w:spacing w:afterLines="20" w:after="48" w:line="240" w:lineRule="auto"/>
        <w:ind w:left="360"/>
      </w:pPr>
      <w:r w:rsidRPr="00B44DF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59A9" w:rsidRPr="00B44DFF">
        <w:instrText xml:space="preserve"> FORMCHECKBOX </w:instrText>
      </w:r>
      <w:r w:rsidR="00B145BA">
        <w:fldChar w:fldCharType="separate"/>
      </w:r>
      <w:r w:rsidRPr="00B44DFF">
        <w:fldChar w:fldCharType="end"/>
      </w:r>
      <w:r w:rsidR="004B59A9" w:rsidRPr="00B44DFF">
        <w:t xml:space="preserve"> </w:t>
      </w:r>
      <w:r w:rsidR="00027BA7" w:rsidRPr="00B44DFF">
        <w:t>Dysgraphia</w:t>
      </w:r>
    </w:p>
    <w:p w14:paraId="33A0A5ED" w14:textId="77777777" w:rsidR="00EE59A8" w:rsidRPr="00B44DFF" w:rsidRDefault="006667BA" w:rsidP="00027BA7">
      <w:pPr>
        <w:tabs>
          <w:tab w:val="left" w:pos="360"/>
          <w:tab w:val="right" w:leader="underscore" w:pos="10080"/>
        </w:tabs>
        <w:spacing w:afterLines="20" w:after="48" w:line="240" w:lineRule="auto"/>
        <w:ind w:left="360"/>
      </w:pPr>
      <w:r w:rsidRPr="00B44DF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59A9" w:rsidRPr="00B44DFF">
        <w:instrText xml:space="preserve"> FORMCHECKBOX </w:instrText>
      </w:r>
      <w:r w:rsidR="00B145BA">
        <w:fldChar w:fldCharType="separate"/>
      </w:r>
      <w:r w:rsidRPr="00B44DFF">
        <w:fldChar w:fldCharType="end"/>
      </w:r>
      <w:r w:rsidR="004B59A9" w:rsidRPr="00B44DFF">
        <w:t xml:space="preserve"> </w:t>
      </w:r>
      <w:r w:rsidR="00027BA7" w:rsidRPr="00B44DFF">
        <w:t>Dyscalculia</w:t>
      </w:r>
    </w:p>
    <w:p w14:paraId="350A517C" w14:textId="77777777" w:rsidR="00EE59A8" w:rsidRPr="00B44DFF" w:rsidRDefault="006667BA" w:rsidP="00027BA7">
      <w:pPr>
        <w:tabs>
          <w:tab w:val="left" w:pos="360"/>
          <w:tab w:val="right" w:leader="underscore" w:pos="10080"/>
        </w:tabs>
        <w:spacing w:afterLines="20" w:after="48" w:line="240" w:lineRule="auto"/>
        <w:ind w:left="360"/>
      </w:pPr>
      <w:r w:rsidRPr="00B44DF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59A9" w:rsidRPr="00B44DFF">
        <w:instrText xml:space="preserve"> FORMCHECKBOX </w:instrText>
      </w:r>
      <w:r w:rsidR="00B145BA">
        <w:fldChar w:fldCharType="separate"/>
      </w:r>
      <w:r w:rsidRPr="00B44DFF">
        <w:fldChar w:fldCharType="end"/>
      </w:r>
      <w:r w:rsidR="004B59A9" w:rsidRPr="00B44DFF">
        <w:t xml:space="preserve"> </w:t>
      </w:r>
      <w:r w:rsidR="00027BA7" w:rsidRPr="00B44DFF">
        <w:t>Oral Language</w:t>
      </w:r>
    </w:p>
    <w:p w14:paraId="67E4DA76" w14:textId="77777777" w:rsidR="00EE59A8" w:rsidRPr="00B44DFF" w:rsidRDefault="006667BA" w:rsidP="00027BA7">
      <w:pPr>
        <w:tabs>
          <w:tab w:val="left" w:pos="360"/>
          <w:tab w:val="right" w:leader="underscore" w:pos="10080"/>
        </w:tabs>
        <w:spacing w:afterLines="20" w:after="48" w:line="240" w:lineRule="auto"/>
      </w:pPr>
      <w:r w:rsidRPr="00B44DF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59A9" w:rsidRPr="00B44DFF">
        <w:instrText xml:space="preserve"> FORMCHECKBOX </w:instrText>
      </w:r>
      <w:r w:rsidR="00B145BA">
        <w:fldChar w:fldCharType="separate"/>
      </w:r>
      <w:r w:rsidRPr="00B44DFF">
        <w:fldChar w:fldCharType="end"/>
      </w:r>
      <w:r w:rsidR="004B59A9" w:rsidRPr="00B44DFF">
        <w:t xml:space="preserve"> </w:t>
      </w:r>
      <w:r w:rsidR="00027BA7" w:rsidRPr="00B44DFF">
        <w:t>Cognitive Processing</w:t>
      </w:r>
    </w:p>
    <w:p w14:paraId="519DC798" w14:textId="77777777" w:rsidR="00EE59A8" w:rsidRPr="00B44DFF" w:rsidRDefault="006667BA" w:rsidP="00027BA7">
      <w:pPr>
        <w:tabs>
          <w:tab w:val="left" w:pos="270"/>
          <w:tab w:val="right" w:leader="underscore" w:pos="10080"/>
        </w:tabs>
        <w:spacing w:afterLines="20" w:after="48" w:line="240" w:lineRule="auto"/>
        <w:ind w:left="270" w:hanging="270"/>
      </w:pPr>
      <w:r w:rsidRPr="00B44DF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59A9" w:rsidRPr="00B44DFF">
        <w:instrText xml:space="preserve"> FORMCHECKBOX </w:instrText>
      </w:r>
      <w:r w:rsidR="00B145BA">
        <w:fldChar w:fldCharType="separate"/>
      </w:r>
      <w:r w:rsidRPr="00B44DFF">
        <w:fldChar w:fldCharType="end"/>
      </w:r>
      <w:r w:rsidR="004B59A9" w:rsidRPr="00B44DFF">
        <w:t xml:space="preserve"> </w:t>
      </w:r>
      <w:r w:rsidR="00027BA7" w:rsidRPr="00B44DFF">
        <w:t>IQ</w:t>
      </w:r>
      <w:r w:rsidR="00EE59A8" w:rsidRPr="00B44DFF">
        <w:t xml:space="preserve"> </w:t>
      </w:r>
    </w:p>
    <w:p w14:paraId="2CFEED2F" w14:textId="77777777" w:rsidR="00EE59A8" w:rsidRPr="00B44DFF" w:rsidRDefault="006667BA" w:rsidP="00027BA7">
      <w:pPr>
        <w:tabs>
          <w:tab w:val="left" w:pos="90"/>
          <w:tab w:val="right" w:leader="underscore" w:pos="10080"/>
        </w:tabs>
        <w:spacing w:afterLines="20" w:after="48" w:line="240" w:lineRule="auto"/>
      </w:pPr>
      <w:r w:rsidRPr="00B44DFF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B59A9" w:rsidRPr="00B44DFF">
        <w:instrText xml:space="preserve"> FORMCHECKBOX </w:instrText>
      </w:r>
      <w:r w:rsidR="00B145BA">
        <w:fldChar w:fldCharType="separate"/>
      </w:r>
      <w:r w:rsidRPr="00B44DFF">
        <w:fldChar w:fldCharType="end"/>
      </w:r>
      <w:r w:rsidR="004B59A9" w:rsidRPr="00B44DFF">
        <w:t xml:space="preserve"> </w:t>
      </w:r>
      <w:r w:rsidR="00027BA7" w:rsidRPr="00B44DFF">
        <w:t>Academic Achievement</w:t>
      </w:r>
      <w:r w:rsidR="00BF5BB1" w:rsidRPr="00B44DFF">
        <w:t xml:space="preserve"> </w:t>
      </w:r>
    </w:p>
    <w:p w14:paraId="4ADDEB2E" w14:textId="77777777" w:rsidR="00EE59A8" w:rsidRPr="00B44DFF" w:rsidRDefault="006667BA" w:rsidP="00027BA7">
      <w:pPr>
        <w:tabs>
          <w:tab w:val="left" w:pos="90"/>
          <w:tab w:val="right" w:leader="underscore" w:pos="10080"/>
        </w:tabs>
        <w:spacing w:afterLines="20" w:after="48" w:line="240" w:lineRule="auto"/>
        <w:rPr>
          <w:b/>
        </w:rPr>
      </w:pPr>
      <w:r w:rsidRPr="00B44DFF">
        <w:rPr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59A9" w:rsidRPr="00B44DFF">
        <w:rPr>
          <w:b/>
        </w:rPr>
        <w:instrText xml:space="preserve"> FORMCHECKBOX </w:instrText>
      </w:r>
      <w:r w:rsidR="00B145BA">
        <w:rPr>
          <w:b/>
        </w:rPr>
      </w:r>
      <w:r w:rsidR="00B145BA">
        <w:rPr>
          <w:b/>
        </w:rPr>
        <w:fldChar w:fldCharType="separate"/>
      </w:r>
      <w:r w:rsidRPr="00B44DFF">
        <w:rPr>
          <w:b/>
        </w:rPr>
        <w:fldChar w:fldCharType="end"/>
      </w:r>
      <w:r w:rsidR="004B59A9" w:rsidRPr="00B44DFF">
        <w:rPr>
          <w:b/>
        </w:rPr>
        <w:t xml:space="preserve"> </w:t>
      </w:r>
      <w:r w:rsidR="00027BA7" w:rsidRPr="00B44DFF">
        <w:rPr>
          <w:rFonts w:asciiTheme="majorHAnsi" w:hAnsiTheme="majorHAnsi" w:cstheme="majorHAnsi"/>
          <w:bCs/>
          <w:shd w:val="clear" w:color="auto" w:fill="FFFFFF"/>
        </w:rPr>
        <w:t>Full Neuro-psych Evaluation</w:t>
      </w:r>
    </w:p>
    <w:p w14:paraId="3E942C03" w14:textId="77777777" w:rsidR="005919AA" w:rsidRPr="00B44DFF" w:rsidRDefault="005919AA" w:rsidP="00027BA7">
      <w:pPr>
        <w:tabs>
          <w:tab w:val="left" w:pos="90"/>
          <w:tab w:val="right" w:leader="underscore" w:pos="10080"/>
        </w:tabs>
        <w:spacing w:afterLines="20" w:after="48" w:line="240" w:lineRule="auto"/>
        <w:sectPr w:rsidR="005919AA" w:rsidRPr="00B44DFF" w:rsidSect="000D265A">
          <w:type w:val="continuous"/>
          <w:pgSz w:w="12240" w:h="15840"/>
          <w:pgMar w:top="936" w:right="1080" w:bottom="936" w:left="1080" w:header="864" w:footer="864" w:gutter="0"/>
          <w:cols w:num="2" w:space="180"/>
          <w:docGrid w:linePitch="360"/>
        </w:sectPr>
      </w:pPr>
    </w:p>
    <w:p w14:paraId="556942EF" w14:textId="77777777" w:rsidR="008009D6" w:rsidRPr="00B44DFF" w:rsidRDefault="008009D6" w:rsidP="005172A9">
      <w:pPr>
        <w:tabs>
          <w:tab w:val="left" w:pos="360"/>
          <w:tab w:val="right" w:leader="underscore" w:pos="10080"/>
        </w:tabs>
        <w:spacing w:after="0" w:line="240" w:lineRule="auto"/>
        <w:rPr>
          <w:sz w:val="8"/>
          <w:szCs w:val="8"/>
        </w:rPr>
      </w:pPr>
    </w:p>
    <w:p w14:paraId="4239AE7B" w14:textId="4CD0FF0E" w:rsidR="00C77C74" w:rsidRPr="00B44DFF" w:rsidRDefault="00C77C74" w:rsidP="005172A9">
      <w:pPr>
        <w:tabs>
          <w:tab w:val="left" w:pos="360"/>
          <w:tab w:val="right" w:leader="underscore" w:pos="10080"/>
        </w:tabs>
        <w:spacing w:after="0" w:line="240" w:lineRule="auto"/>
        <w:rPr>
          <w:sz w:val="8"/>
          <w:szCs w:val="8"/>
        </w:rPr>
      </w:pPr>
      <w:r w:rsidRPr="00B44DFF">
        <w:t xml:space="preserve">       </w:t>
      </w:r>
      <w:r w:rsidRPr="00B44DF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44DFF">
        <w:instrText xml:space="preserve"> FORMCHECKBOX </w:instrText>
      </w:r>
      <w:r w:rsidR="00B145BA">
        <w:fldChar w:fldCharType="separate"/>
      </w:r>
      <w:r w:rsidRPr="00B44DFF">
        <w:fldChar w:fldCharType="end"/>
      </w:r>
      <w:r w:rsidRPr="00B44DFF">
        <w:t xml:space="preserve"> </w:t>
      </w:r>
      <w:r w:rsidRPr="002B1912">
        <w:rPr>
          <w:rFonts w:asciiTheme="majorHAnsi" w:hAnsiTheme="majorHAnsi" w:cstheme="majorHAnsi"/>
        </w:rPr>
        <w:t>Other Disabilities</w:t>
      </w:r>
      <w:r w:rsidR="002B1912" w:rsidRPr="002B1912">
        <w:rPr>
          <w:rFonts w:asciiTheme="majorHAnsi" w:hAnsiTheme="majorHAnsi" w:cstheme="majorHAnsi"/>
        </w:rPr>
        <w:t xml:space="preserve">, </w:t>
      </w:r>
      <w:r w:rsidR="002B1912" w:rsidRPr="002B1912">
        <w:rPr>
          <w:rFonts w:asciiTheme="majorHAnsi" w:hAnsiTheme="majorHAnsi" w:cstheme="majorHAnsi"/>
          <w:color w:val="1D2228"/>
          <w:shd w:val="clear" w:color="auto" w:fill="FFFFFF"/>
        </w:rPr>
        <w:t xml:space="preserve">or other areas of </w:t>
      </w:r>
      <w:proofErr w:type="gramStart"/>
      <w:r w:rsidR="002B1912" w:rsidRPr="002B1912">
        <w:rPr>
          <w:rFonts w:asciiTheme="majorHAnsi" w:hAnsiTheme="majorHAnsi" w:cstheme="majorHAnsi"/>
          <w:color w:val="1D2228"/>
          <w:shd w:val="clear" w:color="auto" w:fill="FFFFFF"/>
        </w:rPr>
        <w:t>assessment</w:t>
      </w:r>
      <w:r w:rsidRPr="002B1912">
        <w:rPr>
          <w:rFonts w:asciiTheme="majorHAnsi" w:hAnsiTheme="majorHAnsi" w:cstheme="majorHAnsi"/>
        </w:rPr>
        <w:t xml:space="preserve">  (</w:t>
      </w:r>
      <w:proofErr w:type="gramEnd"/>
      <w:r w:rsidRPr="002B1912">
        <w:rPr>
          <w:rFonts w:asciiTheme="majorHAnsi" w:hAnsiTheme="majorHAnsi" w:cstheme="majorHAnsi"/>
        </w:rPr>
        <w:t>list)</w:t>
      </w:r>
      <w:r w:rsidRPr="00B44DFF">
        <w:t xml:space="preserve"> ______________________________</w:t>
      </w:r>
    </w:p>
    <w:p w14:paraId="39E76E7D" w14:textId="77777777" w:rsidR="00C77C74" w:rsidRPr="00B44DFF" w:rsidRDefault="00C77C74" w:rsidP="005172A9">
      <w:pPr>
        <w:tabs>
          <w:tab w:val="left" w:pos="360"/>
          <w:tab w:val="right" w:leader="underscore" w:pos="10080"/>
        </w:tabs>
        <w:spacing w:after="0" w:line="240" w:lineRule="auto"/>
        <w:rPr>
          <w:sz w:val="8"/>
          <w:szCs w:val="8"/>
        </w:rPr>
      </w:pPr>
    </w:p>
    <w:p w14:paraId="7E868806" w14:textId="77777777" w:rsidR="00C77C74" w:rsidRPr="00B44DFF" w:rsidRDefault="00C77C74" w:rsidP="005172A9">
      <w:pPr>
        <w:tabs>
          <w:tab w:val="left" w:pos="360"/>
          <w:tab w:val="right" w:leader="underscore" w:pos="10080"/>
        </w:tabs>
        <w:spacing w:after="0" w:line="240" w:lineRule="auto"/>
        <w:rPr>
          <w:sz w:val="8"/>
          <w:szCs w:val="8"/>
        </w:rPr>
      </w:pPr>
    </w:p>
    <w:p w14:paraId="0A1D4D7D" w14:textId="77777777" w:rsidR="000E352A" w:rsidRPr="00B44DFF" w:rsidRDefault="00EE59A8" w:rsidP="000E352A">
      <w:pPr>
        <w:numPr>
          <w:ilvl w:val="0"/>
          <w:numId w:val="15"/>
        </w:numPr>
        <w:tabs>
          <w:tab w:val="left" w:pos="360"/>
          <w:tab w:val="left" w:pos="2430"/>
          <w:tab w:val="right" w:leader="underscore" w:pos="10080"/>
        </w:tabs>
        <w:spacing w:after="0" w:line="240" w:lineRule="auto"/>
        <w:ind w:left="360"/>
      </w:pPr>
      <w:r w:rsidRPr="00B44DFF">
        <w:t>Population</w:t>
      </w:r>
      <w:r w:rsidR="003E7958" w:rsidRPr="00B44DFF">
        <w:t>(s)</w:t>
      </w:r>
      <w:r w:rsidRPr="00B44DFF">
        <w:t xml:space="preserve"> </w:t>
      </w:r>
      <w:r w:rsidR="00887307" w:rsidRPr="00B44DFF">
        <w:t>Served:</w:t>
      </w:r>
      <w:r w:rsidR="003E7958" w:rsidRPr="00B44DFF">
        <w:t xml:space="preserve"> </w:t>
      </w:r>
      <w:r w:rsidR="000E352A" w:rsidRPr="00B44DFF">
        <w:tab/>
      </w:r>
      <w:r w:rsidR="006667BA" w:rsidRPr="00B44DF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E12F7" w:rsidRPr="00B44DFF">
        <w:instrText xml:space="preserve"> FORMCHECKBOX </w:instrText>
      </w:r>
      <w:r w:rsidR="00B145BA">
        <w:fldChar w:fldCharType="separate"/>
      </w:r>
      <w:r w:rsidR="006667BA" w:rsidRPr="00B44DFF">
        <w:fldChar w:fldCharType="end"/>
      </w:r>
      <w:r w:rsidR="008E12F7" w:rsidRPr="00B44DFF">
        <w:t xml:space="preserve"> Pre-K       </w:t>
      </w:r>
      <w:r w:rsidR="006667BA" w:rsidRPr="00B44DF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="003650B2" w:rsidRPr="00B44DFF">
        <w:instrText xml:space="preserve"> FORMCHECKBOX </w:instrText>
      </w:r>
      <w:r w:rsidR="00B145BA">
        <w:fldChar w:fldCharType="separate"/>
      </w:r>
      <w:r w:rsidR="006667BA" w:rsidRPr="00B44DFF">
        <w:fldChar w:fldCharType="end"/>
      </w:r>
      <w:bookmarkEnd w:id="0"/>
      <w:r w:rsidR="00AE1E73" w:rsidRPr="00B44DFF">
        <w:t xml:space="preserve"> </w:t>
      </w:r>
      <w:r w:rsidR="000E352A" w:rsidRPr="00B44DFF">
        <w:t>Grades K-5</w:t>
      </w:r>
      <w:r w:rsidR="008E12F7" w:rsidRPr="00B44DFF">
        <w:t xml:space="preserve">  </w:t>
      </w:r>
      <w:r w:rsidR="000E352A" w:rsidRPr="00B44DFF">
        <w:t xml:space="preserve"> </w:t>
      </w:r>
      <w:r w:rsidR="00C134F6" w:rsidRPr="00B44DFF">
        <w:t xml:space="preserve">  </w:t>
      </w:r>
      <w:r w:rsidR="006667BA" w:rsidRPr="00B44DF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3650B2" w:rsidRPr="00B44DFF">
        <w:instrText xml:space="preserve"> FORMCHECKBOX </w:instrText>
      </w:r>
      <w:r w:rsidR="00B145BA">
        <w:fldChar w:fldCharType="separate"/>
      </w:r>
      <w:r w:rsidR="006667BA" w:rsidRPr="00B44DFF">
        <w:fldChar w:fldCharType="end"/>
      </w:r>
      <w:r w:rsidR="00AE1E73" w:rsidRPr="00B44DFF">
        <w:t xml:space="preserve"> </w:t>
      </w:r>
      <w:r w:rsidR="000E352A" w:rsidRPr="00B44DFF">
        <w:t>Grades 6-8</w:t>
      </w:r>
      <w:r w:rsidR="008E12F7" w:rsidRPr="00B44DFF">
        <w:t xml:space="preserve">  </w:t>
      </w:r>
      <w:r w:rsidR="00FD2EE4" w:rsidRPr="00B44DFF">
        <w:t xml:space="preserve">   </w:t>
      </w:r>
      <w:r w:rsidR="006667BA" w:rsidRPr="00B44DF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3650B2" w:rsidRPr="00B44DFF">
        <w:instrText xml:space="preserve"> FORMCHECKBOX </w:instrText>
      </w:r>
      <w:r w:rsidR="00B145BA">
        <w:fldChar w:fldCharType="separate"/>
      </w:r>
      <w:r w:rsidR="006667BA" w:rsidRPr="00B44DFF">
        <w:fldChar w:fldCharType="end"/>
      </w:r>
      <w:r w:rsidR="00AE1E73" w:rsidRPr="00B44DFF">
        <w:t xml:space="preserve"> </w:t>
      </w:r>
      <w:r w:rsidR="000E352A" w:rsidRPr="00B44DFF">
        <w:t xml:space="preserve">Grades 9-12 </w:t>
      </w:r>
      <w:r w:rsidR="008E12F7" w:rsidRPr="00B44DFF">
        <w:t xml:space="preserve">  </w:t>
      </w:r>
      <w:r w:rsidR="000E352A" w:rsidRPr="00B44DFF">
        <w:t xml:space="preserve">   </w:t>
      </w:r>
      <w:r w:rsidR="006667BA" w:rsidRPr="00B44DF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0E352A" w:rsidRPr="00B44DFF">
        <w:instrText xml:space="preserve"> FORMCHECKBOX </w:instrText>
      </w:r>
      <w:r w:rsidR="00B145BA">
        <w:fldChar w:fldCharType="separate"/>
      </w:r>
      <w:r w:rsidR="006667BA" w:rsidRPr="00B44DFF">
        <w:fldChar w:fldCharType="end"/>
      </w:r>
      <w:r w:rsidR="000E352A" w:rsidRPr="00B44DFF">
        <w:t xml:space="preserve"> Adult</w:t>
      </w:r>
      <w:r w:rsidR="00FD2EE4" w:rsidRPr="00B44DFF">
        <w:t xml:space="preserve">s   </w:t>
      </w:r>
    </w:p>
    <w:p w14:paraId="213258E7" w14:textId="77777777" w:rsidR="00154754" w:rsidRPr="00B44DFF" w:rsidRDefault="000E352A" w:rsidP="000E352A">
      <w:pPr>
        <w:tabs>
          <w:tab w:val="left" w:pos="360"/>
          <w:tab w:val="left" w:pos="2430"/>
          <w:tab w:val="right" w:leader="underscore" w:pos="10080"/>
        </w:tabs>
        <w:spacing w:after="0" w:line="240" w:lineRule="auto"/>
        <w:ind w:left="720"/>
      </w:pPr>
      <w:r w:rsidRPr="00B44DFF">
        <w:tab/>
      </w:r>
      <w:r w:rsidR="006667BA" w:rsidRPr="00B44DF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3650B2" w:rsidRPr="00B44DFF">
        <w:instrText xml:space="preserve"> FORMCHECKBOX </w:instrText>
      </w:r>
      <w:r w:rsidR="00B145BA">
        <w:fldChar w:fldCharType="separate"/>
      </w:r>
      <w:r w:rsidR="006667BA" w:rsidRPr="00B44DFF">
        <w:fldChar w:fldCharType="end"/>
      </w:r>
      <w:r w:rsidR="00AE1E73" w:rsidRPr="00B44DFF">
        <w:t xml:space="preserve"> </w:t>
      </w:r>
      <w:r w:rsidR="00015BDB" w:rsidRPr="00B44DFF">
        <w:t>Multilingual</w:t>
      </w:r>
      <w:r w:rsidR="0030106F" w:rsidRPr="00B44DFF">
        <w:t xml:space="preserve"> </w:t>
      </w:r>
      <w:r w:rsidR="00015BDB" w:rsidRPr="00B44DFF">
        <w:rPr>
          <w:i/>
          <w:sz w:val="20"/>
          <w:szCs w:val="20"/>
        </w:rPr>
        <w:t>(</w:t>
      </w:r>
      <w:r w:rsidR="00C134F6" w:rsidRPr="00B44DFF">
        <w:rPr>
          <w:i/>
          <w:sz w:val="20"/>
          <w:szCs w:val="20"/>
        </w:rPr>
        <w:t xml:space="preserve">Specify </w:t>
      </w:r>
      <w:r w:rsidR="00154754" w:rsidRPr="00B44DFF">
        <w:rPr>
          <w:i/>
          <w:sz w:val="20"/>
          <w:szCs w:val="20"/>
        </w:rPr>
        <w:t>language</w:t>
      </w:r>
      <w:r w:rsidR="00015BDB" w:rsidRPr="00B44DFF">
        <w:rPr>
          <w:i/>
          <w:sz w:val="20"/>
          <w:szCs w:val="20"/>
        </w:rPr>
        <w:t>)</w:t>
      </w:r>
      <w:r w:rsidR="00154754" w:rsidRPr="00B44DFF">
        <w:rPr>
          <w:i/>
          <w:sz w:val="20"/>
          <w:szCs w:val="20"/>
        </w:rPr>
        <w:t>:</w:t>
      </w:r>
      <w:r w:rsidR="003650B2" w:rsidRPr="00B44DFF">
        <w:t xml:space="preserve"> </w:t>
      </w:r>
      <w:r w:rsidR="006667BA" w:rsidRPr="00B44DFF"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3650B2" w:rsidRPr="00B44DFF">
        <w:instrText xml:space="preserve"> FORMTEXT </w:instrText>
      </w:r>
      <w:r w:rsidR="006667BA" w:rsidRPr="00B44DFF">
        <w:fldChar w:fldCharType="separate"/>
      </w:r>
      <w:r w:rsidR="003650B2" w:rsidRPr="00B44DFF">
        <w:rPr>
          <w:noProof/>
        </w:rPr>
        <w:t> </w:t>
      </w:r>
      <w:r w:rsidR="003650B2" w:rsidRPr="00B44DFF">
        <w:rPr>
          <w:noProof/>
        </w:rPr>
        <w:t> </w:t>
      </w:r>
      <w:r w:rsidR="003650B2" w:rsidRPr="00B44DFF">
        <w:rPr>
          <w:noProof/>
        </w:rPr>
        <w:t> </w:t>
      </w:r>
      <w:r w:rsidR="003650B2" w:rsidRPr="00B44DFF">
        <w:rPr>
          <w:noProof/>
        </w:rPr>
        <w:t> </w:t>
      </w:r>
      <w:r w:rsidR="003650B2" w:rsidRPr="00B44DFF">
        <w:rPr>
          <w:noProof/>
        </w:rPr>
        <w:t> </w:t>
      </w:r>
      <w:r w:rsidR="006667BA" w:rsidRPr="00B44DFF">
        <w:fldChar w:fldCharType="end"/>
      </w:r>
      <w:bookmarkEnd w:id="1"/>
    </w:p>
    <w:p w14:paraId="23895B01" w14:textId="77777777" w:rsidR="0021145E" w:rsidRPr="00B44DFF" w:rsidRDefault="0021145E" w:rsidP="0021145E">
      <w:pPr>
        <w:tabs>
          <w:tab w:val="left" w:pos="540"/>
          <w:tab w:val="right" w:leader="underscore" w:pos="10080"/>
        </w:tabs>
        <w:spacing w:after="0" w:line="240" w:lineRule="auto"/>
        <w:rPr>
          <w:sz w:val="8"/>
          <w:szCs w:val="8"/>
        </w:rPr>
      </w:pPr>
    </w:p>
    <w:p w14:paraId="6774FAF8" w14:textId="77777777" w:rsidR="0021145E" w:rsidRPr="00B44DFF" w:rsidRDefault="0021145E" w:rsidP="0021145E">
      <w:pPr>
        <w:pStyle w:val="NoSpacing"/>
        <w:tabs>
          <w:tab w:val="left" w:pos="360"/>
          <w:tab w:val="right" w:pos="10080"/>
          <w:tab w:val="right" w:leader="underscore" w:pos="10260"/>
          <w:tab w:val="right" w:leader="underscore" w:pos="10440"/>
        </w:tabs>
        <w:rPr>
          <w:sz w:val="8"/>
          <w:szCs w:val="8"/>
        </w:rPr>
      </w:pPr>
    </w:p>
    <w:p w14:paraId="0DCCF27C" w14:textId="77777777" w:rsidR="0084539F" w:rsidRPr="00B44DFF" w:rsidRDefault="00841754" w:rsidP="000D265A">
      <w:pPr>
        <w:pStyle w:val="NoSpacing"/>
        <w:numPr>
          <w:ilvl w:val="0"/>
          <w:numId w:val="15"/>
        </w:numPr>
        <w:tabs>
          <w:tab w:val="left" w:pos="360"/>
          <w:tab w:val="right" w:pos="10080"/>
          <w:tab w:val="right" w:leader="underscore" w:pos="10260"/>
          <w:tab w:val="right" w:leader="underscore" w:pos="10440"/>
        </w:tabs>
        <w:ind w:left="360"/>
      </w:pPr>
      <w:r w:rsidRPr="00B44DFF">
        <w:t xml:space="preserve">What </w:t>
      </w:r>
      <w:r w:rsidR="005919AA" w:rsidRPr="00B44DFF">
        <w:t xml:space="preserve">assessment tools do you use for evaluations? </w:t>
      </w:r>
    </w:p>
    <w:p w14:paraId="0A7F323A" w14:textId="69AB78FB" w:rsidR="00AC3BC0" w:rsidRPr="00B44DFF" w:rsidRDefault="0084539F" w:rsidP="00AC3BC0">
      <w:pPr>
        <w:pStyle w:val="NoSpacing"/>
        <w:tabs>
          <w:tab w:val="left" w:pos="360"/>
          <w:tab w:val="right" w:pos="10080"/>
          <w:tab w:val="right" w:leader="underscore" w:pos="10260"/>
          <w:tab w:val="right" w:leader="underscore" w:pos="10440"/>
        </w:tabs>
      </w:pPr>
      <w:r w:rsidRPr="00B44DFF">
        <w:tab/>
      </w:r>
      <w:r w:rsidR="006667BA" w:rsidRPr="00B44DFF">
        <w:fldChar w:fldCharType="begin">
          <w:ffData>
            <w:name w:val="Text5"/>
            <w:enabled/>
            <w:calcOnExit w:val="0"/>
            <w:textInput/>
          </w:ffData>
        </w:fldChar>
      </w:r>
      <w:bookmarkStart w:id="2" w:name="Text5"/>
      <w:r w:rsidR="003650B2" w:rsidRPr="00B44DFF">
        <w:instrText xml:space="preserve"> FORMTEXT </w:instrText>
      </w:r>
      <w:r w:rsidR="006667BA" w:rsidRPr="00B44DFF">
        <w:fldChar w:fldCharType="separate"/>
      </w:r>
      <w:r w:rsidR="003650B2" w:rsidRPr="00B44DFF">
        <w:rPr>
          <w:noProof/>
        </w:rPr>
        <w:t> </w:t>
      </w:r>
      <w:r w:rsidR="003650B2" w:rsidRPr="00B44DFF">
        <w:rPr>
          <w:noProof/>
        </w:rPr>
        <w:t> </w:t>
      </w:r>
      <w:r w:rsidR="003650B2" w:rsidRPr="00B44DFF">
        <w:rPr>
          <w:noProof/>
        </w:rPr>
        <w:t> </w:t>
      </w:r>
      <w:r w:rsidR="003650B2" w:rsidRPr="00B44DFF">
        <w:rPr>
          <w:noProof/>
        </w:rPr>
        <w:t> </w:t>
      </w:r>
      <w:r w:rsidR="003650B2" w:rsidRPr="00B44DFF">
        <w:rPr>
          <w:noProof/>
        </w:rPr>
        <w:t> </w:t>
      </w:r>
      <w:r w:rsidR="006667BA" w:rsidRPr="00B44DFF">
        <w:fldChar w:fldCharType="end"/>
      </w:r>
      <w:bookmarkEnd w:id="2"/>
    </w:p>
    <w:p w14:paraId="724D3768" w14:textId="0EF3BC41" w:rsidR="00B44DFF" w:rsidRPr="00B44DFF" w:rsidRDefault="00B44DFF" w:rsidP="00AC3BC0">
      <w:pPr>
        <w:pStyle w:val="NoSpacing"/>
        <w:tabs>
          <w:tab w:val="left" w:pos="360"/>
          <w:tab w:val="right" w:pos="10080"/>
          <w:tab w:val="right" w:leader="underscore" w:pos="10260"/>
          <w:tab w:val="right" w:leader="underscore" w:pos="10440"/>
        </w:tabs>
        <w:rPr>
          <w:sz w:val="8"/>
          <w:szCs w:val="8"/>
        </w:rPr>
      </w:pPr>
    </w:p>
    <w:p w14:paraId="4CB690DE" w14:textId="610CF3E1" w:rsidR="007E627C" w:rsidRPr="00B44DFF" w:rsidRDefault="007E627C" w:rsidP="00B44DFF">
      <w:pPr>
        <w:pStyle w:val="NoSpacing"/>
        <w:numPr>
          <w:ilvl w:val="0"/>
          <w:numId w:val="15"/>
        </w:numPr>
        <w:tabs>
          <w:tab w:val="left" w:pos="360"/>
          <w:tab w:val="right" w:pos="10080"/>
          <w:tab w:val="right" w:leader="underscore" w:pos="10260"/>
          <w:tab w:val="right" w:leader="underscore" w:pos="10440"/>
        </w:tabs>
        <w:ind w:left="360"/>
      </w:pPr>
      <w:r w:rsidRPr="00B44DFF">
        <w:t>In addition to evaluations, do you also provide counseling/therapy? Please elaborate</w:t>
      </w:r>
      <w:r w:rsidR="00B44DFF" w:rsidRPr="00B44DFF">
        <w:t>.</w:t>
      </w:r>
    </w:p>
    <w:p w14:paraId="753E5E49" w14:textId="39FE3E5E" w:rsidR="00B44DFF" w:rsidRPr="00B44DFF" w:rsidRDefault="00B44DFF" w:rsidP="00B44DFF">
      <w:pPr>
        <w:pStyle w:val="NoSpacing"/>
        <w:tabs>
          <w:tab w:val="left" w:pos="360"/>
          <w:tab w:val="right" w:pos="10080"/>
          <w:tab w:val="right" w:leader="underscore" w:pos="10260"/>
          <w:tab w:val="right" w:leader="underscore" w:pos="10440"/>
        </w:tabs>
      </w:pPr>
      <w:r w:rsidRPr="00B44DFF">
        <w:tab/>
      </w:r>
      <w:r w:rsidRPr="00B44DFF">
        <w:fldChar w:fldCharType="begin">
          <w:ffData>
            <w:name w:val="Text5"/>
            <w:enabled/>
            <w:calcOnExit w:val="0"/>
            <w:textInput/>
          </w:ffData>
        </w:fldChar>
      </w:r>
      <w:r w:rsidRPr="00B44DFF">
        <w:instrText xml:space="preserve"> FORMTEXT </w:instrText>
      </w:r>
      <w:r w:rsidRPr="00B44DFF">
        <w:fldChar w:fldCharType="separate"/>
      </w:r>
      <w:r w:rsidRPr="00B44DFF">
        <w:rPr>
          <w:noProof/>
        </w:rPr>
        <w:t> </w:t>
      </w:r>
      <w:r w:rsidRPr="00B44DFF">
        <w:rPr>
          <w:noProof/>
        </w:rPr>
        <w:t> </w:t>
      </w:r>
      <w:r w:rsidRPr="00B44DFF">
        <w:rPr>
          <w:noProof/>
        </w:rPr>
        <w:t> </w:t>
      </w:r>
      <w:r w:rsidRPr="00B44DFF">
        <w:rPr>
          <w:noProof/>
        </w:rPr>
        <w:t> </w:t>
      </w:r>
      <w:r w:rsidRPr="00B44DFF">
        <w:rPr>
          <w:noProof/>
        </w:rPr>
        <w:t> </w:t>
      </w:r>
      <w:r w:rsidRPr="00B44DFF">
        <w:fldChar w:fldCharType="end"/>
      </w:r>
    </w:p>
    <w:p w14:paraId="12E07E86" w14:textId="77777777" w:rsidR="00685F9D" w:rsidRPr="00B44DFF" w:rsidRDefault="00841754" w:rsidP="000D265A">
      <w:pPr>
        <w:pStyle w:val="NoSpacing"/>
        <w:tabs>
          <w:tab w:val="left" w:pos="360"/>
          <w:tab w:val="right" w:pos="10080"/>
          <w:tab w:val="right" w:leader="underscore" w:pos="10260"/>
          <w:tab w:val="right" w:leader="underscore" w:pos="10440"/>
        </w:tabs>
        <w:rPr>
          <w:sz w:val="8"/>
          <w:szCs w:val="8"/>
        </w:rPr>
      </w:pPr>
      <w:r w:rsidRPr="00B44DFF">
        <w:rPr>
          <w:sz w:val="8"/>
          <w:szCs w:val="8"/>
        </w:rPr>
        <w:tab/>
      </w:r>
    </w:p>
    <w:p w14:paraId="4962A768" w14:textId="77777777" w:rsidR="0021145E" w:rsidRPr="00B44DFF" w:rsidRDefault="0021145E" w:rsidP="000D265A">
      <w:pPr>
        <w:pStyle w:val="NoSpacing"/>
        <w:tabs>
          <w:tab w:val="left" w:pos="360"/>
          <w:tab w:val="right" w:leader="underscore" w:pos="10080"/>
        </w:tabs>
        <w:ind w:left="360"/>
        <w:rPr>
          <w:sz w:val="8"/>
          <w:szCs w:val="8"/>
        </w:rPr>
      </w:pPr>
    </w:p>
    <w:p w14:paraId="68BD1A9E" w14:textId="77777777" w:rsidR="006002F2" w:rsidRPr="00B44DFF" w:rsidRDefault="009179BD" w:rsidP="000D265A">
      <w:pPr>
        <w:pStyle w:val="NoSpacing"/>
        <w:numPr>
          <w:ilvl w:val="0"/>
          <w:numId w:val="15"/>
        </w:numPr>
        <w:tabs>
          <w:tab w:val="left" w:pos="360"/>
          <w:tab w:val="right" w:leader="underscore" w:pos="10080"/>
        </w:tabs>
        <w:ind w:left="360"/>
      </w:pPr>
      <w:r w:rsidRPr="00B44DFF">
        <w:lastRenderedPageBreak/>
        <w:t>To what professional organizations do you belong and for how long have you been a member?</w:t>
      </w:r>
      <w:r w:rsidR="006002F2" w:rsidRPr="00B44DFF">
        <w:t xml:space="preserve"> </w:t>
      </w:r>
    </w:p>
    <w:p w14:paraId="39B3176F" w14:textId="77777777" w:rsidR="009179BD" w:rsidRPr="00B44DFF" w:rsidRDefault="006002F2" w:rsidP="006002F2">
      <w:pPr>
        <w:pStyle w:val="NoSpacing"/>
        <w:tabs>
          <w:tab w:val="left" w:pos="360"/>
          <w:tab w:val="right" w:leader="underscore" w:pos="10080"/>
        </w:tabs>
        <w:ind w:left="360"/>
        <w:rPr>
          <w:rFonts w:asciiTheme="majorHAnsi" w:hAnsiTheme="majorHAnsi" w:cstheme="majorHAnsi"/>
          <w:sz w:val="20"/>
          <w:szCs w:val="20"/>
        </w:rPr>
      </w:pPr>
      <w:r w:rsidRPr="00B44DFF">
        <w:rPr>
          <w:rFonts w:asciiTheme="majorHAnsi" w:hAnsiTheme="majorHAnsi" w:cstheme="majorHAnsi"/>
          <w:i/>
          <w:iCs/>
          <w:sz w:val="20"/>
          <w:szCs w:val="20"/>
          <w:shd w:val="clear" w:color="auto" w:fill="FFFFFF"/>
        </w:rPr>
        <w:t>Please include copies of membership IDs or confirmation emails to verify memberships.</w:t>
      </w:r>
    </w:p>
    <w:p w14:paraId="2696D6B7" w14:textId="77777777" w:rsidR="009179BD" w:rsidRPr="00B44DFF" w:rsidRDefault="006667BA" w:rsidP="000D265A">
      <w:pPr>
        <w:pStyle w:val="NoSpacing"/>
        <w:tabs>
          <w:tab w:val="left" w:pos="360"/>
          <w:tab w:val="right" w:leader="underscore" w:pos="10080"/>
        </w:tabs>
        <w:ind w:left="360"/>
        <w:rPr>
          <w:i/>
        </w:rPr>
      </w:pPr>
      <w:r w:rsidRPr="00B44DFF">
        <w:rPr>
          <w:i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9179BD" w:rsidRPr="00B44DFF">
        <w:rPr>
          <w:i/>
        </w:rPr>
        <w:instrText xml:space="preserve"> FORMTEXT </w:instrText>
      </w:r>
      <w:r w:rsidRPr="00B44DFF">
        <w:rPr>
          <w:i/>
        </w:rPr>
      </w:r>
      <w:r w:rsidRPr="00B44DFF">
        <w:rPr>
          <w:i/>
        </w:rPr>
        <w:fldChar w:fldCharType="separate"/>
      </w:r>
      <w:r w:rsidR="009179BD" w:rsidRPr="00B44DFF">
        <w:rPr>
          <w:i/>
          <w:noProof/>
        </w:rPr>
        <w:t> </w:t>
      </w:r>
      <w:r w:rsidR="009179BD" w:rsidRPr="00B44DFF">
        <w:rPr>
          <w:i/>
          <w:noProof/>
        </w:rPr>
        <w:t> </w:t>
      </w:r>
      <w:r w:rsidR="009179BD" w:rsidRPr="00B44DFF">
        <w:rPr>
          <w:i/>
          <w:noProof/>
        </w:rPr>
        <w:t> </w:t>
      </w:r>
      <w:r w:rsidR="009179BD" w:rsidRPr="00B44DFF">
        <w:rPr>
          <w:i/>
          <w:noProof/>
        </w:rPr>
        <w:t> </w:t>
      </w:r>
      <w:r w:rsidR="009179BD" w:rsidRPr="00B44DFF">
        <w:rPr>
          <w:i/>
          <w:noProof/>
        </w:rPr>
        <w:t> </w:t>
      </w:r>
      <w:r w:rsidRPr="00B44DFF">
        <w:rPr>
          <w:i/>
        </w:rPr>
        <w:fldChar w:fldCharType="end"/>
      </w:r>
    </w:p>
    <w:p w14:paraId="03B7F8B6" w14:textId="77777777" w:rsidR="0021145E" w:rsidRPr="00B44DFF" w:rsidRDefault="0021145E" w:rsidP="000D265A">
      <w:pPr>
        <w:pStyle w:val="NoSpacing"/>
        <w:tabs>
          <w:tab w:val="left" w:pos="360"/>
          <w:tab w:val="right" w:leader="underscore" w:pos="10080"/>
        </w:tabs>
        <w:ind w:left="360"/>
        <w:rPr>
          <w:sz w:val="8"/>
          <w:szCs w:val="8"/>
        </w:rPr>
      </w:pPr>
    </w:p>
    <w:p w14:paraId="43CD0382" w14:textId="5310B849" w:rsidR="009179BD" w:rsidRPr="00B44DFF" w:rsidRDefault="009179BD" w:rsidP="000D265A">
      <w:pPr>
        <w:pStyle w:val="NoSpacing"/>
        <w:numPr>
          <w:ilvl w:val="0"/>
          <w:numId w:val="15"/>
        </w:numPr>
        <w:tabs>
          <w:tab w:val="left" w:pos="360"/>
          <w:tab w:val="right" w:leader="underscore" w:pos="10080"/>
        </w:tabs>
        <w:ind w:left="360"/>
      </w:pPr>
      <w:r w:rsidRPr="00B44DFF">
        <w:t xml:space="preserve">Over the past four years, </w:t>
      </w:r>
      <w:r w:rsidR="00B44DFF" w:rsidRPr="00B44DFF">
        <w:t xml:space="preserve">in </w:t>
      </w:r>
      <w:r w:rsidRPr="00B44DFF">
        <w:t>what</w:t>
      </w:r>
      <w:r w:rsidR="00802527" w:rsidRPr="00B44DFF">
        <w:t xml:space="preserve"> </w:t>
      </w:r>
      <w:r w:rsidR="00C77C74" w:rsidRPr="00B44DFF">
        <w:t xml:space="preserve">professional </w:t>
      </w:r>
      <w:r w:rsidRPr="00B44DFF">
        <w:t>classes, conferences, workshops, trainings, etc. have you participated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337"/>
        <w:gridCol w:w="1324"/>
        <w:gridCol w:w="1101"/>
        <w:gridCol w:w="2213"/>
        <w:gridCol w:w="2735"/>
      </w:tblGrid>
      <w:tr w:rsidR="00B44DFF" w:rsidRPr="00B44DFF" w14:paraId="49E0230D" w14:textId="77777777" w:rsidTr="006002F2">
        <w:tc>
          <w:tcPr>
            <w:tcW w:w="2420" w:type="dxa"/>
          </w:tcPr>
          <w:p w14:paraId="2B0C5E35" w14:textId="77777777" w:rsidR="006002F2" w:rsidRPr="00B44DFF" w:rsidRDefault="006002F2" w:rsidP="006002F2">
            <w:pPr>
              <w:pStyle w:val="NoSpacing"/>
              <w:rPr>
                <w:b/>
              </w:rPr>
            </w:pPr>
            <w:r w:rsidRPr="00B44DFF">
              <w:rPr>
                <w:b/>
              </w:rPr>
              <w:t xml:space="preserve">Name </w:t>
            </w:r>
            <w:proofErr w:type="gramStart"/>
            <w:r w:rsidRPr="00B44DFF">
              <w:rPr>
                <w:b/>
              </w:rPr>
              <w:t>of  Class</w:t>
            </w:r>
            <w:proofErr w:type="gramEnd"/>
            <w:r w:rsidRPr="00B44DFF">
              <w:rPr>
                <w:b/>
              </w:rPr>
              <w:t>, Training, Workshop, Conference</w:t>
            </w:r>
          </w:p>
        </w:tc>
        <w:tc>
          <w:tcPr>
            <w:tcW w:w="1343" w:type="dxa"/>
          </w:tcPr>
          <w:p w14:paraId="1486D1C7" w14:textId="77777777" w:rsidR="006002F2" w:rsidRPr="00B44DFF" w:rsidRDefault="006002F2" w:rsidP="006002F2">
            <w:pPr>
              <w:pStyle w:val="NoSpacing"/>
              <w:rPr>
                <w:b/>
              </w:rPr>
            </w:pPr>
            <w:r w:rsidRPr="00B44DFF">
              <w:rPr>
                <w:b/>
              </w:rPr>
              <w:t>Date(s) Attended</w:t>
            </w:r>
          </w:p>
        </w:tc>
        <w:tc>
          <w:tcPr>
            <w:tcW w:w="1115" w:type="dxa"/>
          </w:tcPr>
          <w:p w14:paraId="132A6D74" w14:textId="77777777" w:rsidR="006002F2" w:rsidRPr="00B44DFF" w:rsidRDefault="006002F2" w:rsidP="006002F2">
            <w:pPr>
              <w:pStyle w:val="NoSpacing"/>
              <w:rPr>
                <w:b/>
              </w:rPr>
            </w:pPr>
            <w:r w:rsidRPr="00B44DFF">
              <w:rPr>
                <w:b/>
              </w:rPr>
              <w:t># Contact Hours</w:t>
            </w:r>
          </w:p>
        </w:tc>
        <w:tc>
          <w:tcPr>
            <w:tcW w:w="2219" w:type="dxa"/>
          </w:tcPr>
          <w:p w14:paraId="5DB5AA6B" w14:textId="77777777" w:rsidR="006002F2" w:rsidRPr="00B44DFF" w:rsidRDefault="006002F2" w:rsidP="006002F2">
            <w:pPr>
              <w:pStyle w:val="NoSpacing"/>
              <w:rPr>
                <w:b/>
              </w:rPr>
            </w:pPr>
            <w:r w:rsidRPr="00B44DFF">
              <w:rPr>
                <w:b/>
              </w:rPr>
              <w:t>Organization/Host(s) /Presenter(s) Name(s)</w:t>
            </w:r>
          </w:p>
        </w:tc>
        <w:tc>
          <w:tcPr>
            <w:tcW w:w="2839" w:type="dxa"/>
          </w:tcPr>
          <w:p w14:paraId="1D57BC51" w14:textId="77777777" w:rsidR="006002F2" w:rsidRPr="00B44DFF" w:rsidRDefault="006002F2" w:rsidP="006002F2">
            <w:pPr>
              <w:pStyle w:val="NoSpacing"/>
              <w:rPr>
                <w:b/>
              </w:rPr>
            </w:pPr>
            <w:r w:rsidRPr="00B44DFF">
              <w:rPr>
                <w:b/>
              </w:rPr>
              <w:t xml:space="preserve">Certificate of </w:t>
            </w:r>
            <w:r w:rsidR="000E352A" w:rsidRPr="00B44DFF">
              <w:rPr>
                <w:b/>
              </w:rPr>
              <w:t xml:space="preserve">Completion or </w:t>
            </w:r>
            <w:r w:rsidRPr="00B44DFF">
              <w:rPr>
                <w:b/>
              </w:rPr>
              <w:t xml:space="preserve">Attendance? </w:t>
            </w:r>
            <w:r w:rsidRPr="00B44DFF">
              <w:rPr>
                <w:b/>
                <w:i/>
                <w:sz w:val="20"/>
                <w:szCs w:val="20"/>
              </w:rPr>
              <w:t>Please attach if available.</w:t>
            </w:r>
          </w:p>
        </w:tc>
      </w:tr>
      <w:tr w:rsidR="00B44DFF" w:rsidRPr="00B44DFF" w14:paraId="2B3EB81E" w14:textId="77777777" w:rsidTr="006002F2">
        <w:tc>
          <w:tcPr>
            <w:tcW w:w="2420" w:type="dxa"/>
          </w:tcPr>
          <w:p w14:paraId="36AD8955" w14:textId="77777777" w:rsidR="006002F2" w:rsidRPr="00B44DFF" w:rsidRDefault="006667BA" w:rsidP="006002F2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02F2" w:rsidRPr="00B44DFF">
              <w:instrText xml:space="preserve"> FORMTEXT </w:instrText>
            </w:r>
            <w:r w:rsidRPr="00B44DFF">
              <w:fldChar w:fldCharType="separate"/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343" w:type="dxa"/>
          </w:tcPr>
          <w:p w14:paraId="3A7A5307" w14:textId="77777777" w:rsidR="006002F2" w:rsidRPr="00B44DFF" w:rsidRDefault="006667BA" w:rsidP="006002F2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02F2" w:rsidRPr="00B44DFF">
              <w:instrText xml:space="preserve"> FORMTEXT </w:instrText>
            </w:r>
            <w:r w:rsidRPr="00B44DFF">
              <w:fldChar w:fldCharType="separate"/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115" w:type="dxa"/>
          </w:tcPr>
          <w:p w14:paraId="01D00286" w14:textId="77777777" w:rsidR="006002F2" w:rsidRPr="00B44DFF" w:rsidRDefault="006667BA" w:rsidP="006002F2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02F2" w:rsidRPr="00B44DFF">
              <w:instrText xml:space="preserve"> FORMTEXT </w:instrText>
            </w:r>
            <w:r w:rsidRPr="00B44DFF">
              <w:fldChar w:fldCharType="separate"/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219" w:type="dxa"/>
          </w:tcPr>
          <w:p w14:paraId="23FD6D07" w14:textId="77777777" w:rsidR="006002F2" w:rsidRPr="00B44DFF" w:rsidRDefault="006667BA" w:rsidP="006002F2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02F2" w:rsidRPr="00B44DFF">
              <w:instrText xml:space="preserve"> FORMTEXT </w:instrText>
            </w:r>
            <w:r w:rsidRPr="00B44DFF">
              <w:fldChar w:fldCharType="separate"/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839" w:type="dxa"/>
          </w:tcPr>
          <w:p w14:paraId="4C4C6EAD" w14:textId="77777777" w:rsidR="006002F2" w:rsidRPr="00B44DFF" w:rsidRDefault="006002F2" w:rsidP="006002F2">
            <w:pPr>
              <w:pStyle w:val="NoSpacing"/>
            </w:pPr>
            <w:r w:rsidRPr="00B44DFF">
              <w:t xml:space="preserve">Yes </w:t>
            </w:r>
            <w:r w:rsidR="006667BA" w:rsidRPr="00B44DFF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4DFF">
              <w:instrText xml:space="preserve"> FORMCHECKBOX </w:instrText>
            </w:r>
            <w:r w:rsidR="00B145BA">
              <w:fldChar w:fldCharType="separate"/>
            </w:r>
            <w:r w:rsidR="006667BA" w:rsidRPr="00B44DFF">
              <w:fldChar w:fldCharType="end"/>
            </w:r>
            <w:r w:rsidRPr="00B44DFF">
              <w:t xml:space="preserve">     No </w:t>
            </w:r>
            <w:r w:rsidR="006667BA" w:rsidRPr="00B44DFF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4DFF">
              <w:instrText xml:space="preserve"> FORMCHECKBOX </w:instrText>
            </w:r>
            <w:r w:rsidR="00B145BA">
              <w:fldChar w:fldCharType="separate"/>
            </w:r>
            <w:r w:rsidR="006667BA" w:rsidRPr="00B44DFF">
              <w:fldChar w:fldCharType="end"/>
            </w:r>
          </w:p>
        </w:tc>
      </w:tr>
      <w:tr w:rsidR="00B44DFF" w:rsidRPr="00B44DFF" w14:paraId="51C0AC03" w14:textId="77777777" w:rsidTr="006002F2">
        <w:tc>
          <w:tcPr>
            <w:tcW w:w="2420" w:type="dxa"/>
          </w:tcPr>
          <w:p w14:paraId="202A2580" w14:textId="77777777" w:rsidR="006002F2" w:rsidRPr="00B44DFF" w:rsidRDefault="006667BA" w:rsidP="006002F2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02F2" w:rsidRPr="00B44DFF">
              <w:instrText xml:space="preserve"> FORMTEXT </w:instrText>
            </w:r>
            <w:r w:rsidRPr="00B44DFF">
              <w:fldChar w:fldCharType="separate"/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343" w:type="dxa"/>
          </w:tcPr>
          <w:p w14:paraId="0BED67BC" w14:textId="77777777" w:rsidR="006002F2" w:rsidRPr="00B44DFF" w:rsidRDefault="006667BA" w:rsidP="006002F2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02F2" w:rsidRPr="00B44DFF">
              <w:instrText xml:space="preserve"> FORMTEXT </w:instrText>
            </w:r>
            <w:r w:rsidRPr="00B44DFF">
              <w:fldChar w:fldCharType="separate"/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115" w:type="dxa"/>
          </w:tcPr>
          <w:p w14:paraId="2DB14EAC" w14:textId="77777777" w:rsidR="006002F2" w:rsidRPr="00B44DFF" w:rsidRDefault="006667BA" w:rsidP="006002F2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02F2" w:rsidRPr="00B44DFF">
              <w:instrText xml:space="preserve"> FORMTEXT </w:instrText>
            </w:r>
            <w:r w:rsidRPr="00B44DFF">
              <w:fldChar w:fldCharType="separate"/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219" w:type="dxa"/>
          </w:tcPr>
          <w:p w14:paraId="0623D8E1" w14:textId="77777777" w:rsidR="006002F2" w:rsidRPr="00B44DFF" w:rsidRDefault="006667BA" w:rsidP="006002F2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02F2" w:rsidRPr="00B44DFF">
              <w:instrText xml:space="preserve"> FORMTEXT </w:instrText>
            </w:r>
            <w:r w:rsidRPr="00B44DFF">
              <w:fldChar w:fldCharType="separate"/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839" w:type="dxa"/>
          </w:tcPr>
          <w:p w14:paraId="2843F2A7" w14:textId="77777777" w:rsidR="006002F2" w:rsidRPr="00B44DFF" w:rsidRDefault="006002F2" w:rsidP="006002F2">
            <w:pPr>
              <w:pStyle w:val="NoSpacing"/>
            </w:pPr>
            <w:r w:rsidRPr="00B44DFF">
              <w:t xml:space="preserve">Yes </w:t>
            </w:r>
            <w:r w:rsidR="006667BA" w:rsidRPr="00B44DFF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4DFF">
              <w:instrText xml:space="preserve"> FORMCHECKBOX </w:instrText>
            </w:r>
            <w:r w:rsidR="00B145BA">
              <w:fldChar w:fldCharType="separate"/>
            </w:r>
            <w:r w:rsidR="006667BA" w:rsidRPr="00B44DFF">
              <w:fldChar w:fldCharType="end"/>
            </w:r>
            <w:r w:rsidRPr="00B44DFF">
              <w:t xml:space="preserve">     No </w:t>
            </w:r>
            <w:r w:rsidR="006667BA" w:rsidRPr="00B44DFF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4DFF">
              <w:instrText xml:space="preserve"> FORMCHECKBOX </w:instrText>
            </w:r>
            <w:r w:rsidR="00B145BA">
              <w:fldChar w:fldCharType="separate"/>
            </w:r>
            <w:r w:rsidR="006667BA" w:rsidRPr="00B44DFF">
              <w:fldChar w:fldCharType="end"/>
            </w:r>
          </w:p>
        </w:tc>
      </w:tr>
      <w:tr w:rsidR="00B44DFF" w:rsidRPr="00B44DFF" w14:paraId="6BBCF013" w14:textId="77777777" w:rsidTr="006002F2">
        <w:tc>
          <w:tcPr>
            <w:tcW w:w="2420" w:type="dxa"/>
          </w:tcPr>
          <w:p w14:paraId="6793C388" w14:textId="77777777" w:rsidR="006002F2" w:rsidRPr="00B44DFF" w:rsidRDefault="006667BA" w:rsidP="006002F2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02F2" w:rsidRPr="00B44DFF">
              <w:instrText xml:space="preserve"> FORMTEXT </w:instrText>
            </w:r>
            <w:r w:rsidRPr="00B44DFF">
              <w:fldChar w:fldCharType="separate"/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343" w:type="dxa"/>
          </w:tcPr>
          <w:p w14:paraId="2AC12D72" w14:textId="77777777" w:rsidR="006002F2" w:rsidRPr="00B44DFF" w:rsidRDefault="006667BA" w:rsidP="006002F2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02F2" w:rsidRPr="00B44DFF">
              <w:instrText xml:space="preserve"> FORMTEXT </w:instrText>
            </w:r>
            <w:r w:rsidRPr="00B44DFF">
              <w:fldChar w:fldCharType="separate"/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115" w:type="dxa"/>
          </w:tcPr>
          <w:p w14:paraId="4FF93D9D" w14:textId="77777777" w:rsidR="006002F2" w:rsidRPr="00B44DFF" w:rsidRDefault="006667BA" w:rsidP="006002F2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02F2" w:rsidRPr="00B44DFF">
              <w:instrText xml:space="preserve"> FORMTEXT </w:instrText>
            </w:r>
            <w:r w:rsidRPr="00B44DFF">
              <w:fldChar w:fldCharType="separate"/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219" w:type="dxa"/>
          </w:tcPr>
          <w:p w14:paraId="27BD89A7" w14:textId="77777777" w:rsidR="006002F2" w:rsidRPr="00B44DFF" w:rsidRDefault="006667BA" w:rsidP="006002F2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02F2" w:rsidRPr="00B44DFF">
              <w:instrText xml:space="preserve"> FORMTEXT </w:instrText>
            </w:r>
            <w:r w:rsidRPr="00B44DFF">
              <w:fldChar w:fldCharType="separate"/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839" w:type="dxa"/>
          </w:tcPr>
          <w:p w14:paraId="2D568870" w14:textId="77777777" w:rsidR="006002F2" w:rsidRPr="00B44DFF" w:rsidRDefault="006002F2" w:rsidP="006002F2">
            <w:pPr>
              <w:pStyle w:val="NoSpacing"/>
            </w:pPr>
            <w:r w:rsidRPr="00B44DFF">
              <w:t xml:space="preserve">Yes </w:t>
            </w:r>
            <w:r w:rsidR="006667BA" w:rsidRPr="00B44DFF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4DFF">
              <w:instrText xml:space="preserve"> FORMCHECKBOX </w:instrText>
            </w:r>
            <w:r w:rsidR="00B145BA">
              <w:fldChar w:fldCharType="separate"/>
            </w:r>
            <w:r w:rsidR="006667BA" w:rsidRPr="00B44DFF">
              <w:fldChar w:fldCharType="end"/>
            </w:r>
            <w:r w:rsidRPr="00B44DFF">
              <w:t xml:space="preserve">     No </w:t>
            </w:r>
            <w:r w:rsidR="006667BA" w:rsidRPr="00B44DFF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4DFF">
              <w:instrText xml:space="preserve"> FORMCHECKBOX </w:instrText>
            </w:r>
            <w:r w:rsidR="00B145BA">
              <w:fldChar w:fldCharType="separate"/>
            </w:r>
            <w:r w:rsidR="006667BA" w:rsidRPr="00B44DFF">
              <w:fldChar w:fldCharType="end"/>
            </w:r>
          </w:p>
        </w:tc>
      </w:tr>
      <w:tr w:rsidR="00B44DFF" w:rsidRPr="00B44DFF" w14:paraId="24FDA047" w14:textId="77777777" w:rsidTr="006002F2">
        <w:tc>
          <w:tcPr>
            <w:tcW w:w="2420" w:type="dxa"/>
          </w:tcPr>
          <w:p w14:paraId="4A52FC5E" w14:textId="77777777" w:rsidR="006002F2" w:rsidRPr="00B44DFF" w:rsidRDefault="006667BA" w:rsidP="006002F2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02F2" w:rsidRPr="00B44DFF">
              <w:instrText xml:space="preserve"> FORMTEXT </w:instrText>
            </w:r>
            <w:r w:rsidRPr="00B44DFF">
              <w:fldChar w:fldCharType="separate"/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343" w:type="dxa"/>
          </w:tcPr>
          <w:p w14:paraId="6CA8788A" w14:textId="77777777" w:rsidR="006002F2" w:rsidRPr="00B44DFF" w:rsidRDefault="006667BA" w:rsidP="006002F2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02F2" w:rsidRPr="00B44DFF">
              <w:instrText xml:space="preserve"> FORMTEXT </w:instrText>
            </w:r>
            <w:r w:rsidRPr="00B44DFF">
              <w:fldChar w:fldCharType="separate"/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115" w:type="dxa"/>
          </w:tcPr>
          <w:p w14:paraId="16253089" w14:textId="77777777" w:rsidR="006002F2" w:rsidRPr="00B44DFF" w:rsidRDefault="006667BA" w:rsidP="006002F2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02F2" w:rsidRPr="00B44DFF">
              <w:instrText xml:space="preserve"> FORMTEXT </w:instrText>
            </w:r>
            <w:r w:rsidRPr="00B44DFF">
              <w:fldChar w:fldCharType="separate"/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219" w:type="dxa"/>
          </w:tcPr>
          <w:p w14:paraId="2BC3A88D" w14:textId="77777777" w:rsidR="006002F2" w:rsidRPr="00B44DFF" w:rsidRDefault="006667BA" w:rsidP="006002F2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002F2" w:rsidRPr="00B44DFF">
              <w:instrText xml:space="preserve"> FORMTEXT </w:instrText>
            </w:r>
            <w:r w:rsidRPr="00B44DFF">
              <w:fldChar w:fldCharType="separate"/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="006002F2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839" w:type="dxa"/>
          </w:tcPr>
          <w:p w14:paraId="0C25E638" w14:textId="77777777" w:rsidR="006002F2" w:rsidRPr="00B44DFF" w:rsidRDefault="006002F2" w:rsidP="006002F2">
            <w:pPr>
              <w:pStyle w:val="NoSpacing"/>
            </w:pPr>
            <w:r w:rsidRPr="00B44DFF">
              <w:t xml:space="preserve">Yes </w:t>
            </w:r>
            <w:r w:rsidR="006667BA" w:rsidRPr="00B44DFF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4DFF">
              <w:instrText xml:space="preserve"> FORMCHECKBOX </w:instrText>
            </w:r>
            <w:r w:rsidR="00B145BA">
              <w:fldChar w:fldCharType="separate"/>
            </w:r>
            <w:r w:rsidR="006667BA" w:rsidRPr="00B44DFF">
              <w:fldChar w:fldCharType="end"/>
            </w:r>
            <w:r w:rsidRPr="00B44DFF">
              <w:t xml:space="preserve">     No </w:t>
            </w:r>
            <w:r w:rsidR="006667BA" w:rsidRPr="00B44DFF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4DFF">
              <w:instrText xml:space="preserve"> FORMCHECKBOX </w:instrText>
            </w:r>
            <w:r w:rsidR="00B145BA">
              <w:fldChar w:fldCharType="separate"/>
            </w:r>
            <w:r w:rsidR="006667BA" w:rsidRPr="00B44DFF">
              <w:fldChar w:fldCharType="end"/>
            </w:r>
          </w:p>
        </w:tc>
      </w:tr>
      <w:tr w:rsidR="00B44DFF" w:rsidRPr="00B44DFF" w14:paraId="496D4E53" w14:textId="77777777" w:rsidTr="006002F2">
        <w:tc>
          <w:tcPr>
            <w:tcW w:w="2420" w:type="dxa"/>
          </w:tcPr>
          <w:p w14:paraId="30FA8488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343" w:type="dxa"/>
          </w:tcPr>
          <w:p w14:paraId="15BB2CDA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115" w:type="dxa"/>
          </w:tcPr>
          <w:p w14:paraId="48B459B2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219" w:type="dxa"/>
          </w:tcPr>
          <w:p w14:paraId="49E1EBD6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839" w:type="dxa"/>
          </w:tcPr>
          <w:p w14:paraId="7B215957" w14:textId="77777777" w:rsidR="0042538B" w:rsidRPr="00B44DFF" w:rsidRDefault="0042538B" w:rsidP="00891DA9">
            <w:pPr>
              <w:pStyle w:val="NoSpacing"/>
            </w:pPr>
            <w:r w:rsidRPr="00B44DFF">
              <w:t xml:space="preserve">Yes </w:t>
            </w:r>
            <w:r w:rsidR="006667BA" w:rsidRPr="00B44DFF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4DFF">
              <w:instrText xml:space="preserve"> FORMCHECKBOX </w:instrText>
            </w:r>
            <w:r w:rsidR="00B145BA">
              <w:fldChar w:fldCharType="separate"/>
            </w:r>
            <w:r w:rsidR="006667BA" w:rsidRPr="00B44DFF">
              <w:fldChar w:fldCharType="end"/>
            </w:r>
            <w:r w:rsidRPr="00B44DFF">
              <w:t xml:space="preserve">     No </w:t>
            </w:r>
            <w:r w:rsidR="006667BA" w:rsidRPr="00B44DFF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4DFF">
              <w:instrText xml:space="preserve"> FORMCHECKBOX </w:instrText>
            </w:r>
            <w:r w:rsidR="00B145BA">
              <w:fldChar w:fldCharType="separate"/>
            </w:r>
            <w:r w:rsidR="006667BA" w:rsidRPr="00B44DFF">
              <w:fldChar w:fldCharType="end"/>
            </w:r>
          </w:p>
        </w:tc>
      </w:tr>
      <w:tr w:rsidR="00B44DFF" w:rsidRPr="00B44DFF" w14:paraId="54BAE4A8" w14:textId="77777777" w:rsidTr="006002F2">
        <w:tc>
          <w:tcPr>
            <w:tcW w:w="2420" w:type="dxa"/>
          </w:tcPr>
          <w:p w14:paraId="01629967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343" w:type="dxa"/>
          </w:tcPr>
          <w:p w14:paraId="3EA3B054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115" w:type="dxa"/>
          </w:tcPr>
          <w:p w14:paraId="28B04AEE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219" w:type="dxa"/>
          </w:tcPr>
          <w:p w14:paraId="0E37452F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839" w:type="dxa"/>
          </w:tcPr>
          <w:p w14:paraId="7965E2CE" w14:textId="77777777" w:rsidR="0042538B" w:rsidRPr="00B44DFF" w:rsidRDefault="0042538B" w:rsidP="00891DA9">
            <w:pPr>
              <w:pStyle w:val="NoSpacing"/>
            </w:pPr>
            <w:r w:rsidRPr="00B44DFF">
              <w:t xml:space="preserve">Yes </w:t>
            </w:r>
            <w:r w:rsidR="006667BA" w:rsidRPr="00B44DFF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4DFF">
              <w:instrText xml:space="preserve"> FORMCHECKBOX </w:instrText>
            </w:r>
            <w:r w:rsidR="00B145BA">
              <w:fldChar w:fldCharType="separate"/>
            </w:r>
            <w:r w:rsidR="006667BA" w:rsidRPr="00B44DFF">
              <w:fldChar w:fldCharType="end"/>
            </w:r>
            <w:r w:rsidRPr="00B44DFF">
              <w:t xml:space="preserve">     No </w:t>
            </w:r>
            <w:r w:rsidR="006667BA" w:rsidRPr="00B44DFF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4DFF">
              <w:instrText xml:space="preserve"> FORMCHECKBOX </w:instrText>
            </w:r>
            <w:r w:rsidR="00B145BA">
              <w:fldChar w:fldCharType="separate"/>
            </w:r>
            <w:r w:rsidR="006667BA" w:rsidRPr="00B44DFF">
              <w:fldChar w:fldCharType="end"/>
            </w:r>
          </w:p>
        </w:tc>
      </w:tr>
      <w:tr w:rsidR="00B44DFF" w:rsidRPr="00B44DFF" w14:paraId="38F9931E" w14:textId="77777777" w:rsidTr="006002F2">
        <w:tc>
          <w:tcPr>
            <w:tcW w:w="2420" w:type="dxa"/>
          </w:tcPr>
          <w:p w14:paraId="20E2E98F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343" w:type="dxa"/>
          </w:tcPr>
          <w:p w14:paraId="3C26D556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115" w:type="dxa"/>
          </w:tcPr>
          <w:p w14:paraId="38D31B89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219" w:type="dxa"/>
          </w:tcPr>
          <w:p w14:paraId="15D421B3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839" w:type="dxa"/>
          </w:tcPr>
          <w:p w14:paraId="061D9C15" w14:textId="77777777" w:rsidR="0042538B" w:rsidRPr="00B44DFF" w:rsidRDefault="0042538B" w:rsidP="00891DA9">
            <w:pPr>
              <w:pStyle w:val="NoSpacing"/>
            </w:pPr>
            <w:r w:rsidRPr="00B44DFF">
              <w:t xml:space="preserve">Yes </w:t>
            </w:r>
            <w:r w:rsidR="006667BA" w:rsidRPr="00B44DFF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4DFF">
              <w:instrText xml:space="preserve"> FORMCHECKBOX </w:instrText>
            </w:r>
            <w:r w:rsidR="00B145BA">
              <w:fldChar w:fldCharType="separate"/>
            </w:r>
            <w:r w:rsidR="006667BA" w:rsidRPr="00B44DFF">
              <w:fldChar w:fldCharType="end"/>
            </w:r>
            <w:r w:rsidRPr="00B44DFF">
              <w:t xml:space="preserve">     No </w:t>
            </w:r>
            <w:r w:rsidR="006667BA" w:rsidRPr="00B44DFF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4DFF">
              <w:instrText xml:space="preserve"> FORMCHECKBOX </w:instrText>
            </w:r>
            <w:r w:rsidR="00B145BA">
              <w:fldChar w:fldCharType="separate"/>
            </w:r>
            <w:r w:rsidR="006667BA" w:rsidRPr="00B44DFF">
              <w:fldChar w:fldCharType="end"/>
            </w:r>
          </w:p>
        </w:tc>
      </w:tr>
      <w:tr w:rsidR="0042538B" w:rsidRPr="00B44DFF" w14:paraId="0B8654C5" w14:textId="77777777" w:rsidTr="006002F2">
        <w:tc>
          <w:tcPr>
            <w:tcW w:w="2420" w:type="dxa"/>
          </w:tcPr>
          <w:p w14:paraId="598DB64C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343" w:type="dxa"/>
          </w:tcPr>
          <w:p w14:paraId="2C9757A1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1115" w:type="dxa"/>
          </w:tcPr>
          <w:p w14:paraId="4509830B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219" w:type="dxa"/>
          </w:tcPr>
          <w:p w14:paraId="18F528BF" w14:textId="77777777" w:rsidR="0042538B" w:rsidRPr="00B44DFF" w:rsidRDefault="006667BA" w:rsidP="00891DA9">
            <w:pPr>
              <w:pStyle w:val="NoSpacing"/>
            </w:pPr>
            <w:r w:rsidRPr="00B44DFF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2538B" w:rsidRPr="00B44DFF">
              <w:instrText xml:space="preserve"> FORMTEXT </w:instrText>
            </w:r>
            <w:r w:rsidRPr="00B44DFF">
              <w:fldChar w:fldCharType="separate"/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="0042538B" w:rsidRPr="00B44DFF">
              <w:rPr>
                <w:noProof/>
              </w:rPr>
              <w:t> </w:t>
            </w:r>
            <w:r w:rsidRPr="00B44DFF">
              <w:fldChar w:fldCharType="end"/>
            </w:r>
          </w:p>
        </w:tc>
        <w:tc>
          <w:tcPr>
            <w:tcW w:w="2839" w:type="dxa"/>
          </w:tcPr>
          <w:p w14:paraId="1028E282" w14:textId="77777777" w:rsidR="0042538B" w:rsidRPr="00B44DFF" w:rsidRDefault="0042538B" w:rsidP="00891DA9">
            <w:pPr>
              <w:pStyle w:val="NoSpacing"/>
            </w:pPr>
            <w:r w:rsidRPr="00B44DFF">
              <w:t xml:space="preserve">Yes </w:t>
            </w:r>
            <w:r w:rsidR="006667BA" w:rsidRPr="00B44DFF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4DFF">
              <w:instrText xml:space="preserve"> FORMCHECKBOX </w:instrText>
            </w:r>
            <w:r w:rsidR="00B145BA">
              <w:fldChar w:fldCharType="separate"/>
            </w:r>
            <w:r w:rsidR="006667BA" w:rsidRPr="00B44DFF">
              <w:fldChar w:fldCharType="end"/>
            </w:r>
            <w:r w:rsidRPr="00B44DFF">
              <w:t xml:space="preserve">     No </w:t>
            </w:r>
            <w:r w:rsidR="006667BA" w:rsidRPr="00B44DFF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4DFF">
              <w:instrText xml:space="preserve"> FORMCHECKBOX </w:instrText>
            </w:r>
            <w:r w:rsidR="00B145BA">
              <w:fldChar w:fldCharType="separate"/>
            </w:r>
            <w:r w:rsidR="006667BA" w:rsidRPr="00B44DFF">
              <w:fldChar w:fldCharType="end"/>
            </w:r>
          </w:p>
        </w:tc>
      </w:tr>
    </w:tbl>
    <w:p w14:paraId="3B6EBE3E" w14:textId="77777777" w:rsidR="00FE552C" w:rsidRPr="00B44DFF" w:rsidRDefault="00FE552C" w:rsidP="000D265A">
      <w:pPr>
        <w:pStyle w:val="NoSpacing"/>
        <w:pBdr>
          <w:bottom w:val="single" w:sz="12" w:space="1" w:color="auto"/>
        </w:pBdr>
        <w:tabs>
          <w:tab w:val="left" w:pos="360"/>
          <w:tab w:val="right" w:leader="underscore" w:pos="10080"/>
        </w:tabs>
        <w:rPr>
          <w:sz w:val="8"/>
          <w:szCs w:val="8"/>
        </w:rPr>
      </w:pPr>
    </w:p>
    <w:p w14:paraId="22851E9A" w14:textId="77777777" w:rsidR="00425D4E" w:rsidRPr="00B44DFF" w:rsidRDefault="00425D4E" w:rsidP="000D265A">
      <w:pPr>
        <w:spacing w:after="0" w:line="240" w:lineRule="auto"/>
        <w:outlineLvl w:val="0"/>
        <w:rPr>
          <w:b/>
          <w:noProof/>
          <w:sz w:val="4"/>
          <w:szCs w:val="4"/>
        </w:rPr>
      </w:pPr>
    </w:p>
    <w:p w14:paraId="67F3B7C2" w14:textId="77777777" w:rsidR="009179BD" w:rsidRPr="00B44DFF" w:rsidRDefault="009179BD" w:rsidP="000D265A">
      <w:pPr>
        <w:spacing w:after="0" w:line="240" w:lineRule="auto"/>
        <w:outlineLvl w:val="0"/>
        <w:rPr>
          <w:b/>
          <w:sz w:val="28"/>
          <w:szCs w:val="28"/>
        </w:rPr>
      </w:pPr>
      <w:r w:rsidRPr="00B44DFF">
        <w:rPr>
          <w:b/>
          <w:noProof/>
          <w:sz w:val="28"/>
          <w:szCs w:val="28"/>
        </w:rPr>
        <w:t>ADDITIONAL ITEMS TO SUBMIT</w:t>
      </w:r>
    </w:p>
    <w:p w14:paraId="0BDD8810" w14:textId="77777777" w:rsidR="009179BD" w:rsidRPr="00B44DFF" w:rsidRDefault="009179BD" w:rsidP="000D265A">
      <w:pPr>
        <w:spacing w:after="0" w:line="240" w:lineRule="auto"/>
        <w:rPr>
          <w:b/>
          <w:sz w:val="8"/>
          <w:szCs w:val="8"/>
        </w:rPr>
      </w:pPr>
    </w:p>
    <w:p w14:paraId="4CB98795" w14:textId="6222E24D" w:rsidR="009179BD" w:rsidRPr="00B44DFF" w:rsidRDefault="006667BA" w:rsidP="00B72AA3">
      <w:pPr>
        <w:tabs>
          <w:tab w:val="left" w:pos="720"/>
        </w:tabs>
        <w:spacing w:after="120" w:line="240" w:lineRule="auto"/>
        <w:ind w:left="806" w:hanging="360"/>
        <w:rPr>
          <w:rFonts w:asciiTheme="majorHAnsi" w:hAnsiTheme="majorHAnsi" w:cstheme="majorHAnsi"/>
          <w:b/>
        </w:rPr>
      </w:pPr>
      <w:r w:rsidRPr="00B44DFF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="0021145E" w:rsidRPr="00B44DFF">
        <w:instrText xml:space="preserve"> FORMCHECKBOX </w:instrText>
      </w:r>
      <w:r w:rsidR="00B145BA">
        <w:fldChar w:fldCharType="separate"/>
      </w:r>
      <w:r w:rsidRPr="00B44DFF">
        <w:fldChar w:fldCharType="end"/>
      </w:r>
      <w:bookmarkEnd w:id="3"/>
      <w:r w:rsidR="0021145E" w:rsidRPr="00B44DFF">
        <w:t xml:space="preserve"> </w:t>
      </w:r>
      <w:r w:rsidR="006002F2" w:rsidRPr="00B44DFF">
        <w:rPr>
          <w:b/>
        </w:rPr>
        <w:t xml:space="preserve">Your </w:t>
      </w:r>
      <w:r w:rsidR="006002F2" w:rsidRPr="00B44DFF">
        <w:rPr>
          <w:rFonts w:asciiTheme="majorHAnsi" w:hAnsiTheme="majorHAnsi" w:cstheme="majorHAnsi"/>
          <w:b/>
        </w:rPr>
        <w:t>R</w:t>
      </w:r>
      <w:r w:rsidR="009179BD" w:rsidRPr="00B44DFF">
        <w:rPr>
          <w:rFonts w:asciiTheme="majorHAnsi" w:hAnsiTheme="majorHAnsi" w:cstheme="majorHAnsi"/>
          <w:b/>
        </w:rPr>
        <w:t>esume</w:t>
      </w:r>
      <w:r w:rsidR="006002F2" w:rsidRPr="00B44DFF">
        <w:rPr>
          <w:rFonts w:asciiTheme="majorHAnsi" w:hAnsiTheme="majorHAnsi" w:cstheme="majorHAnsi"/>
        </w:rPr>
        <w:t xml:space="preserve"> (You </w:t>
      </w:r>
      <w:r w:rsidR="006002F2" w:rsidRPr="00B44DFF">
        <w:rPr>
          <w:rFonts w:asciiTheme="majorHAnsi" w:hAnsiTheme="majorHAnsi" w:cstheme="majorHAnsi"/>
          <w:u w:val="single"/>
          <w:shd w:val="clear" w:color="auto" w:fill="FFFFFF"/>
        </w:rPr>
        <w:t>must include</w:t>
      </w:r>
      <w:r w:rsidR="006002F2" w:rsidRPr="00B44DFF">
        <w:rPr>
          <w:rFonts w:asciiTheme="majorHAnsi" w:hAnsiTheme="majorHAnsi" w:cstheme="majorHAnsi"/>
          <w:shd w:val="clear" w:color="auto" w:fill="FFFFFF"/>
        </w:rPr>
        <w:t> </w:t>
      </w:r>
      <w:r w:rsidR="002B1912">
        <w:rPr>
          <w:rFonts w:asciiTheme="majorHAnsi" w:hAnsiTheme="majorHAnsi" w:cstheme="majorHAnsi"/>
          <w:shd w:val="clear" w:color="auto" w:fill="FFFFFF"/>
        </w:rPr>
        <w:t>h</w:t>
      </w:r>
      <w:r w:rsidR="006002F2" w:rsidRPr="00B44DFF">
        <w:rPr>
          <w:rFonts w:asciiTheme="majorHAnsi" w:hAnsiTheme="majorHAnsi" w:cstheme="majorHAnsi"/>
          <w:shd w:val="clear" w:color="auto" w:fill="FFFFFF"/>
        </w:rPr>
        <w:t xml:space="preserve">igher </w:t>
      </w:r>
      <w:r w:rsidR="002B1912">
        <w:rPr>
          <w:rFonts w:asciiTheme="majorHAnsi" w:hAnsiTheme="majorHAnsi" w:cstheme="majorHAnsi"/>
          <w:shd w:val="clear" w:color="auto" w:fill="FFFFFF"/>
        </w:rPr>
        <w:t>e</w:t>
      </w:r>
      <w:r w:rsidR="006002F2" w:rsidRPr="00B44DFF">
        <w:rPr>
          <w:rFonts w:asciiTheme="majorHAnsi" w:hAnsiTheme="majorHAnsi" w:cstheme="majorHAnsi"/>
          <w:shd w:val="clear" w:color="auto" w:fill="FFFFFF"/>
        </w:rPr>
        <w:t xml:space="preserve">ducation </w:t>
      </w:r>
      <w:r w:rsidR="002B1912">
        <w:rPr>
          <w:rFonts w:asciiTheme="majorHAnsi" w:hAnsiTheme="majorHAnsi" w:cstheme="majorHAnsi"/>
          <w:shd w:val="clear" w:color="auto" w:fill="FFFFFF"/>
        </w:rPr>
        <w:t>b</w:t>
      </w:r>
      <w:r w:rsidR="006002F2" w:rsidRPr="00B44DFF">
        <w:rPr>
          <w:rFonts w:asciiTheme="majorHAnsi" w:hAnsiTheme="majorHAnsi" w:cstheme="majorHAnsi"/>
          <w:shd w:val="clear" w:color="auto" w:fill="FFFFFF"/>
        </w:rPr>
        <w:t>ackground citing schools, dates</w:t>
      </w:r>
      <w:r w:rsidR="002B1912">
        <w:rPr>
          <w:rFonts w:asciiTheme="majorHAnsi" w:hAnsiTheme="majorHAnsi" w:cstheme="majorHAnsi"/>
          <w:shd w:val="clear" w:color="auto" w:fill="FFFFFF"/>
        </w:rPr>
        <w:t>,</w:t>
      </w:r>
      <w:r w:rsidR="006002F2" w:rsidRPr="00B44DFF">
        <w:rPr>
          <w:rFonts w:asciiTheme="majorHAnsi" w:hAnsiTheme="majorHAnsi" w:cstheme="majorHAnsi"/>
          <w:shd w:val="clear" w:color="auto" w:fill="FFFFFF"/>
        </w:rPr>
        <w:t xml:space="preserve"> degrees, </w:t>
      </w:r>
      <w:r w:rsidR="006002F2" w:rsidRPr="00B44DFF">
        <w:rPr>
          <w:rFonts w:asciiTheme="majorHAnsi" w:hAnsiTheme="majorHAnsi" w:cstheme="majorHAnsi"/>
          <w:u w:val="single"/>
          <w:shd w:val="clear" w:color="auto" w:fill="FFFFFF"/>
        </w:rPr>
        <w:t>and</w:t>
      </w:r>
      <w:r w:rsidR="00AA64CA" w:rsidRPr="00B44DFF">
        <w:rPr>
          <w:rFonts w:asciiTheme="majorHAnsi" w:hAnsiTheme="majorHAnsi" w:cstheme="majorHAnsi"/>
          <w:shd w:val="clear" w:color="auto" w:fill="FFFFFF"/>
        </w:rPr>
        <w:t> </w:t>
      </w:r>
      <w:r w:rsidR="002B1912">
        <w:rPr>
          <w:rFonts w:asciiTheme="majorHAnsi" w:hAnsiTheme="majorHAnsi" w:cstheme="majorHAnsi"/>
          <w:shd w:val="clear" w:color="auto" w:fill="FFFFFF"/>
        </w:rPr>
        <w:t>e</w:t>
      </w:r>
      <w:r w:rsidR="00AA64CA" w:rsidRPr="00B44DFF">
        <w:rPr>
          <w:rFonts w:asciiTheme="majorHAnsi" w:hAnsiTheme="majorHAnsi" w:cstheme="majorHAnsi"/>
          <w:shd w:val="clear" w:color="auto" w:fill="FFFFFF"/>
        </w:rPr>
        <w:t>ducation-</w:t>
      </w:r>
      <w:r w:rsidR="002B1912">
        <w:rPr>
          <w:rFonts w:asciiTheme="majorHAnsi" w:hAnsiTheme="majorHAnsi" w:cstheme="majorHAnsi"/>
          <w:shd w:val="clear" w:color="auto" w:fill="FFFFFF"/>
        </w:rPr>
        <w:t>r</w:t>
      </w:r>
      <w:r w:rsidR="00AA64CA" w:rsidRPr="00B44DFF">
        <w:rPr>
          <w:rFonts w:asciiTheme="majorHAnsi" w:hAnsiTheme="majorHAnsi" w:cstheme="majorHAnsi"/>
          <w:shd w:val="clear" w:color="auto" w:fill="FFFFFF"/>
        </w:rPr>
        <w:t>elated</w:t>
      </w:r>
      <w:r w:rsidR="002B1912">
        <w:rPr>
          <w:rFonts w:asciiTheme="majorHAnsi" w:hAnsiTheme="majorHAnsi" w:cstheme="majorHAnsi"/>
          <w:shd w:val="clear" w:color="auto" w:fill="FFFFFF"/>
        </w:rPr>
        <w:t xml:space="preserve"> or diagnostic</w:t>
      </w:r>
      <w:r w:rsidR="00AA64CA" w:rsidRPr="00B44DFF">
        <w:rPr>
          <w:rFonts w:asciiTheme="majorHAnsi" w:hAnsiTheme="majorHAnsi" w:cstheme="majorHAnsi"/>
          <w:shd w:val="clear" w:color="auto" w:fill="FFFFFF"/>
        </w:rPr>
        <w:t xml:space="preserve"> </w:t>
      </w:r>
      <w:r w:rsidR="002B1912">
        <w:rPr>
          <w:rFonts w:asciiTheme="majorHAnsi" w:hAnsiTheme="majorHAnsi" w:cstheme="majorHAnsi"/>
          <w:shd w:val="clear" w:color="auto" w:fill="FFFFFF"/>
        </w:rPr>
        <w:t>w</w:t>
      </w:r>
      <w:r w:rsidR="00AA64CA" w:rsidRPr="00B44DFF">
        <w:rPr>
          <w:rFonts w:asciiTheme="majorHAnsi" w:hAnsiTheme="majorHAnsi" w:cstheme="majorHAnsi"/>
          <w:shd w:val="clear" w:color="auto" w:fill="FFFFFF"/>
        </w:rPr>
        <w:t xml:space="preserve">ork </w:t>
      </w:r>
      <w:r w:rsidR="002B1912">
        <w:rPr>
          <w:rFonts w:asciiTheme="majorHAnsi" w:hAnsiTheme="majorHAnsi" w:cstheme="majorHAnsi"/>
          <w:shd w:val="clear" w:color="auto" w:fill="FFFFFF"/>
        </w:rPr>
        <w:t>h</w:t>
      </w:r>
      <w:r w:rsidR="006002F2" w:rsidRPr="00B44DFF">
        <w:rPr>
          <w:rFonts w:asciiTheme="majorHAnsi" w:hAnsiTheme="majorHAnsi" w:cstheme="majorHAnsi"/>
          <w:shd w:val="clear" w:color="auto" w:fill="FFFFFF"/>
        </w:rPr>
        <w:t>istory.)</w:t>
      </w:r>
    </w:p>
    <w:p w14:paraId="04933AB2" w14:textId="77777777" w:rsidR="0022410B" w:rsidRPr="00B44DFF" w:rsidRDefault="006667BA" w:rsidP="0022410B">
      <w:pPr>
        <w:pStyle w:val="NormalWeb"/>
        <w:shd w:val="clear" w:color="auto" w:fill="FFFFFF"/>
        <w:spacing w:before="0" w:beforeAutospacing="0" w:after="120" w:afterAutospacing="0"/>
        <w:ind w:left="450"/>
        <w:rPr>
          <w:rFonts w:asciiTheme="majorHAnsi" w:hAnsiTheme="majorHAnsi" w:cstheme="majorHAnsi"/>
          <w:iCs/>
          <w:sz w:val="22"/>
          <w:szCs w:val="22"/>
        </w:rPr>
      </w:pPr>
      <w:r w:rsidRPr="00B44DFF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21145E" w:rsidRPr="00B44DFF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B145BA">
        <w:rPr>
          <w:rFonts w:asciiTheme="majorHAnsi" w:hAnsiTheme="majorHAnsi" w:cstheme="majorHAnsi"/>
          <w:sz w:val="22"/>
          <w:szCs w:val="22"/>
        </w:rPr>
      </w:r>
      <w:r w:rsidR="00B145BA">
        <w:rPr>
          <w:rFonts w:asciiTheme="majorHAnsi" w:hAnsiTheme="majorHAnsi" w:cstheme="majorHAnsi"/>
          <w:sz w:val="22"/>
          <w:szCs w:val="22"/>
        </w:rPr>
        <w:fldChar w:fldCharType="separate"/>
      </w:r>
      <w:r w:rsidRPr="00B44DFF">
        <w:rPr>
          <w:rFonts w:asciiTheme="majorHAnsi" w:hAnsiTheme="majorHAnsi" w:cstheme="majorHAnsi"/>
          <w:sz w:val="22"/>
          <w:szCs w:val="22"/>
        </w:rPr>
        <w:fldChar w:fldCharType="end"/>
      </w:r>
      <w:r w:rsidR="0021145E" w:rsidRPr="00B44DFF">
        <w:rPr>
          <w:rFonts w:asciiTheme="majorHAnsi" w:hAnsiTheme="majorHAnsi" w:cstheme="majorHAnsi"/>
          <w:sz w:val="22"/>
          <w:szCs w:val="22"/>
        </w:rPr>
        <w:t xml:space="preserve"> </w:t>
      </w:r>
      <w:r w:rsidR="0022410B" w:rsidRPr="00B44DFF">
        <w:rPr>
          <w:rFonts w:asciiTheme="majorHAnsi" w:hAnsiTheme="majorHAnsi" w:cstheme="majorHAnsi"/>
          <w:iCs/>
          <w:sz w:val="22"/>
          <w:szCs w:val="22"/>
          <w:shd w:val="clear" w:color="auto" w:fill="FFFFFF"/>
        </w:rPr>
        <w:t xml:space="preserve">Copies of </w:t>
      </w:r>
      <w:r w:rsidR="0022410B" w:rsidRPr="00B44DFF">
        <w:rPr>
          <w:rFonts w:asciiTheme="majorHAnsi" w:hAnsiTheme="majorHAnsi" w:cstheme="majorHAnsi"/>
          <w:b/>
          <w:iCs/>
          <w:sz w:val="22"/>
          <w:szCs w:val="22"/>
          <w:shd w:val="clear" w:color="auto" w:fill="FFFFFF"/>
        </w:rPr>
        <w:t>Professional Certifications,</w:t>
      </w:r>
      <w:r w:rsidR="0022410B" w:rsidRPr="00B44DFF">
        <w:rPr>
          <w:rFonts w:asciiTheme="majorHAnsi" w:hAnsiTheme="majorHAnsi" w:cstheme="majorHAnsi"/>
          <w:b/>
          <w:sz w:val="22"/>
          <w:szCs w:val="22"/>
          <w:shd w:val="clear" w:color="auto" w:fill="FFFFFF"/>
        </w:rPr>
        <w:t> </w:t>
      </w:r>
      <w:r w:rsidR="0022410B" w:rsidRPr="00B44DFF">
        <w:rPr>
          <w:rFonts w:asciiTheme="majorHAnsi" w:hAnsiTheme="majorHAnsi" w:cstheme="majorHAnsi"/>
          <w:b/>
          <w:iCs/>
          <w:sz w:val="22"/>
          <w:szCs w:val="22"/>
          <w:shd w:val="clear" w:color="auto" w:fill="FFFFFF"/>
        </w:rPr>
        <w:t>Licenses, Endorsements</w:t>
      </w:r>
      <w:r w:rsidR="0022410B" w:rsidRPr="00B44DFF">
        <w:rPr>
          <w:rFonts w:asciiTheme="majorHAnsi" w:hAnsiTheme="majorHAnsi" w:cstheme="majorHAnsi"/>
          <w:iCs/>
          <w:sz w:val="22"/>
          <w:szCs w:val="22"/>
          <w:shd w:val="clear" w:color="auto" w:fill="FFFFFF"/>
        </w:rPr>
        <w:t>, etc. (see #1) </w:t>
      </w:r>
    </w:p>
    <w:p w14:paraId="1F3F70CB" w14:textId="77777777" w:rsidR="0022410B" w:rsidRPr="00B44DFF" w:rsidRDefault="006667BA" w:rsidP="0022410B">
      <w:pPr>
        <w:tabs>
          <w:tab w:val="left" w:pos="720"/>
        </w:tabs>
        <w:spacing w:after="120" w:line="240" w:lineRule="auto"/>
        <w:ind w:left="806" w:hanging="360"/>
        <w:rPr>
          <w:rFonts w:asciiTheme="majorHAnsi" w:hAnsiTheme="majorHAnsi" w:cstheme="majorHAnsi"/>
          <w:iCs/>
          <w:shd w:val="clear" w:color="auto" w:fill="FFFFFF"/>
        </w:rPr>
      </w:pPr>
      <w:r w:rsidRPr="00B44DFF">
        <w:rPr>
          <w:rFonts w:asciiTheme="majorHAnsi" w:hAnsiTheme="majorHAnsi" w:cstheme="maj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6002F2" w:rsidRPr="00B44DFF">
        <w:rPr>
          <w:rFonts w:asciiTheme="majorHAnsi" w:hAnsiTheme="majorHAnsi" w:cstheme="majorHAnsi"/>
        </w:rPr>
        <w:instrText xml:space="preserve"> FORMCHECKBOX </w:instrText>
      </w:r>
      <w:r w:rsidR="00B145BA">
        <w:rPr>
          <w:rFonts w:asciiTheme="majorHAnsi" w:hAnsiTheme="majorHAnsi" w:cstheme="majorHAnsi"/>
        </w:rPr>
      </w:r>
      <w:r w:rsidR="00B145BA">
        <w:rPr>
          <w:rFonts w:asciiTheme="majorHAnsi" w:hAnsiTheme="majorHAnsi" w:cstheme="majorHAnsi"/>
        </w:rPr>
        <w:fldChar w:fldCharType="separate"/>
      </w:r>
      <w:r w:rsidRPr="00B44DFF">
        <w:rPr>
          <w:rFonts w:asciiTheme="majorHAnsi" w:hAnsiTheme="majorHAnsi" w:cstheme="majorHAnsi"/>
        </w:rPr>
        <w:fldChar w:fldCharType="end"/>
      </w:r>
      <w:r w:rsidR="006002F2" w:rsidRPr="00B44DFF">
        <w:rPr>
          <w:rFonts w:asciiTheme="majorHAnsi" w:hAnsiTheme="majorHAnsi" w:cstheme="majorHAnsi"/>
        </w:rPr>
        <w:t xml:space="preserve"> </w:t>
      </w:r>
      <w:r w:rsidR="0022410B" w:rsidRPr="00B44DFF">
        <w:rPr>
          <w:rFonts w:asciiTheme="majorHAnsi" w:hAnsiTheme="majorHAnsi" w:cstheme="majorHAnsi"/>
          <w:iCs/>
        </w:rPr>
        <w:t xml:space="preserve">Copies of </w:t>
      </w:r>
      <w:r w:rsidR="0022410B" w:rsidRPr="00B44DFF">
        <w:rPr>
          <w:rFonts w:asciiTheme="majorHAnsi" w:hAnsiTheme="majorHAnsi" w:cstheme="majorHAnsi"/>
          <w:b/>
          <w:iCs/>
        </w:rPr>
        <w:t xml:space="preserve">Membership </w:t>
      </w:r>
      <w:r w:rsidR="0022410B" w:rsidRPr="00B44DFF">
        <w:rPr>
          <w:rFonts w:asciiTheme="majorHAnsi" w:hAnsiTheme="majorHAnsi" w:cstheme="majorHAnsi"/>
          <w:iCs/>
        </w:rPr>
        <w:t xml:space="preserve">IDs for professional </w:t>
      </w:r>
      <w:r w:rsidR="000E352A" w:rsidRPr="00B44DFF">
        <w:rPr>
          <w:rFonts w:asciiTheme="majorHAnsi" w:hAnsiTheme="majorHAnsi" w:cstheme="majorHAnsi"/>
          <w:iCs/>
        </w:rPr>
        <w:t>organizations (see #</w:t>
      </w:r>
      <w:r w:rsidR="007E627C" w:rsidRPr="00B44DFF">
        <w:rPr>
          <w:rFonts w:asciiTheme="majorHAnsi" w:hAnsiTheme="majorHAnsi" w:cstheme="majorHAnsi"/>
          <w:iCs/>
        </w:rPr>
        <w:t>7</w:t>
      </w:r>
      <w:r w:rsidR="0022410B" w:rsidRPr="00B44DFF">
        <w:rPr>
          <w:rFonts w:asciiTheme="majorHAnsi" w:hAnsiTheme="majorHAnsi" w:cstheme="majorHAnsi"/>
          <w:iCs/>
        </w:rPr>
        <w:t>)</w:t>
      </w:r>
    </w:p>
    <w:p w14:paraId="5FD6E314" w14:textId="77777777" w:rsidR="006002F2" w:rsidRPr="00B44DFF" w:rsidRDefault="006667BA" w:rsidP="00B72AA3">
      <w:pPr>
        <w:pStyle w:val="NormalWeb"/>
        <w:shd w:val="clear" w:color="auto" w:fill="FFFFFF"/>
        <w:spacing w:before="0" w:beforeAutospacing="0" w:after="120" w:afterAutospacing="0"/>
        <w:ind w:left="450"/>
        <w:rPr>
          <w:rFonts w:asciiTheme="majorHAnsi" w:hAnsiTheme="majorHAnsi" w:cstheme="majorHAnsi"/>
          <w:sz w:val="22"/>
          <w:szCs w:val="22"/>
        </w:rPr>
      </w:pPr>
      <w:r w:rsidRPr="00B44DFF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6002F2" w:rsidRPr="00B44DFF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B145BA">
        <w:rPr>
          <w:rFonts w:asciiTheme="majorHAnsi" w:hAnsiTheme="majorHAnsi" w:cstheme="majorHAnsi"/>
          <w:sz w:val="22"/>
          <w:szCs w:val="22"/>
        </w:rPr>
      </w:r>
      <w:r w:rsidR="00B145BA">
        <w:rPr>
          <w:rFonts w:asciiTheme="majorHAnsi" w:hAnsiTheme="majorHAnsi" w:cstheme="majorHAnsi"/>
          <w:sz w:val="22"/>
          <w:szCs w:val="22"/>
        </w:rPr>
        <w:fldChar w:fldCharType="separate"/>
      </w:r>
      <w:r w:rsidRPr="00B44DFF">
        <w:rPr>
          <w:rFonts w:asciiTheme="majorHAnsi" w:hAnsiTheme="majorHAnsi" w:cstheme="majorHAnsi"/>
          <w:sz w:val="22"/>
          <w:szCs w:val="22"/>
        </w:rPr>
        <w:fldChar w:fldCharType="end"/>
      </w:r>
      <w:r w:rsidR="006002F2" w:rsidRPr="00B44DFF">
        <w:rPr>
          <w:rFonts w:asciiTheme="majorHAnsi" w:hAnsiTheme="majorHAnsi" w:cstheme="majorHAnsi"/>
          <w:sz w:val="22"/>
          <w:szCs w:val="22"/>
        </w:rPr>
        <w:t xml:space="preserve"> </w:t>
      </w:r>
      <w:r w:rsidR="006002F2" w:rsidRPr="00B44DFF">
        <w:rPr>
          <w:rFonts w:asciiTheme="majorHAnsi" w:hAnsiTheme="majorHAnsi" w:cstheme="majorHAnsi"/>
          <w:iCs/>
          <w:sz w:val="22"/>
          <w:szCs w:val="22"/>
        </w:rPr>
        <w:t xml:space="preserve">Copies of </w:t>
      </w:r>
      <w:r w:rsidR="006002F2" w:rsidRPr="00B44DFF">
        <w:rPr>
          <w:rFonts w:asciiTheme="majorHAnsi" w:hAnsiTheme="majorHAnsi" w:cstheme="majorHAnsi"/>
          <w:b/>
          <w:iCs/>
          <w:sz w:val="22"/>
          <w:szCs w:val="22"/>
        </w:rPr>
        <w:t xml:space="preserve">Certificates of </w:t>
      </w:r>
      <w:r w:rsidR="000E352A" w:rsidRPr="00B44DFF">
        <w:rPr>
          <w:rFonts w:asciiTheme="majorHAnsi" w:hAnsiTheme="majorHAnsi" w:cstheme="majorHAnsi"/>
          <w:b/>
          <w:iCs/>
          <w:sz w:val="22"/>
          <w:szCs w:val="22"/>
        </w:rPr>
        <w:t xml:space="preserve">Completion or </w:t>
      </w:r>
      <w:r w:rsidR="006002F2" w:rsidRPr="00B44DFF">
        <w:rPr>
          <w:rFonts w:asciiTheme="majorHAnsi" w:hAnsiTheme="majorHAnsi" w:cstheme="majorHAnsi"/>
          <w:b/>
          <w:iCs/>
          <w:sz w:val="22"/>
          <w:szCs w:val="22"/>
        </w:rPr>
        <w:t>Attendance</w:t>
      </w:r>
      <w:r w:rsidR="001C02F9" w:rsidRPr="00B44DFF">
        <w:rPr>
          <w:rFonts w:asciiTheme="majorHAnsi" w:hAnsiTheme="majorHAnsi" w:cstheme="majorHAnsi"/>
          <w:iCs/>
          <w:sz w:val="22"/>
          <w:szCs w:val="22"/>
        </w:rPr>
        <w:t xml:space="preserve"> (see #</w:t>
      </w:r>
      <w:r w:rsidR="007E627C" w:rsidRPr="00B44DFF">
        <w:rPr>
          <w:rFonts w:asciiTheme="majorHAnsi" w:hAnsiTheme="majorHAnsi" w:cstheme="majorHAnsi"/>
          <w:iCs/>
          <w:sz w:val="22"/>
          <w:szCs w:val="22"/>
        </w:rPr>
        <w:t>8</w:t>
      </w:r>
      <w:r w:rsidR="006002F2" w:rsidRPr="00B44DFF">
        <w:rPr>
          <w:rFonts w:asciiTheme="majorHAnsi" w:hAnsiTheme="majorHAnsi" w:cstheme="majorHAnsi"/>
          <w:iCs/>
          <w:sz w:val="22"/>
          <w:szCs w:val="22"/>
        </w:rPr>
        <w:t>) </w:t>
      </w:r>
    </w:p>
    <w:p w14:paraId="51D24D1B" w14:textId="77777777" w:rsidR="009179BD" w:rsidRPr="00B44DFF" w:rsidRDefault="006667BA" w:rsidP="00B72AA3">
      <w:pPr>
        <w:tabs>
          <w:tab w:val="left" w:pos="720"/>
        </w:tabs>
        <w:spacing w:after="120" w:line="240" w:lineRule="auto"/>
        <w:ind w:left="806" w:hanging="360"/>
        <w:rPr>
          <w:b/>
        </w:rPr>
      </w:pPr>
      <w:r w:rsidRPr="00B44DFF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21145E" w:rsidRPr="00B44DFF">
        <w:instrText xml:space="preserve"> FORMCHECKBOX </w:instrText>
      </w:r>
      <w:r w:rsidR="00B145BA">
        <w:fldChar w:fldCharType="separate"/>
      </w:r>
      <w:r w:rsidRPr="00B44DFF">
        <w:fldChar w:fldCharType="end"/>
      </w:r>
      <w:r w:rsidR="0021145E" w:rsidRPr="00B44DFF">
        <w:t xml:space="preserve"> </w:t>
      </w:r>
      <w:r w:rsidR="009179BD" w:rsidRPr="00B44DFF">
        <w:t xml:space="preserve">Any other </w:t>
      </w:r>
      <w:r w:rsidR="00AA64CA" w:rsidRPr="00B44DFF">
        <w:t>p</w:t>
      </w:r>
      <w:r w:rsidR="009179BD" w:rsidRPr="00B44DFF">
        <w:t xml:space="preserve">rofessional </w:t>
      </w:r>
      <w:r w:rsidR="00AA64CA" w:rsidRPr="00B44DFF">
        <w:t>t</w:t>
      </w:r>
      <w:r w:rsidR="009179BD" w:rsidRPr="00B44DFF">
        <w:t xml:space="preserve">raining, </w:t>
      </w:r>
      <w:r w:rsidR="00AA64CA" w:rsidRPr="00B44DFF">
        <w:t>e</w:t>
      </w:r>
      <w:r w:rsidR="009179BD" w:rsidRPr="00B44DFF">
        <w:t>xperience, or relevant information not already in the application, that you would like to share with us</w:t>
      </w:r>
      <w:r w:rsidR="00AA64CA" w:rsidRPr="00B44DFF">
        <w:t>.</w:t>
      </w:r>
    </w:p>
    <w:p w14:paraId="0BE4F2A8" w14:textId="77777777" w:rsidR="009179BD" w:rsidRPr="00B44DFF" w:rsidRDefault="006667BA" w:rsidP="00B72AA3">
      <w:pPr>
        <w:tabs>
          <w:tab w:val="left" w:pos="720"/>
        </w:tabs>
        <w:spacing w:after="120" w:line="240" w:lineRule="auto"/>
        <w:ind w:left="806" w:hanging="360"/>
        <w:rPr>
          <w:b/>
        </w:rPr>
      </w:pPr>
      <w:r w:rsidRPr="00B44DFF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21145E" w:rsidRPr="00B44DFF">
        <w:instrText xml:space="preserve"> FORMCHECKBOX </w:instrText>
      </w:r>
      <w:r w:rsidR="00B145BA">
        <w:fldChar w:fldCharType="separate"/>
      </w:r>
      <w:r w:rsidRPr="00B44DFF">
        <w:fldChar w:fldCharType="end"/>
      </w:r>
      <w:r w:rsidR="0021145E" w:rsidRPr="00B44DFF">
        <w:t xml:space="preserve"> </w:t>
      </w:r>
      <w:r w:rsidR="000F0451" w:rsidRPr="00B44DFF">
        <w:rPr>
          <w:b/>
        </w:rPr>
        <w:t xml:space="preserve">Please send </w:t>
      </w:r>
      <w:r w:rsidR="000F0451" w:rsidRPr="00B44DFF">
        <w:rPr>
          <w:b/>
          <w:u w:val="single"/>
        </w:rPr>
        <w:t>three</w:t>
      </w:r>
      <w:r w:rsidR="000F0451" w:rsidRPr="00B44DFF">
        <w:rPr>
          <w:b/>
        </w:rPr>
        <w:t xml:space="preserve"> redacted reports with your application</w:t>
      </w:r>
      <w:r w:rsidR="00BE383E" w:rsidRPr="00B44DFF">
        <w:rPr>
          <w:b/>
        </w:rPr>
        <w:t xml:space="preserve"> (at least </w:t>
      </w:r>
      <w:r w:rsidR="007E627C" w:rsidRPr="00B44DFF">
        <w:rPr>
          <w:b/>
        </w:rPr>
        <w:t>two</w:t>
      </w:r>
      <w:r w:rsidR="00BE383E" w:rsidRPr="00B44DFF">
        <w:rPr>
          <w:b/>
        </w:rPr>
        <w:t xml:space="preserve"> must include a diagnosis of dyslexia)</w:t>
      </w:r>
      <w:r w:rsidR="000F0451" w:rsidRPr="00B44DFF">
        <w:rPr>
          <w:b/>
        </w:rPr>
        <w:t xml:space="preserve">. </w:t>
      </w:r>
    </w:p>
    <w:p w14:paraId="693DD572" w14:textId="77777777" w:rsidR="0021145E" w:rsidRDefault="0021145E" w:rsidP="000D265A">
      <w:pPr>
        <w:pBdr>
          <w:bottom w:val="single" w:sz="12" w:space="1" w:color="auto"/>
        </w:pBdr>
        <w:tabs>
          <w:tab w:val="left" w:pos="1080"/>
          <w:tab w:val="right" w:leader="underscore" w:pos="10080"/>
        </w:tabs>
        <w:spacing w:after="0" w:line="240" w:lineRule="auto"/>
        <w:rPr>
          <w:rFonts w:cs="Calibri"/>
          <w:color w:val="000000"/>
          <w:sz w:val="16"/>
          <w:szCs w:val="16"/>
        </w:rPr>
      </w:pPr>
    </w:p>
    <w:p w14:paraId="04325C05" w14:textId="77777777" w:rsidR="00A869FB" w:rsidRPr="002F6E3B" w:rsidRDefault="0030106F" w:rsidP="000D265A">
      <w:pPr>
        <w:spacing w:after="0" w:line="240" w:lineRule="auto"/>
        <w:rPr>
          <w:b/>
          <w:color w:val="FF0000"/>
          <w:sz w:val="32"/>
          <w:szCs w:val="32"/>
        </w:rPr>
      </w:pPr>
      <w:r w:rsidRPr="002F6E3B">
        <w:rPr>
          <w:b/>
          <w:color w:val="FF0000"/>
          <w:sz w:val="32"/>
          <w:szCs w:val="32"/>
        </w:rPr>
        <w:t>PROFESSIONAL</w:t>
      </w:r>
      <w:r w:rsidR="004F1114">
        <w:rPr>
          <w:b/>
          <w:color w:val="FF0000"/>
          <w:sz w:val="32"/>
          <w:szCs w:val="32"/>
        </w:rPr>
        <w:t xml:space="preserve"> or CORPORATE</w:t>
      </w:r>
      <w:r w:rsidRPr="002F6E3B">
        <w:rPr>
          <w:b/>
          <w:color w:val="FF0000"/>
          <w:sz w:val="32"/>
          <w:szCs w:val="32"/>
        </w:rPr>
        <w:t xml:space="preserve"> </w:t>
      </w:r>
      <w:r w:rsidR="001C02F9" w:rsidRPr="002F6E3B">
        <w:rPr>
          <w:b/>
          <w:color w:val="FF0000"/>
          <w:sz w:val="32"/>
          <w:szCs w:val="32"/>
        </w:rPr>
        <w:t xml:space="preserve">IDA </w:t>
      </w:r>
      <w:r w:rsidR="00A869FB" w:rsidRPr="002F6E3B">
        <w:rPr>
          <w:b/>
          <w:color w:val="FF0000"/>
          <w:sz w:val="32"/>
          <w:szCs w:val="32"/>
        </w:rPr>
        <w:t>MEMBERSHIP</w:t>
      </w:r>
      <w:r w:rsidRPr="002F6E3B">
        <w:rPr>
          <w:b/>
          <w:color w:val="FF0000"/>
          <w:sz w:val="32"/>
          <w:szCs w:val="32"/>
        </w:rPr>
        <w:t xml:space="preserve"> REQUIRED</w:t>
      </w:r>
    </w:p>
    <w:p w14:paraId="1B00EAFC" w14:textId="77777777" w:rsidR="002F6E3B" w:rsidRDefault="00A869FB" w:rsidP="000D265A">
      <w:pPr>
        <w:tabs>
          <w:tab w:val="left" w:pos="0"/>
          <w:tab w:val="right" w:leader="underscore" w:pos="10080"/>
        </w:tabs>
        <w:spacing w:after="0" w:line="240" w:lineRule="auto"/>
      </w:pPr>
      <w:r w:rsidRPr="00A869FB">
        <w:t>Are you a current IDA member</w:t>
      </w:r>
      <w:r w:rsidR="002F6E3B" w:rsidRPr="002F6E3B">
        <w:rPr>
          <w:color w:val="FF0000"/>
        </w:rPr>
        <w:t>**</w:t>
      </w:r>
      <w:r w:rsidRPr="00A869FB">
        <w:t xml:space="preserve">? </w:t>
      </w:r>
    </w:p>
    <w:p w14:paraId="0D437DBF" w14:textId="77777777" w:rsidR="00A869FB" w:rsidRDefault="0030106F" w:rsidP="000D265A">
      <w:pPr>
        <w:tabs>
          <w:tab w:val="left" w:pos="0"/>
          <w:tab w:val="right" w:leader="underscore" w:pos="10080"/>
        </w:tabs>
        <w:spacing w:after="0" w:line="240" w:lineRule="auto"/>
      </w:pPr>
      <w:r>
        <w:t>Yes</w:t>
      </w:r>
      <w:r w:rsidR="00FE552C">
        <w:t xml:space="preserve"> </w:t>
      </w:r>
      <w:r w:rsidR="006667BA" w:rsidRPr="005B326A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B326A">
        <w:instrText xml:space="preserve"> FORMCHECKBOX </w:instrText>
      </w:r>
      <w:r w:rsidR="00B145BA">
        <w:fldChar w:fldCharType="separate"/>
      </w:r>
      <w:r w:rsidR="006667BA" w:rsidRPr="005B326A">
        <w:fldChar w:fldCharType="end"/>
      </w:r>
      <w:r w:rsidRPr="005B326A">
        <w:t xml:space="preserve"> </w:t>
      </w:r>
      <w:r w:rsidR="00A869FB" w:rsidRPr="00A869FB">
        <w:t xml:space="preserve"> IDA member number: </w:t>
      </w:r>
      <w:r w:rsidR="006667BA" w:rsidRPr="00A869FB">
        <w:fldChar w:fldCharType="begin">
          <w:ffData>
            <w:name w:val="Text7"/>
            <w:enabled/>
            <w:calcOnExit w:val="0"/>
            <w:textInput/>
          </w:ffData>
        </w:fldChar>
      </w:r>
      <w:r w:rsidR="00A869FB" w:rsidRPr="00A869FB">
        <w:instrText xml:space="preserve"> FORMTEXT </w:instrText>
      </w:r>
      <w:r w:rsidR="006667BA" w:rsidRPr="00A869FB">
        <w:fldChar w:fldCharType="separate"/>
      </w:r>
      <w:r w:rsidR="00A869FB" w:rsidRPr="00A869FB">
        <w:rPr>
          <w:noProof/>
        </w:rPr>
        <w:t> </w:t>
      </w:r>
      <w:r w:rsidR="00A869FB" w:rsidRPr="00A869FB">
        <w:rPr>
          <w:noProof/>
        </w:rPr>
        <w:t> </w:t>
      </w:r>
      <w:r w:rsidR="00A869FB" w:rsidRPr="00A869FB">
        <w:rPr>
          <w:noProof/>
        </w:rPr>
        <w:t> </w:t>
      </w:r>
      <w:r w:rsidR="00A869FB" w:rsidRPr="00A869FB">
        <w:rPr>
          <w:noProof/>
        </w:rPr>
        <w:t> </w:t>
      </w:r>
      <w:r w:rsidR="00A869FB" w:rsidRPr="00A869FB">
        <w:rPr>
          <w:noProof/>
        </w:rPr>
        <w:t> </w:t>
      </w:r>
      <w:r w:rsidR="006667BA" w:rsidRPr="00A869FB">
        <w:fldChar w:fldCharType="end"/>
      </w:r>
      <w:r w:rsidR="00A869FB" w:rsidRPr="00A869FB">
        <w:t xml:space="preserve">  </w:t>
      </w:r>
      <w:r w:rsidR="00AA64CA">
        <w:t xml:space="preserve">       </w:t>
      </w:r>
      <w:r w:rsidR="00A869FB" w:rsidRPr="00A869FB">
        <w:t xml:space="preserve">IDA Member Expiration: </w:t>
      </w:r>
      <w:r w:rsidR="006667BA" w:rsidRPr="00A869FB">
        <w:fldChar w:fldCharType="begin">
          <w:ffData>
            <w:name w:val="Text7"/>
            <w:enabled/>
            <w:calcOnExit w:val="0"/>
            <w:textInput/>
          </w:ffData>
        </w:fldChar>
      </w:r>
      <w:r w:rsidR="00A869FB" w:rsidRPr="00A869FB">
        <w:instrText xml:space="preserve"> FORMTEXT </w:instrText>
      </w:r>
      <w:r w:rsidR="006667BA" w:rsidRPr="00A869FB">
        <w:fldChar w:fldCharType="separate"/>
      </w:r>
      <w:r w:rsidR="00A869FB" w:rsidRPr="00A869FB">
        <w:rPr>
          <w:noProof/>
        </w:rPr>
        <w:t> </w:t>
      </w:r>
      <w:r w:rsidR="00A869FB" w:rsidRPr="00A869FB">
        <w:rPr>
          <w:noProof/>
        </w:rPr>
        <w:t> </w:t>
      </w:r>
      <w:r w:rsidR="00A869FB" w:rsidRPr="00A869FB">
        <w:rPr>
          <w:noProof/>
        </w:rPr>
        <w:t> </w:t>
      </w:r>
      <w:r w:rsidR="00A869FB" w:rsidRPr="00A869FB">
        <w:rPr>
          <w:noProof/>
        </w:rPr>
        <w:t> </w:t>
      </w:r>
      <w:r w:rsidR="00A869FB" w:rsidRPr="00A869FB">
        <w:rPr>
          <w:noProof/>
        </w:rPr>
        <w:t> </w:t>
      </w:r>
      <w:r w:rsidR="006667BA" w:rsidRPr="00A869FB">
        <w:fldChar w:fldCharType="end"/>
      </w:r>
    </w:p>
    <w:p w14:paraId="713BC4B4" w14:textId="77777777" w:rsidR="002F6E3B" w:rsidRPr="002F6E3B" w:rsidRDefault="002F6E3B" w:rsidP="002F6E3B">
      <w:pPr>
        <w:tabs>
          <w:tab w:val="left" w:pos="360"/>
          <w:tab w:val="right" w:leader="underscore" w:pos="9990"/>
        </w:tabs>
        <w:spacing w:after="0" w:line="240" w:lineRule="auto"/>
        <w:ind w:left="360"/>
        <w:rPr>
          <w:i/>
        </w:rPr>
      </w:pPr>
      <w:r w:rsidRPr="002F6E3B">
        <w:rPr>
          <w:i/>
          <w:color w:val="FF0000"/>
        </w:rPr>
        <w:t>**</w:t>
      </w:r>
      <w:r w:rsidRPr="002F6E3B">
        <w:rPr>
          <w:i/>
        </w:rPr>
        <w:t xml:space="preserve">If you are a new member, please submit the confirmation email </w:t>
      </w:r>
      <w:r>
        <w:rPr>
          <w:i/>
        </w:rPr>
        <w:t xml:space="preserve">that </w:t>
      </w:r>
      <w:r w:rsidRPr="002F6E3B">
        <w:rPr>
          <w:i/>
        </w:rPr>
        <w:t>you received when you joined.</w:t>
      </w:r>
    </w:p>
    <w:p w14:paraId="1CF60FB3" w14:textId="77777777" w:rsidR="002F6E3B" w:rsidRDefault="00FE552C" w:rsidP="00D01014">
      <w:pPr>
        <w:tabs>
          <w:tab w:val="left" w:pos="2970"/>
          <w:tab w:val="right" w:leader="underscore" w:pos="10080"/>
        </w:tabs>
        <w:spacing w:after="0" w:line="240" w:lineRule="auto"/>
        <w:ind w:left="720" w:hanging="360"/>
      </w:pPr>
      <w:r w:rsidRPr="00FE552C">
        <w:rPr>
          <w:color w:val="FF0000"/>
          <w:sz w:val="28"/>
          <w:szCs w:val="28"/>
        </w:rPr>
        <w:t>*</w:t>
      </w:r>
      <w:r w:rsidR="00A869FB" w:rsidRPr="00FE552C">
        <w:rPr>
          <w:rFonts w:cs="Calibri"/>
          <w:i/>
          <w:iCs/>
          <w:color w:val="000000"/>
        </w:rPr>
        <w:t xml:space="preserve">Membership </w:t>
      </w:r>
      <w:r w:rsidR="00993F92" w:rsidRPr="00FE552C">
        <w:rPr>
          <w:i/>
        </w:rPr>
        <w:t xml:space="preserve">at the </w:t>
      </w:r>
      <w:r w:rsidR="004F1114">
        <w:rPr>
          <w:b/>
          <w:i/>
        </w:rPr>
        <w:t>P</w:t>
      </w:r>
      <w:r w:rsidR="00993F92" w:rsidRPr="002F6E3B">
        <w:rPr>
          <w:b/>
          <w:i/>
        </w:rPr>
        <w:t xml:space="preserve">rofessional </w:t>
      </w:r>
      <w:r w:rsidR="004F1114">
        <w:rPr>
          <w:b/>
          <w:i/>
        </w:rPr>
        <w:t xml:space="preserve">or Corporate </w:t>
      </w:r>
      <w:r w:rsidR="00993F92" w:rsidRPr="002F6E3B">
        <w:rPr>
          <w:b/>
          <w:i/>
        </w:rPr>
        <w:t>level</w:t>
      </w:r>
      <w:r w:rsidR="00993F92" w:rsidRPr="00FE552C">
        <w:rPr>
          <w:i/>
        </w:rPr>
        <w:t xml:space="preserve"> </w:t>
      </w:r>
      <w:r w:rsidR="00A869FB" w:rsidRPr="002F6E3B">
        <w:rPr>
          <w:rFonts w:cs="Calibri"/>
          <w:b/>
          <w:i/>
          <w:iCs/>
          <w:color w:val="000000"/>
        </w:rPr>
        <w:t xml:space="preserve">is </w:t>
      </w:r>
      <w:r w:rsidR="00A869FB" w:rsidRPr="00D01014">
        <w:rPr>
          <w:rFonts w:cs="Calibri"/>
          <w:b/>
          <w:i/>
          <w:iCs/>
          <w:color w:val="FF0000"/>
        </w:rPr>
        <w:t>required</w:t>
      </w:r>
      <w:r w:rsidR="002F6E3B">
        <w:rPr>
          <w:rFonts w:cs="Calibri"/>
          <w:b/>
          <w:i/>
          <w:iCs/>
          <w:color w:val="000000"/>
        </w:rPr>
        <w:t xml:space="preserve"> for all providers</w:t>
      </w:r>
      <w:r w:rsidR="00A869FB" w:rsidRPr="00FE552C">
        <w:rPr>
          <w:rFonts w:cs="Calibri"/>
          <w:i/>
          <w:iCs/>
          <w:color w:val="000000"/>
        </w:rPr>
        <w:t xml:space="preserve">. </w:t>
      </w:r>
      <w:r w:rsidR="00D01014" w:rsidRPr="000E352A">
        <w:rPr>
          <w:b/>
        </w:rPr>
        <w:t>Non-members will not be considered for inclusion on the referral list.</w:t>
      </w:r>
      <w:r w:rsidR="00D01014">
        <w:rPr>
          <w:b/>
        </w:rPr>
        <w:t xml:space="preserve"> </w:t>
      </w:r>
      <w:r w:rsidR="00A869FB" w:rsidRPr="00FE552C">
        <w:rPr>
          <w:rFonts w:cs="Calibri"/>
          <w:i/>
          <w:iCs/>
          <w:color w:val="000000"/>
        </w:rPr>
        <w:t>Not</w:t>
      </w:r>
      <w:r w:rsidRPr="00FE552C">
        <w:rPr>
          <w:rFonts w:cs="Calibri"/>
          <w:i/>
          <w:iCs/>
          <w:color w:val="000000"/>
        </w:rPr>
        <w:t xml:space="preserve"> yet</w:t>
      </w:r>
      <w:r w:rsidR="00A869FB" w:rsidRPr="00FE552C">
        <w:rPr>
          <w:rFonts w:cs="Calibri"/>
          <w:i/>
          <w:iCs/>
          <w:color w:val="000000"/>
        </w:rPr>
        <w:t xml:space="preserve"> a member?  </w:t>
      </w:r>
      <w:r>
        <w:rPr>
          <w:rFonts w:cs="Calibri"/>
          <w:i/>
          <w:iCs/>
          <w:color w:val="000000"/>
        </w:rPr>
        <w:t>Click here</w:t>
      </w:r>
      <w:r w:rsidR="00A869FB" w:rsidRPr="00FE552C">
        <w:rPr>
          <w:rFonts w:cs="Calibri"/>
          <w:i/>
          <w:iCs/>
          <w:color w:val="000000"/>
        </w:rPr>
        <w:t xml:space="preserve"> to join</w:t>
      </w:r>
      <w:r w:rsidR="00A869FB" w:rsidRPr="004F1114">
        <w:rPr>
          <w:rFonts w:cs="Calibri"/>
          <w:i/>
          <w:iCs/>
          <w:color w:val="000000"/>
        </w:rPr>
        <w:t>:</w:t>
      </w:r>
      <w:r w:rsidR="0030106F" w:rsidRPr="004F1114">
        <w:rPr>
          <w:rFonts w:cs="Calibri"/>
          <w:i/>
          <w:iCs/>
          <w:color w:val="000000"/>
        </w:rPr>
        <w:t xml:space="preserve"> </w:t>
      </w:r>
      <w:hyperlink r:id="rId10" w:history="1">
        <w:r w:rsidR="004F1114" w:rsidRPr="004F1114">
          <w:rPr>
            <w:rStyle w:val="Hyperlink"/>
            <w:rFonts w:cs="Calibri"/>
            <w:i/>
            <w:iCs/>
          </w:rPr>
          <w:t>IDA - Professional Membership Benefits</w:t>
        </w:r>
      </w:hyperlink>
      <w:r w:rsidR="004F1114" w:rsidRPr="004F1114">
        <w:rPr>
          <w:i/>
        </w:rPr>
        <w:t xml:space="preserve"> or </w:t>
      </w:r>
      <w:hyperlink r:id="rId11" w:history="1">
        <w:r w:rsidR="004F1114" w:rsidRPr="004F1114">
          <w:rPr>
            <w:rStyle w:val="Hyperlink"/>
            <w:i/>
          </w:rPr>
          <w:t>IDA - Corporate Membership Benefits</w:t>
        </w:r>
      </w:hyperlink>
    </w:p>
    <w:p w14:paraId="26C5057E" w14:textId="77777777" w:rsidR="002F6E3B" w:rsidRPr="002F6E3B" w:rsidRDefault="002F6E3B" w:rsidP="002F6E3B">
      <w:pPr>
        <w:pBdr>
          <w:bottom w:val="single" w:sz="12" w:space="1" w:color="auto"/>
        </w:pBdr>
        <w:tabs>
          <w:tab w:val="left" w:pos="0"/>
          <w:tab w:val="right" w:leader="underscore" w:pos="9990"/>
        </w:tabs>
        <w:spacing w:after="0" w:line="240" w:lineRule="auto"/>
        <w:rPr>
          <w:sz w:val="12"/>
          <w:szCs w:val="12"/>
        </w:rPr>
      </w:pPr>
    </w:p>
    <w:p w14:paraId="6F7086D7" w14:textId="77777777" w:rsidR="005724EC" w:rsidRDefault="005724EC" w:rsidP="000D265A">
      <w:pPr>
        <w:tabs>
          <w:tab w:val="right" w:leader="underscore" w:pos="10080"/>
        </w:tabs>
        <w:spacing w:after="0" w:line="240" w:lineRule="auto"/>
        <w:rPr>
          <w:b/>
        </w:rPr>
      </w:pPr>
    </w:p>
    <w:p w14:paraId="4AF1DEAA" w14:textId="77777777" w:rsidR="005724EC" w:rsidRPr="0021145E" w:rsidRDefault="005724EC" w:rsidP="000D265A">
      <w:pPr>
        <w:spacing w:after="0" w:line="240" w:lineRule="auto"/>
        <w:outlineLvl w:val="0"/>
        <w:rPr>
          <w:b/>
          <w:sz w:val="28"/>
          <w:szCs w:val="28"/>
        </w:rPr>
      </w:pPr>
      <w:r w:rsidRPr="0021145E">
        <w:rPr>
          <w:b/>
          <w:sz w:val="28"/>
          <w:szCs w:val="28"/>
        </w:rPr>
        <w:t xml:space="preserve">PLEASE READ THE FOLLOWING STATEMENT/TERMS CAREFULLY BEFORE SIGNING: </w:t>
      </w:r>
    </w:p>
    <w:p w14:paraId="3BF803A3" w14:textId="77777777" w:rsidR="0021145E" w:rsidRPr="002F6E3B" w:rsidRDefault="0021145E" w:rsidP="000D265A">
      <w:pPr>
        <w:spacing w:after="0" w:line="240" w:lineRule="auto"/>
        <w:outlineLvl w:val="0"/>
        <w:rPr>
          <w:b/>
          <w:sz w:val="12"/>
          <w:szCs w:val="12"/>
        </w:rPr>
      </w:pPr>
    </w:p>
    <w:p w14:paraId="34B062ED" w14:textId="77777777" w:rsidR="005724EC" w:rsidRPr="00A869FB" w:rsidRDefault="005724EC" w:rsidP="000D265A">
      <w:pPr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73" w:hanging="187"/>
      </w:pPr>
      <w:r w:rsidRPr="00A869FB">
        <w:t xml:space="preserve">By my signature below, I certify and attest that all statements and representations I have made in this form are true, and I have all credentials, education, degrees, current licenses and/or certifications indicated. </w:t>
      </w:r>
    </w:p>
    <w:p w14:paraId="6DCFE859" w14:textId="77777777" w:rsidR="005724EC" w:rsidRPr="00A869FB" w:rsidRDefault="005724EC" w:rsidP="000D265A">
      <w:pPr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73" w:hanging="187"/>
      </w:pPr>
      <w:r w:rsidRPr="00A869FB">
        <w:t xml:space="preserve">I realize that I must maintain </w:t>
      </w:r>
      <w:r w:rsidRPr="00A869FB">
        <w:rPr>
          <w:rFonts w:cs="Calibri"/>
        </w:rPr>
        <w:t xml:space="preserve">current </w:t>
      </w:r>
      <w:r w:rsidR="00891DA9">
        <w:rPr>
          <w:rFonts w:cs="Calibri"/>
        </w:rPr>
        <w:t xml:space="preserve">IDA </w:t>
      </w:r>
      <w:r w:rsidRPr="00A869FB">
        <w:rPr>
          <w:rFonts w:cs="Calibri"/>
        </w:rPr>
        <w:t xml:space="preserve">membership at the appropriate level (professional, educational </w:t>
      </w:r>
      <w:r w:rsidRPr="00A869FB">
        <w:rPr>
          <w:rFonts w:cs="Calibri"/>
        </w:rPr>
        <w:lastRenderedPageBreak/>
        <w:t>institution, corporate) to maintain a provider directory listing.</w:t>
      </w:r>
    </w:p>
    <w:p w14:paraId="5C119EC2" w14:textId="77777777" w:rsidR="005724EC" w:rsidRPr="00A869FB" w:rsidRDefault="005724EC" w:rsidP="000D265A">
      <w:pPr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73" w:hanging="187"/>
        <w:rPr>
          <w:rFonts w:cs="Calibri"/>
        </w:rPr>
      </w:pPr>
      <w:r w:rsidRPr="00A869FB">
        <w:rPr>
          <w:rFonts w:cs="Calibri"/>
        </w:rPr>
        <w:t>I understand that inclusion in the provider directory does not denote that I am sanctioned or endorsed by the IDA</w:t>
      </w:r>
      <w:r w:rsidR="009C1FB6">
        <w:rPr>
          <w:rFonts w:cs="Calibri"/>
        </w:rPr>
        <w:t xml:space="preserve"> or IDA-RMB</w:t>
      </w:r>
      <w:r w:rsidRPr="00A869FB">
        <w:rPr>
          <w:rFonts w:cs="Calibri"/>
        </w:rPr>
        <w:t xml:space="preserve">. </w:t>
      </w:r>
      <w:r w:rsidRPr="00A869FB">
        <w:rPr>
          <w:rFonts w:cs="Calibri"/>
          <w:color w:val="18376A"/>
        </w:rPr>
        <w:t xml:space="preserve"> </w:t>
      </w:r>
      <w:r w:rsidRPr="00A869FB">
        <w:rPr>
          <w:rFonts w:cs="Calibri"/>
        </w:rPr>
        <w:t>A listing is accepted and kept at the sole and complete discretion of the IDA</w:t>
      </w:r>
      <w:r w:rsidR="009C1FB6">
        <w:rPr>
          <w:rFonts w:cs="Calibri"/>
        </w:rPr>
        <w:t>-RMB</w:t>
      </w:r>
      <w:r w:rsidRPr="00A869FB">
        <w:rPr>
          <w:rFonts w:cs="Calibri"/>
        </w:rPr>
        <w:t>.</w:t>
      </w:r>
    </w:p>
    <w:p w14:paraId="2B045F34" w14:textId="77777777" w:rsidR="005724EC" w:rsidRPr="00A869FB" w:rsidRDefault="005724EC" w:rsidP="000D265A">
      <w:pPr>
        <w:numPr>
          <w:ilvl w:val="0"/>
          <w:numId w:val="11"/>
        </w:numPr>
        <w:spacing w:after="0" w:line="240" w:lineRule="auto"/>
        <w:ind w:left="273" w:hanging="187"/>
      </w:pPr>
      <w:r w:rsidRPr="00A869FB">
        <w:t>Additionally, I certify and attest that I have not been convicted of any felony or crimes involving professional malfeasance or abuse of any kind.</w:t>
      </w:r>
    </w:p>
    <w:p w14:paraId="61C528DA" w14:textId="77777777" w:rsidR="00987A4E" w:rsidRPr="00A869FB" w:rsidRDefault="005724EC" w:rsidP="00987A4E">
      <w:pPr>
        <w:numPr>
          <w:ilvl w:val="0"/>
          <w:numId w:val="11"/>
        </w:numPr>
        <w:spacing w:after="0" w:line="240" w:lineRule="auto"/>
        <w:ind w:left="273" w:hanging="187"/>
      </w:pPr>
      <w:r w:rsidRPr="00A869FB">
        <w:t xml:space="preserve">I acknowledge that a disclaimer will accompany any information disseminated by </w:t>
      </w:r>
      <w:r w:rsidRPr="00A869FB">
        <w:rPr>
          <w:i/>
        </w:rPr>
        <w:t>The International Dyslexia Association</w:t>
      </w:r>
      <w:r w:rsidRPr="00A869FB">
        <w:t xml:space="preserve"> - </w:t>
      </w:r>
      <w:r w:rsidRPr="00A869FB">
        <w:rPr>
          <w:i/>
        </w:rPr>
        <w:t>Rocky Mountain Branch</w:t>
      </w:r>
      <w:r w:rsidRPr="00A869FB">
        <w:t xml:space="preserve"> (IDA-RMB), which indicates that all service providers listed in the database have signed this verification statement.</w:t>
      </w:r>
      <w:r w:rsidR="00987A4E">
        <w:t xml:space="preserve"> </w:t>
      </w:r>
    </w:p>
    <w:p w14:paraId="63BD20AA" w14:textId="77777777" w:rsidR="005724EC" w:rsidRPr="00A869FB" w:rsidRDefault="005724EC" w:rsidP="000D265A">
      <w:pPr>
        <w:numPr>
          <w:ilvl w:val="0"/>
          <w:numId w:val="11"/>
        </w:numPr>
        <w:spacing w:after="0" w:line="240" w:lineRule="auto"/>
        <w:ind w:left="273" w:hanging="187"/>
      </w:pPr>
      <w:r w:rsidRPr="00A869FB">
        <w:t xml:space="preserve">By submitting this application, I agree to accept IDA-RMB’s determination regarding this request to be listed. </w:t>
      </w:r>
    </w:p>
    <w:p w14:paraId="699B020E" w14:textId="77777777" w:rsidR="005724EC" w:rsidRPr="008009D6" w:rsidRDefault="005724EC" w:rsidP="000D265A">
      <w:pPr>
        <w:spacing w:after="0" w:line="240" w:lineRule="auto"/>
        <w:ind w:left="360"/>
        <w:rPr>
          <w:sz w:val="16"/>
          <w:szCs w:val="16"/>
        </w:rPr>
      </w:pPr>
    </w:p>
    <w:p w14:paraId="7AAACD4A" w14:textId="77777777" w:rsidR="005724EC" w:rsidRDefault="006667BA" w:rsidP="000D265A">
      <w:pPr>
        <w:tabs>
          <w:tab w:val="right" w:leader="underscore" w:pos="6480"/>
          <w:tab w:val="right" w:leader="underscore" w:pos="10080"/>
        </w:tabs>
        <w:spacing w:after="0" w:line="240" w:lineRule="auto"/>
        <w:rPr>
          <w:sz w:val="20"/>
          <w:szCs w:val="20"/>
        </w:rPr>
      </w:pPr>
      <w:r w:rsidRPr="00A869FB">
        <w:rPr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4" w:name="Check2"/>
      <w:r w:rsidR="005724EC" w:rsidRPr="00A869FB">
        <w:rPr>
          <w:sz w:val="20"/>
          <w:szCs w:val="20"/>
        </w:rPr>
        <w:instrText xml:space="preserve"> FORMCHECKBOX </w:instrText>
      </w:r>
      <w:r w:rsidR="00B145BA">
        <w:rPr>
          <w:sz w:val="20"/>
          <w:szCs w:val="20"/>
        </w:rPr>
      </w:r>
      <w:r w:rsidR="00B145BA">
        <w:rPr>
          <w:sz w:val="20"/>
          <w:szCs w:val="20"/>
        </w:rPr>
        <w:fldChar w:fldCharType="separate"/>
      </w:r>
      <w:r w:rsidRPr="00A869FB">
        <w:rPr>
          <w:sz w:val="20"/>
          <w:szCs w:val="20"/>
        </w:rPr>
        <w:fldChar w:fldCharType="end"/>
      </w:r>
      <w:bookmarkEnd w:id="4"/>
      <w:r w:rsidR="005724EC" w:rsidRPr="00A869FB">
        <w:rPr>
          <w:sz w:val="20"/>
          <w:szCs w:val="20"/>
        </w:rPr>
        <w:t xml:space="preserve"> </w:t>
      </w:r>
      <w:r w:rsidR="0049720E">
        <w:rPr>
          <w:sz w:val="20"/>
          <w:szCs w:val="20"/>
        </w:rPr>
        <w:t>Check here to</w:t>
      </w:r>
      <w:r w:rsidR="005724EC" w:rsidRPr="00A869FB">
        <w:rPr>
          <w:sz w:val="20"/>
          <w:szCs w:val="20"/>
        </w:rPr>
        <w:t xml:space="preserve"> agree with these terms</w:t>
      </w:r>
      <w:r w:rsidR="0049720E">
        <w:rPr>
          <w:sz w:val="20"/>
          <w:szCs w:val="20"/>
        </w:rPr>
        <w:t>.</w:t>
      </w:r>
      <w:r w:rsidR="005724EC" w:rsidRPr="00A869FB">
        <w:rPr>
          <w:sz w:val="20"/>
          <w:szCs w:val="20"/>
        </w:rPr>
        <w:t xml:space="preserve"> </w:t>
      </w:r>
      <w:r w:rsidR="00BF66AC">
        <w:rPr>
          <w:sz w:val="20"/>
          <w:szCs w:val="20"/>
        </w:rPr>
        <w:t>By typing or signing your name you also acknowledge that everything in this application is accurate to the best of your knowledge.</w:t>
      </w:r>
    </w:p>
    <w:p w14:paraId="059299E8" w14:textId="77777777" w:rsidR="0021145E" w:rsidRPr="00A869FB" w:rsidRDefault="0021145E" w:rsidP="000D265A">
      <w:pPr>
        <w:tabs>
          <w:tab w:val="right" w:leader="underscore" w:pos="6480"/>
          <w:tab w:val="right" w:leader="underscore" w:pos="10080"/>
        </w:tabs>
        <w:spacing w:after="0" w:line="240" w:lineRule="auto"/>
        <w:rPr>
          <w:sz w:val="20"/>
          <w:szCs w:val="20"/>
        </w:rPr>
      </w:pPr>
    </w:p>
    <w:p w14:paraId="6426FCDF" w14:textId="77777777" w:rsidR="005724EC" w:rsidRPr="00FD2EE4" w:rsidRDefault="005724EC" w:rsidP="000D265A">
      <w:pPr>
        <w:tabs>
          <w:tab w:val="right" w:leader="underscore" w:pos="6480"/>
          <w:tab w:val="right" w:leader="underscore" w:pos="10260"/>
        </w:tabs>
        <w:spacing w:after="0" w:line="240" w:lineRule="auto"/>
        <w:rPr>
          <w:sz w:val="2"/>
        </w:rPr>
      </w:pPr>
    </w:p>
    <w:p w14:paraId="46BFDB91" w14:textId="77777777" w:rsidR="005724EC" w:rsidRDefault="006667BA" w:rsidP="00DE0117">
      <w:pPr>
        <w:tabs>
          <w:tab w:val="left" w:pos="4320"/>
          <w:tab w:val="left" w:pos="6300"/>
          <w:tab w:val="left" w:pos="7200"/>
          <w:tab w:val="right" w:pos="10080"/>
        </w:tabs>
        <w:spacing w:after="0" w:line="240" w:lineRule="auto"/>
      </w:pPr>
      <w:r>
        <w:fldChar w:fldCharType="begin">
          <w:ffData>
            <w:name w:val="Text8"/>
            <w:enabled/>
            <w:calcOnExit w:val="0"/>
            <w:textInput/>
          </w:ffData>
        </w:fldChar>
      </w:r>
      <w:r w:rsidR="005724EC">
        <w:instrText xml:space="preserve"> FORMTEXT </w:instrText>
      </w:r>
      <w:r>
        <w:fldChar w:fldCharType="separate"/>
      </w:r>
      <w:r w:rsidR="005724EC">
        <w:rPr>
          <w:noProof/>
        </w:rPr>
        <w:t> </w:t>
      </w:r>
      <w:r w:rsidR="005724EC">
        <w:rPr>
          <w:noProof/>
        </w:rPr>
        <w:t> </w:t>
      </w:r>
      <w:r w:rsidR="005724EC">
        <w:rPr>
          <w:noProof/>
        </w:rPr>
        <w:t> </w:t>
      </w:r>
      <w:r w:rsidR="005724EC">
        <w:rPr>
          <w:noProof/>
        </w:rPr>
        <w:t> </w:t>
      </w:r>
      <w:r w:rsidR="005724EC">
        <w:rPr>
          <w:noProof/>
        </w:rPr>
        <w:t> </w:t>
      </w:r>
      <w:r>
        <w:fldChar w:fldCharType="end"/>
      </w:r>
      <w:r w:rsidR="005724EC">
        <w:tab/>
      </w:r>
      <w:r w:rsidR="0021145E">
        <w:tab/>
      </w:r>
      <w:r w:rsidR="00DE0117">
        <w:tab/>
      </w:r>
      <w:r>
        <w:fldChar w:fldCharType="begin">
          <w:ffData>
            <w:name w:val="Text8"/>
            <w:enabled/>
            <w:calcOnExit w:val="0"/>
            <w:textInput/>
          </w:ffData>
        </w:fldChar>
      </w:r>
      <w:r w:rsidR="005724EC">
        <w:instrText xml:space="preserve"> FORMTEXT </w:instrText>
      </w:r>
      <w:r>
        <w:fldChar w:fldCharType="separate"/>
      </w:r>
      <w:r w:rsidR="005724EC">
        <w:rPr>
          <w:noProof/>
        </w:rPr>
        <w:t> </w:t>
      </w:r>
      <w:r w:rsidR="005724EC">
        <w:rPr>
          <w:noProof/>
        </w:rPr>
        <w:t> </w:t>
      </w:r>
      <w:r w:rsidR="005724EC">
        <w:rPr>
          <w:noProof/>
        </w:rPr>
        <w:t> </w:t>
      </w:r>
      <w:r w:rsidR="005724EC">
        <w:rPr>
          <w:noProof/>
        </w:rPr>
        <w:t> </w:t>
      </w:r>
      <w:r w:rsidR="005724EC">
        <w:rPr>
          <w:noProof/>
        </w:rPr>
        <w:t> </w:t>
      </w:r>
      <w:r>
        <w:fldChar w:fldCharType="end"/>
      </w:r>
    </w:p>
    <w:p w14:paraId="49571A60" w14:textId="39BC9509" w:rsidR="00017CBA" w:rsidRDefault="002B1912" w:rsidP="00DE0117">
      <w:pPr>
        <w:tabs>
          <w:tab w:val="left" w:pos="6300"/>
          <w:tab w:val="left" w:pos="7200"/>
          <w:tab w:val="right" w:pos="10080"/>
        </w:tabs>
        <w:spacing w:after="0" w:line="240" w:lineRule="auto"/>
        <w:rPr>
          <w:b/>
          <w:sz w:val="12"/>
          <w:szCs w:val="12"/>
        </w:rPr>
      </w:pPr>
      <w:r>
        <w:rPr>
          <w:i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8B94A39" wp14:editId="61CE1305">
                <wp:simplePos x="0" y="0"/>
                <wp:positionH relativeFrom="column">
                  <wp:posOffset>-1905</wp:posOffset>
                </wp:positionH>
                <wp:positionV relativeFrom="paragraph">
                  <wp:posOffset>16510</wp:posOffset>
                </wp:positionV>
                <wp:extent cx="3299460" cy="0"/>
                <wp:effectExtent l="7620" t="10160" r="7620" b="889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2994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48A80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.15pt;margin-top:1.3pt;width:259.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">
                <o:lock v:ext="edit" shapetype="f"/>
              </v:shape>
            </w:pict>
          </mc:Fallback>
        </mc:AlternateContent>
      </w:r>
      <w:r w:rsidR="005724EC" w:rsidRPr="00740BA5">
        <w:rPr>
          <w:i/>
        </w:rPr>
        <w:t>Signature</w:t>
      </w:r>
      <w:r w:rsidR="005724EC" w:rsidRPr="002F5B6E">
        <w:rPr>
          <w:sz w:val="20"/>
        </w:rPr>
        <w:t xml:space="preserve"> </w:t>
      </w:r>
      <w:r w:rsidR="005724EC" w:rsidRPr="008009D6">
        <w:rPr>
          <w:i/>
          <w:sz w:val="20"/>
        </w:rPr>
        <w:t>(please sign</w:t>
      </w:r>
      <w:r w:rsidR="00DE0117">
        <w:rPr>
          <w:i/>
          <w:sz w:val="20"/>
        </w:rPr>
        <w:t xml:space="preserve"> by hand</w:t>
      </w:r>
      <w:r w:rsidR="005724EC" w:rsidRPr="008009D6">
        <w:rPr>
          <w:i/>
          <w:sz w:val="20"/>
        </w:rPr>
        <w:t xml:space="preserve"> if submitting by mail, or if scanning and emailing)</w:t>
      </w:r>
      <w:r w:rsidR="0021145E">
        <w:rPr>
          <w:i/>
        </w:rPr>
        <w:tab/>
      </w:r>
      <w:r w:rsidR="005724EC">
        <w:t>Date:</w:t>
      </w:r>
    </w:p>
    <w:p w14:paraId="2D9BA067" w14:textId="77777777" w:rsidR="00FE552C" w:rsidRDefault="00FE552C" w:rsidP="000D265A">
      <w:pPr>
        <w:tabs>
          <w:tab w:val="right" w:pos="6750"/>
          <w:tab w:val="right" w:pos="10260"/>
        </w:tabs>
        <w:spacing w:after="0" w:line="240" w:lineRule="auto"/>
        <w:rPr>
          <w:b/>
          <w:sz w:val="12"/>
          <w:szCs w:val="12"/>
        </w:rPr>
      </w:pPr>
    </w:p>
    <w:p w14:paraId="46656CDA" w14:textId="77777777" w:rsidR="0021145E" w:rsidRDefault="0021145E" w:rsidP="000D265A">
      <w:pPr>
        <w:tabs>
          <w:tab w:val="right" w:pos="6750"/>
          <w:tab w:val="right" w:pos="10260"/>
        </w:tabs>
        <w:spacing w:after="0" w:line="240" w:lineRule="auto"/>
        <w:rPr>
          <w:b/>
          <w:sz w:val="12"/>
          <w:szCs w:val="12"/>
        </w:rPr>
      </w:pPr>
    </w:p>
    <w:p w14:paraId="3C0DD471" w14:textId="77777777" w:rsidR="0021145E" w:rsidRPr="00FE552C" w:rsidRDefault="0021145E" w:rsidP="000D265A">
      <w:pPr>
        <w:tabs>
          <w:tab w:val="right" w:pos="6750"/>
          <w:tab w:val="right" w:pos="10260"/>
        </w:tabs>
        <w:spacing w:after="0" w:line="240" w:lineRule="auto"/>
        <w:rPr>
          <w:b/>
          <w:sz w:val="12"/>
          <w:szCs w:val="12"/>
        </w:rPr>
      </w:pPr>
    </w:p>
    <w:p w14:paraId="799BC671" w14:textId="77777777" w:rsidR="002F5B6E" w:rsidRDefault="002F5B6E" w:rsidP="000D265A">
      <w:pPr>
        <w:spacing w:after="0" w:line="240" w:lineRule="auto"/>
        <w:rPr>
          <w:sz w:val="10"/>
          <w:szCs w:val="10"/>
        </w:rPr>
      </w:pPr>
    </w:p>
    <w:p w14:paraId="6818E39F" w14:textId="77777777" w:rsidR="0021145E" w:rsidRDefault="0021145E" w:rsidP="000D265A">
      <w:pPr>
        <w:spacing w:after="0" w:line="240" w:lineRule="auto"/>
        <w:rPr>
          <w:sz w:val="10"/>
          <w:szCs w:val="10"/>
        </w:rPr>
      </w:pPr>
    </w:p>
    <w:p w14:paraId="1DE12D4B" w14:textId="77777777" w:rsidR="000B1DB5" w:rsidRPr="006002F2" w:rsidRDefault="005F21AB" w:rsidP="000D265A">
      <w:pPr>
        <w:pStyle w:val="NoSpacing"/>
        <w:pBdr>
          <w:bottom w:val="single" w:sz="12" w:space="1" w:color="auto"/>
        </w:pBdr>
        <w:ind w:left="180"/>
        <w:jc w:val="center"/>
        <w:outlineLvl w:val="0"/>
        <w:rPr>
          <w:b/>
          <w:color w:val="7030A0"/>
          <w:sz w:val="36"/>
          <w:szCs w:val="36"/>
        </w:rPr>
      </w:pPr>
      <w:r w:rsidRPr="006002F2">
        <w:rPr>
          <w:b/>
          <w:color w:val="7030A0"/>
          <w:sz w:val="36"/>
          <w:szCs w:val="36"/>
        </w:rPr>
        <w:t xml:space="preserve">Options </w:t>
      </w:r>
      <w:r w:rsidR="000B1DB5" w:rsidRPr="006002F2">
        <w:rPr>
          <w:b/>
          <w:color w:val="7030A0"/>
          <w:sz w:val="36"/>
          <w:szCs w:val="36"/>
        </w:rPr>
        <w:t>for Returning you</w:t>
      </w:r>
      <w:r w:rsidRPr="006002F2">
        <w:rPr>
          <w:b/>
          <w:color w:val="7030A0"/>
          <w:sz w:val="36"/>
          <w:szCs w:val="36"/>
        </w:rPr>
        <w:t>r Completed Application</w:t>
      </w:r>
      <w:r w:rsidR="006002F2" w:rsidRPr="006002F2">
        <w:rPr>
          <w:b/>
          <w:color w:val="7030A0"/>
          <w:sz w:val="36"/>
          <w:szCs w:val="36"/>
        </w:rPr>
        <w:t xml:space="preserve"> and Supporting Documents</w:t>
      </w:r>
      <w:r w:rsidRPr="006002F2">
        <w:rPr>
          <w:b/>
          <w:color w:val="7030A0"/>
          <w:sz w:val="36"/>
          <w:szCs w:val="36"/>
        </w:rPr>
        <w:t>:</w:t>
      </w:r>
    </w:p>
    <w:p w14:paraId="62936A9D" w14:textId="77777777" w:rsidR="00427140" w:rsidRPr="00BF66AC" w:rsidRDefault="00427140" w:rsidP="000D265A">
      <w:pPr>
        <w:pStyle w:val="NoSpacing"/>
        <w:ind w:left="180"/>
        <w:jc w:val="center"/>
        <w:rPr>
          <w:b/>
          <w:color w:val="7030A0"/>
          <w:sz w:val="16"/>
          <w:szCs w:val="16"/>
        </w:rPr>
      </w:pPr>
    </w:p>
    <w:p w14:paraId="4C6DF71B" w14:textId="77777777" w:rsidR="000B1DB5" w:rsidRPr="005F21AB" w:rsidRDefault="005F21AB" w:rsidP="000D265A">
      <w:pPr>
        <w:pStyle w:val="NoSpacing"/>
        <w:numPr>
          <w:ilvl w:val="0"/>
          <w:numId w:val="21"/>
        </w:numPr>
        <w:ind w:left="461" w:hanging="274"/>
      </w:pPr>
      <w:r w:rsidRPr="005F21AB">
        <w:t>Download &amp; c</w:t>
      </w:r>
      <w:r w:rsidR="000B1DB5" w:rsidRPr="005F21AB">
        <w:t xml:space="preserve">omplete </w:t>
      </w:r>
      <w:r w:rsidRPr="005F21AB">
        <w:t>the form on a computer.</w:t>
      </w:r>
      <w:r w:rsidR="000B1DB5" w:rsidRPr="005F21AB">
        <w:t xml:space="preserve"> </w:t>
      </w:r>
      <w:r w:rsidRPr="005F21AB">
        <w:t xml:space="preserve">Save the file &amp; </w:t>
      </w:r>
      <w:r w:rsidR="000B1DB5" w:rsidRPr="005F21AB">
        <w:t xml:space="preserve">email it </w:t>
      </w:r>
      <w:r w:rsidRPr="005F21AB">
        <w:t>to us with your other documents</w:t>
      </w:r>
      <w:r w:rsidR="000B1DB5" w:rsidRPr="005F21AB">
        <w:t>.</w:t>
      </w:r>
    </w:p>
    <w:p w14:paraId="31AD9A21" w14:textId="77777777" w:rsidR="000B1DB5" w:rsidRPr="005F21AB" w:rsidRDefault="005F21AB" w:rsidP="000D265A">
      <w:pPr>
        <w:pStyle w:val="NoSpacing"/>
        <w:numPr>
          <w:ilvl w:val="0"/>
          <w:numId w:val="21"/>
        </w:numPr>
        <w:ind w:left="461" w:hanging="274"/>
      </w:pPr>
      <w:r w:rsidRPr="005F21AB">
        <w:t>Download, p</w:t>
      </w:r>
      <w:r w:rsidR="000B1DB5" w:rsidRPr="005F21AB">
        <w:t>rint</w:t>
      </w:r>
      <w:r w:rsidRPr="005F21AB">
        <w:t xml:space="preserve"> on paper</w:t>
      </w:r>
      <w:r w:rsidR="000B1DB5" w:rsidRPr="005F21AB">
        <w:t xml:space="preserve"> &amp; </w:t>
      </w:r>
      <w:r w:rsidRPr="005F21AB">
        <w:t>c</w:t>
      </w:r>
      <w:r w:rsidR="000B1DB5" w:rsidRPr="005F21AB">
        <w:t>omplete</w:t>
      </w:r>
      <w:r w:rsidRPr="005F21AB">
        <w:t xml:space="preserve"> the form</w:t>
      </w:r>
      <w:r w:rsidR="000B1DB5" w:rsidRPr="005F21AB">
        <w:t xml:space="preserve"> </w:t>
      </w:r>
      <w:r w:rsidRPr="005F21AB">
        <w:t>b</w:t>
      </w:r>
      <w:r w:rsidR="000B1DB5" w:rsidRPr="005F21AB">
        <w:t xml:space="preserve">y </w:t>
      </w:r>
      <w:r w:rsidRPr="005F21AB">
        <w:t>h</w:t>
      </w:r>
      <w:r w:rsidR="000B1DB5" w:rsidRPr="005F21AB">
        <w:t>and</w:t>
      </w:r>
      <w:r w:rsidRPr="005F21AB">
        <w:t>. S</w:t>
      </w:r>
      <w:r w:rsidR="000B1DB5" w:rsidRPr="005F21AB">
        <w:t>can and email i</w:t>
      </w:r>
      <w:r w:rsidRPr="005F21AB">
        <w:t>t to us with your other docs</w:t>
      </w:r>
      <w:r w:rsidR="000B1DB5" w:rsidRPr="005F21AB">
        <w:t>.</w:t>
      </w:r>
    </w:p>
    <w:p w14:paraId="6BFEBD3A" w14:textId="77777777" w:rsidR="00370F3E" w:rsidRDefault="000B1DB5" w:rsidP="000D265A">
      <w:pPr>
        <w:pStyle w:val="NoSpacing"/>
        <w:numPr>
          <w:ilvl w:val="0"/>
          <w:numId w:val="21"/>
        </w:numPr>
        <w:ind w:left="461" w:hanging="274"/>
      </w:pPr>
      <w:r w:rsidRPr="005F21AB">
        <w:t>If you prefer not to email us, y</w:t>
      </w:r>
      <w:r w:rsidR="0018396F" w:rsidRPr="005F21AB">
        <w:t xml:space="preserve">ou may also </w:t>
      </w:r>
      <w:r w:rsidR="002D46C1" w:rsidRPr="005F21AB">
        <w:t>send</w:t>
      </w:r>
      <w:r w:rsidR="00370F3E" w:rsidRPr="005F21AB">
        <w:t xml:space="preserve"> </w:t>
      </w:r>
      <w:r w:rsidR="005F21AB" w:rsidRPr="005F21AB">
        <w:t>your completed form and other</w:t>
      </w:r>
      <w:r w:rsidR="0018396F" w:rsidRPr="005F21AB">
        <w:t xml:space="preserve"> docs </w:t>
      </w:r>
      <w:r w:rsidRPr="005F21AB">
        <w:t>via post</w:t>
      </w:r>
      <w:r w:rsidR="005F21AB" w:rsidRPr="005F21AB">
        <w:t>al</w:t>
      </w:r>
      <w:r w:rsidRPr="005F21AB">
        <w:t xml:space="preserve"> mail</w:t>
      </w:r>
      <w:r w:rsidR="00370F3E" w:rsidRPr="005F21AB">
        <w:t>.</w:t>
      </w:r>
      <w:r w:rsidR="002D46C1" w:rsidRPr="005F21AB">
        <w:t xml:space="preserve"> </w:t>
      </w:r>
      <w:r w:rsidR="00A14583" w:rsidRPr="005F21AB">
        <w:t xml:space="preserve"> </w:t>
      </w:r>
    </w:p>
    <w:p w14:paraId="26AE40B9" w14:textId="77777777" w:rsidR="00DE0117" w:rsidRPr="00DE0117" w:rsidRDefault="00DE0117" w:rsidP="00DE0117">
      <w:pPr>
        <w:pStyle w:val="NoSpacing"/>
        <w:ind w:left="187"/>
        <w:rPr>
          <w:sz w:val="8"/>
          <w:szCs w:val="8"/>
        </w:rPr>
      </w:pPr>
    </w:p>
    <w:p w14:paraId="05F5CD5B" w14:textId="77777777" w:rsidR="00DE0117" w:rsidRDefault="005724EC" w:rsidP="00DE0117">
      <w:pPr>
        <w:pStyle w:val="NoSpacing"/>
        <w:ind w:left="2880"/>
        <w:rPr>
          <w:b/>
          <w:sz w:val="28"/>
          <w:szCs w:val="28"/>
        </w:rPr>
      </w:pPr>
      <w:r>
        <w:rPr>
          <w:b/>
          <w:sz w:val="28"/>
          <w:szCs w:val="28"/>
        </w:rPr>
        <w:t>Contact us by e</w:t>
      </w:r>
      <w:r w:rsidR="00496726" w:rsidRPr="005724EC">
        <w:rPr>
          <w:b/>
          <w:sz w:val="28"/>
          <w:szCs w:val="28"/>
        </w:rPr>
        <w:t xml:space="preserve">mail: </w:t>
      </w:r>
      <w:r w:rsidRPr="00A869FB">
        <w:rPr>
          <w:b/>
          <w:color w:val="0070C0"/>
          <w:sz w:val="28"/>
          <w:szCs w:val="28"/>
        </w:rPr>
        <w:t>ida_rmb@yahoo.com</w:t>
      </w:r>
      <w:r w:rsidR="004F1114">
        <w:rPr>
          <w:b/>
          <w:sz w:val="28"/>
          <w:szCs w:val="28"/>
        </w:rPr>
        <w:tab/>
      </w:r>
      <w:r w:rsidR="00DE0117">
        <w:rPr>
          <w:b/>
          <w:sz w:val="28"/>
          <w:szCs w:val="28"/>
        </w:rPr>
        <w:t xml:space="preserve"> </w:t>
      </w:r>
    </w:p>
    <w:p w14:paraId="41D3CEDC" w14:textId="77777777" w:rsidR="00DE0117" w:rsidRPr="00DE0117" w:rsidRDefault="00DE0117" w:rsidP="00DE0117">
      <w:pPr>
        <w:pStyle w:val="NoSpacing"/>
        <w:ind w:left="2880"/>
        <w:rPr>
          <w:b/>
          <w:sz w:val="8"/>
          <w:szCs w:val="8"/>
        </w:rPr>
      </w:pPr>
    </w:p>
    <w:p w14:paraId="75B3AD9A" w14:textId="77777777" w:rsidR="005724EC" w:rsidRPr="00A869FB" w:rsidRDefault="004F1114" w:rsidP="00DE0117">
      <w:pPr>
        <w:pStyle w:val="NoSpacing"/>
        <w:ind w:left="2880"/>
        <w:rPr>
          <w:b/>
          <w:color w:val="0070C0"/>
          <w:sz w:val="28"/>
          <w:szCs w:val="28"/>
        </w:rPr>
      </w:pPr>
      <w:r>
        <w:rPr>
          <w:b/>
          <w:sz w:val="28"/>
          <w:szCs w:val="28"/>
        </w:rPr>
        <w:t xml:space="preserve">or </w:t>
      </w:r>
      <w:r w:rsidR="005724EC">
        <w:rPr>
          <w:b/>
          <w:sz w:val="28"/>
          <w:szCs w:val="28"/>
        </w:rPr>
        <w:t xml:space="preserve">by </w:t>
      </w:r>
      <w:r w:rsidR="00FE552C">
        <w:rPr>
          <w:b/>
          <w:sz w:val="28"/>
          <w:szCs w:val="28"/>
        </w:rPr>
        <w:t>post:</w:t>
      </w:r>
      <w:r>
        <w:rPr>
          <w:b/>
          <w:sz w:val="28"/>
          <w:szCs w:val="28"/>
        </w:rPr>
        <w:t xml:space="preserve"> </w:t>
      </w:r>
      <w:r w:rsidR="00154754" w:rsidRPr="00A869FB">
        <w:rPr>
          <w:b/>
          <w:color w:val="0070C0"/>
          <w:sz w:val="28"/>
          <w:szCs w:val="28"/>
        </w:rPr>
        <w:t>IDA-RMB</w:t>
      </w:r>
      <w:r w:rsidR="00DE0117" w:rsidRPr="00DE0117">
        <w:rPr>
          <w:b/>
          <w:color w:val="0070C0"/>
          <w:spacing w:val="-8"/>
          <w:sz w:val="28"/>
          <w:szCs w:val="28"/>
        </w:rPr>
        <w:t xml:space="preserve"> Referral Committee</w:t>
      </w:r>
    </w:p>
    <w:p w14:paraId="0917EB6E" w14:textId="77777777" w:rsidR="005724EC" w:rsidRPr="00A869FB" w:rsidRDefault="004F1114" w:rsidP="00DE0117">
      <w:pPr>
        <w:pStyle w:val="NoSpacing"/>
        <w:tabs>
          <w:tab w:val="left" w:pos="4230"/>
        </w:tabs>
        <w:ind w:left="2880" w:right="90"/>
        <w:rPr>
          <w:b/>
          <w:color w:val="0070C0"/>
          <w:sz w:val="28"/>
          <w:szCs w:val="28"/>
        </w:rPr>
      </w:pPr>
      <w:r>
        <w:rPr>
          <w:b/>
          <w:color w:val="0070C0"/>
          <w:sz w:val="28"/>
          <w:szCs w:val="28"/>
        </w:rPr>
        <w:tab/>
      </w:r>
      <w:r w:rsidR="00154754" w:rsidRPr="00A869FB">
        <w:rPr>
          <w:b/>
          <w:color w:val="0070C0"/>
          <w:sz w:val="28"/>
          <w:szCs w:val="28"/>
        </w:rPr>
        <w:t>740 Yale Road</w:t>
      </w:r>
    </w:p>
    <w:p w14:paraId="75AF7F73" w14:textId="77777777" w:rsidR="00496726" w:rsidRPr="00A869FB" w:rsidRDefault="004F1114" w:rsidP="00DE0117">
      <w:pPr>
        <w:pStyle w:val="NoSpacing"/>
        <w:tabs>
          <w:tab w:val="left" w:pos="4230"/>
        </w:tabs>
        <w:ind w:left="2880" w:hanging="274"/>
        <w:rPr>
          <w:b/>
          <w:color w:val="0070C0"/>
          <w:sz w:val="28"/>
          <w:szCs w:val="28"/>
        </w:rPr>
      </w:pPr>
      <w:r>
        <w:rPr>
          <w:b/>
          <w:color w:val="0070C0"/>
          <w:sz w:val="28"/>
          <w:szCs w:val="28"/>
        </w:rPr>
        <w:tab/>
      </w:r>
      <w:r>
        <w:rPr>
          <w:b/>
          <w:color w:val="0070C0"/>
          <w:sz w:val="28"/>
          <w:szCs w:val="28"/>
        </w:rPr>
        <w:tab/>
      </w:r>
      <w:r w:rsidR="00154754" w:rsidRPr="00A869FB">
        <w:rPr>
          <w:b/>
          <w:color w:val="0070C0"/>
          <w:sz w:val="28"/>
          <w:szCs w:val="28"/>
        </w:rPr>
        <w:t>Boulder, CO 80305</w:t>
      </w:r>
    </w:p>
    <w:sectPr w:rsidR="00496726" w:rsidRPr="00A869FB" w:rsidSect="004B59A9">
      <w:type w:val="continuous"/>
      <w:pgSz w:w="12240" w:h="15840"/>
      <w:pgMar w:top="936" w:right="1080" w:bottom="936" w:left="1080" w:header="864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E65975" w14:textId="77777777" w:rsidR="00B145BA" w:rsidRDefault="00B145BA" w:rsidP="00887307">
      <w:pPr>
        <w:spacing w:after="0" w:line="240" w:lineRule="auto"/>
      </w:pPr>
      <w:r>
        <w:separator/>
      </w:r>
    </w:p>
  </w:endnote>
  <w:endnote w:type="continuationSeparator" w:id="0">
    <w:p w14:paraId="1C2CB492" w14:textId="77777777" w:rsidR="00B145BA" w:rsidRDefault="00B145BA" w:rsidP="008873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79B77B" w14:textId="5FC9FBAA" w:rsidR="00BF5BB1" w:rsidRPr="00FE552C" w:rsidRDefault="00BF5BB1" w:rsidP="00FE552C">
    <w:pPr>
      <w:pStyle w:val="Footer"/>
      <w:tabs>
        <w:tab w:val="clear" w:pos="4320"/>
        <w:tab w:val="clear" w:pos="8640"/>
        <w:tab w:val="right" w:pos="10080"/>
      </w:tabs>
      <w:spacing w:after="0" w:line="240" w:lineRule="auto"/>
      <w:rPr>
        <w:rStyle w:val="PageNumber"/>
        <w:rFonts w:asciiTheme="majorHAnsi" w:hAnsiTheme="majorHAnsi" w:cstheme="majorHAnsi"/>
        <w:i/>
        <w:sz w:val="18"/>
        <w:szCs w:val="18"/>
      </w:rPr>
    </w:pPr>
    <w:r>
      <w:rPr>
        <w:rFonts w:asciiTheme="majorHAnsi" w:hAnsiTheme="majorHAnsi" w:cstheme="majorHAnsi"/>
        <w:i/>
        <w:sz w:val="18"/>
        <w:szCs w:val="18"/>
      </w:rPr>
      <w:t xml:space="preserve">REV. </w:t>
    </w:r>
    <w:r w:rsidR="00C77C74">
      <w:rPr>
        <w:rFonts w:asciiTheme="majorHAnsi" w:hAnsiTheme="majorHAnsi" w:cstheme="majorHAnsi"/>
        <w:i/>
        <w:sz w:val="18"/>
        <w:szCs w:val="18"/>
      </w:rPr>
      <w:t>0</w:t>
    </w:r>
    <w:r w:rsidR="002B1912">
      <w:rPr>
        <w:rFonts w:asciiTheme="majorHAnsi" w:hAnsiTheme="majorHAnsi" w:cstheme="majorHAnsi"/>
        <w:i/>
        <w:sz w:val="18"/>
        <w:szCs w:val="18"/>
      </w:rPr>
      <w:t>5</w:t>
    </w:r>
    <w:r w:rsidRPr="00FE552C">
      <w:rPr>
        <w:rFonts w:asciiTheme="majorHAnsi" w:hAnsiTheme="majorHAnsi" w:cstheme="majorHAnsi"/>
        <w:i/>
        <w:sz w:val="18"/>
        <w:szCs w:val="18"/>
      </w:rPr>
      <w:t>/</w:t>
    </w:r>
    <w:r w:rsidR="002B1912">
      <w:rPr>
        <w:rFonts w:asciiTheme="majorHAnsi" w:hAnsiTheme="majorHAnsi" w:cstheme="majorHAnsi"/>
        <w:i/>
        <w:sz w:val="18"/>
        <w:szCs w:val="18"/>
      </w:rPr>
      <w:t>6</w:t>
    </w:r>
    <w:r w:rsidRPr="00FE552C">
      <w:rPr>
        <w:rFonts w:asciiTheme="majorHAnsi" w:hAnsiTheme="majorHAnsi" w:cstheme="majorHAnsi"/>
        <w:i/>
        <w:sz w:val="18"/>
        <w:szCs w:val="18"/>
      </w:rPr>
      <w:t>/</w:t>
    </w:r>
    <w:r w:rsidR="00C77C74">
      <w:rPr>
        <w:rFonts w:asciiTheme="majorHAnsi" w:hAnsiTheme="majorHAnsi" w:cstheme="majorHAnsi"/>
        <w:i/>
        <w:sz w:val="18"/>
        <w:szCs w:val="18"/>
      </w:rPr>
      <w:t>20</w:t>
    </w:r>
    <w:r w:rsidRPr="00FE552C">
      <w:rPr>
        <w:rFonts w:asciiTheme="majorHAnsi" w:hAnsiTheme="majorHAnsi" w:cstheme="majorHAnsi"/>
        <w:i/>
        <w:sz w:val="18"/>
        <w:szCs w:val="18"/>
      </w:rPr>
      <w:tab/>
      <w:t xml:space="preserve">page </w:t>
    </w:r>
    <w:r w:rsidR="006667BA" w:rsidRPr="00FE552C">
      <w:rPr>
        <w:rStyle w:val="PageNumber"/>
        <w:rFonts w:asciiTheme="majorHAnsi" w:hAnsiTheme="majorHAnsi" w:cstheme="majorHAnsi"/>
        <w:i/>
        <w:sz w:val="18"/>
        <w:szCs w:val="18"/>
      </w:rPr>
      <w:fldChar w:fldCharType="begin"/>
    </w:r>
    <w:r w:rsidRPr="00FE552C">
      <w:rPr>
        <w:rStyle w:val="PageNumber"/>
        <w:rFonts w:asciiTheme="majorHAnsi" w:hAnsiTheme="majorHAnsi" w:cstheme="majorHAnsi"/>
        <w:i/>
        <w:sz w:val="18"/>
        <w:szCs w:val="18"/>
      </w:rPr>
      <w:instrText xml:space="preserve"> PAGE </w:instrText>
    </w:r>
    <w:r w:rsidR="006667BA" w:rsidRPr="00FE552C">
      <w:rPr>
        <w:rStyle w:val="PageNumber"/>
        <w:rFonts w:asciiTheme="majorHAnsi" w:hAnsiTheme="majorHAnsi" w:cstheme="majorHAnsi"/>
        <w:i/>
        <w:sz w:val="18"/>
        <w:szCs w:val="18"/>
      </w:rPr>
      <w:fldChar w:fldCharType="separate"/>
    </w:r>
    <w:r w:rsidR="006745F0">
      <w:rPr>
        <w:rStyle w:val="PageNumber"/>
        <w:rFonts w:asciiTheme="majorHAnsi" w:hAnsiTheme="majorHAnsi" w:cstheme="majorHAnsi"/>
        <w:i/>
        <w:noProof/>
        <w:sz w:val="18"/>
        <w:szCs w:val="18"/>
      </w:rPr>
      <w:t>3</w:t>
    </w:r>
    <w:r w:rsidR="006667BA" w:rsidRPr="00FE552C">
      <w:rPr>
        <w:rStyle w:val="PageNumber"/>
        <w:rFonts w:asciiTheme="majorHAnsi" w:hAnsiTheme="majorHAnsi" w:cstheme="majorHAnsi"/>
        <w:i/>
        <w:sz w:val="18"/>
        <w:szCs w:val="18"/>
      </w:rPr>
      <w:fldChar w:fldCharType="end"/>
    </w:r>
  </w:p>
  <w:p w14:paraId="6E80972A" w14:textId="77777777" w:rsidR="00BF5BB1" w:rsidRPr="00FE552C" w:rsidRDefault="00BF5BB1" w:rsidP="00D01014">
    <w:pPr>
      <w:pStyle w:val="Footer"/>
      <w:tabs>
        <w:tab w:val="clear" w:pos="4320"/>
        <w:tab w:val="clear" w:pos="8640"/>
        <w:tab w:val="left" w:pos="2066"/>
        <w:tab w:val="left" w:pos="2504"/>
        <w:tab w:val="left" w:pos="8765"/>
      </w:tabs>
      <w:spacing w:after="0" w:line="240" w:lineRule="auto"/>
      <w:rPr>
        <w:rFonts w:asciiTheme="majorHAnsi" w:hAnsiTheme="majorHAnsi" w:cstheme="majorHAnsi"/>
        <w:i/>
        <w:sz w:val="18"/>
        <w:szCs w:val="18"/>
      </w:rPr>
    </w:pPr>
    <w:r w:rsidRPr="00FE552C">
      <w:rPr>
        <w:rFonts w:asciiTheme="majorHAnsi" w:hAnsiTheme="majorHAnsi" w:cstheme="majorHAnsi"/>
        <w:i/>
        <w:sz w:val="18"/>
        <w:szCs w:val="18"/>
      </w:rPr>
      <w:tab/>
    </w:r>
    <w:r>
      <w:rPr>
        <w:rFonts w:asciiTheme="majorHAnsi" w:hAnsiTheme="majorHAnsi" w:cstheme="majorHAnsi"/>
        <w:i/>
        <w:sz w:val="18"/>
        <w:szCs w:val="18"/>
      </w:rPr>
      <w:tab/>
    </w:r>
    <w:r>
      <w:rPr>
        <w:rFonts w:asciiTheme="majorHAnsi" w:hAnsiTheme="majorHAnsi" w:cstheme="majorHAnsi"/>
        <w:i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A17122" w14:textId="77777777" w:rsidR="00B145BA" w:rsidRDefault="00B145BA" w:rsidP="00887307">
      <w:pPr>
        <w:spacing w:after="0" w:line="240" w:lineRule="auto"/>
      </w:pPr>
      <w:r>
        <w:separator/>
      </w:r>
    </w:p>
  </w:footnote>
  <w:footnote w:type="continuationSeparator" w:id="0">
    <w:p w14:paraId="0D7A7A93" w14:textId="77777777" w:rsidR="00B145BA" w:rsidRDefault="00B145BA" w:rsidP="008873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88033C" w14:textId="77777777" w:rsidR="00BF5BB1" w:rsidRDefault="00BF5BB1" w:rsidP="00FE552C">
    <w:pPr>
      <w:pStyle w:val="NoSpacing"/>
      <w:pBdr>
        <w:bottom w:val="single" w:sz="12" w:space="1" w:color="auto"/>
      </w:pBdr>
      <w:tabs>
        <w:tab w:val="left" w:pos="2617"/>
        <w:tab w:val="center" w:pos="5670"/>
        <w:tab w:val="right" w:pos="10080"/>
      </w:tabs>
      <w:jc w:val="right"/>
      <w:rPr>
        <w:b/>
        <w:sz w:val="28"/>
        <w:szCs w:val="28"/>
      </w:rPr>
    </w:pPr>
    <w:r>
      <w:rPr>
        <w:b/>
        <w:noProof/>
        <w:sz w:val="28"/>
        <w:szCs w:val="28"/>
      </w:rPr>
      <w:drawing>
        <wp:anchor distT="0" distB="0" distL="114300" distR="114300" simplePos="0" relativeHeight="251667968" behindDoc="1" locked="0" layoutInCell="1" allowOverlap="1" wp14:anchorId="667004EB" wp14:editId="7279A26E">
          <wp:simplePos x="0" y="0"/>
          <wp:positionH relativeFrom="column">
            <wp:posOffset>17062</wp:posOffset>
          </wp:positionH>
          <wp:positionV relativeFrom="paragraph">
            <wp:posOffset>-222636</wp:posOffset>
          </wp:positionV>
          <wp:extent cx="2103948" cy="644055"/>
          <wp:effectExtent l="19050" t="0" r="0" b="0"/>
          <wp:wrapNone/>
          <wp:docPr id="3" name="Picture 3" descr="RMBIDA - with copyrigh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MBIDA - with copyrigh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3948" cy="644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E7958">
      <w:rPr>
        <w:b/>
        <w:sz w:val="28"/>
        <w:szCs w:val="28"/>
      </w:rPr>
      <w:t>IDA-RMB Service Provider</w:t>
    </w:r>
    <w:r>
      <w:rPr>
        <w:b/>
        <w:sz w:val="28"/>
        <w:szCs w:val="28"/>
      </w:rPr>
      <w:t xml:space="preserve"> </w:t>
    </w:r>
    <w:r w:rsidRPr="003E7958">
      <w:rPr>
        <w:b/>
        <w:sz w:val="28"/>
        <w:szCs w:val="28"/>
      </w:rPr>
      <w:t>Referral List</w:t>
    </w:r>
  </w:p>
  <w:p w14:paraId="7EF0F29B" w14:textId="0D54FFE0" w:rsidR="00BF5BB1" w:rsidRDefault="00BF5BB1" w:rsidP="00FE552C">
    <w:pPr>
      <w:pStyle w:val="NoSpacing"/>
      <w:pBdr>
        <w:bottom w:val="single" w:sz="12" w:space="1" w:color="auto"/>
      </w:pBdr>
      <w:tabs>
        <w:tab w:val="left" w:pos="2617"/>
        <w:tab w:val="center" w:pos="5670"/>
        <w:tab w:val="right" w:pos="10080"/>
      </w:tabs>
      <w:jc w:val="right"/>
      <w:rPr>
        <w:b/>
        <w:sz w:val="28"/>
        <w:szCs w:val="28"/>
      </w:rPr>
    </w:pPr>
    <w:r>
      <w:rPr>
        <w:b/>
        <w:sz w:val="28"/>
        <w:szCs w:val="28"/>
      </w:rPr>
      <w:t>Diagnostician</w:t>
    </w:r>
    <w:r w:rsidR="002B1912">
      <w:rPr>
        <w:b/>
        <w:sz w:val="28"/>
        <w:szCs w:val="28"/>
      </w:rPr>
      <w:t>/Psychologist</w:t>
    </w:r>
    <w:r>
      <w:rPr>
        <w:b/>
        <w:sz w:val="28"/>
        <w:szCs w:val="28"/>
      </w:rPr>
      <w:t xml:space="preserve"> </w:t>
    </w:r>
    <w:r w:rsidRPr="003E7958">
      <w:rPr>
        <w:b/>
        <w:sz w:val="28"/>
        <w:szCs w:val="28"/>
      </w:rPr>
      <w:t>Application</w:t>
    </w:r>
  </w:p>
  <w:p w14:paraId="7C980E07" w14:textId="77777777" w:rsidR="00BF5BB1" w:rsidRPr="00FE552C" w:rsidRDefault="00BF5BB1" w:rsidP="00FE552C">
    <w:pPr>
      <w:pStyle w:val="NoSpacing"/>
      <w:pBdr>
        <w:bottom w:val="single" w:sz="12" w:space="1" w:color="auto"/>
      </w:pBdr>
      <w:tabs>
        <w:tab w:val="left" w:pos="2617"/>
        <w:tab w:val="center" w:pos="5670"/>
        <w:tab w:val="right" w:pos="10080"/>
      </w:tabs>
      <w:jc w:val="right"/>
      <w:rPr>
        <w:b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E6482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894EE873"/>
    <w:lvl w:ilvl="0">
      <w:start w:val="1"/>
      <w:numFmt w:val="bullet"/>
      <w:lvlText w:val="□"/>
      <w:lvlJc w:val="left"/>
      <w:pPr>
        <w:tabs>
          <w:tab w:val="num" w:pos="143"/>
        </w:tabs>
        <w:ind w:left="143" w:firstLine="0"/>
      </w:pPr>
      <w:rPr>
        <w:rFonts w:ascii="Arial" w:eastAsia="ヒラギノ角ゴ Pro W3" w:hAnsi="Aria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72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44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360"/>
        </w:tabs>
        <w:ind w:left="360" w:firstLine="21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28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6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360"/>
        </w:tabs>
        <w:ind w:left="360" w:firstLine="43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0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576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2" w15:restartNumberingAfterBreak="0">
    <w:nsid w:val="00000006"/>
    <w:multiLevelType w:val="multilevel"/>
    <w:tmpl w:val="894EE878"/>
    <w:lvl w:ilvl="0">
      <w:numFmt w:val="bullet"/>
      <w:lvlText w:val="□"/>
      <w:lvlJc w:val="left"/>
      <w:pPr>
        <w:tabs>
          <w:tab w:val="num" w:pos="114"/>
        </w:tabs>
        <w:ind w:left="114" w:firstLine="0"/>
      </w:pPr>
      <w:rPr>
        <w:rFonts w:ascii="Arial" w:eastAsia="ヒラギノ角ゴ Pro W3" w:hAnsi="Aria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72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44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360"/>
        </w:tabs>
        <w:ind w:left="360" w:firstLine="21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28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6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360"/>
        </w:tabs>
        <w:ind w:left="360" w:firstLine="43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0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576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3" w15:restartNumberingAfterBreak="0">
    <w:nsid w:val="00000007"/>
    <w:multiLevelType w:val="multilevel"/>
    <w:tmpl w:val="894EE879"/>
    <w:lvl w:ilvl="0">
      <w:start w:val="1"/>
      <w:numFmt w:val="bullet"/>
      <w:lvlText w:val="o"/>
      <w:lvlJc w:val="left"/>
      <w:pPr>
        <w:tabs>
          <w:tab w:val="num" w:pos="360"/>
        </w:tabs>
        <w:ind w:left="360" w:firstLine="212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4" w15:restartNumberingAfterBreak="0">
    <w:nsid w:val="00000008"/>
    <w:multiLevelType w:val="multilevel"/>
    <w:tmpl w:val="894EE87A"/>
    <w:lvl w:ilvl="0">
      <w:start w:val="1"/>
      <w:numFmt w:val="bullet"/>
      <w:lvlText w:val="·"/>
      <w:lvlJc w:val="left"/>
      <w:pPr>
        <w:tabs>
          <w:tab w:val="num" w:pos="114"/>
        </w:tabs>
        <w:ind w:left="114" w:firstLine="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72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44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1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28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6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3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0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576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5" w15:restartNumberingAfterBreak="0">
    <w:nsid w:val="0000000A"/>
    <w:multiLevelType w:val="multilevel"/>
    <w:tmpl w:val="894EE87C"/>
    <w:lvl w:ilvl="0">
      <w:numFmt w:val="bullet"/>
      <w:lvlText w:val="·"/>
      <w:lvlJc w:val="left"/>
      <w:pPr>
        <w:tabs>
          <w:tab w:val="num" w:pos="114"/>
        </w:tabs>
        <w:ind w:left="114" w:firstLine="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72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44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1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28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6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3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0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576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6" w15:restartNumberingAfterBreak="0">
    <w:nsid w:val="04BA0109"/>
    <w:multiLevelType w:val="hybridMultilevel"/>
    <w:tmpl w:val="B1B26AFE"/>
    <w:lvl w:ilvl="0" w:tplc="3836DE8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ED112D"/>
    <w:multiLevelType w:val="multilevel"/>
    <w:tmpl w:val="4D38BB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C012F7"/>
    <w:multiLevelType w:val="hybridMultilevel"/>
    <w:tmpl w:val="856CDF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742419E"/>
    <w:multiLevelType w:val="hybridMultilevel"/>
    <w:tmpl w:val="4D38B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AD461C"/>
    <w:multiLevelType w:val="hybridMultilevel"/>
    <w:tmpl w:val="9EE2C722"/>
    <w:lvl w:ilvl="0" w:tplc="5E44A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AB32DA"/>
    <w:multiLevelType w:val="hybridMultilevel"/>
    <w:tmpl w:val="0BDE86C8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34903F31"/>
    <w:multiLevelType w:val="hybridMultilevel"/>
    <w:tmpl w:val="EEAE07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BF0588"/>
    <w:multiLevelType w:val="hybridMultilevel"/>
    <w:tmpl w:val="DB5CD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3B1C52"/>
    <w:multiLevelType w:val="hybridMultilevel"/>
    <w:tmpl w:val="825C9E6A"/>
    <w:lvl w:ilvl="0" w:tplc="6178CA3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5" w15:restartNumberingAfterBreak="0">
    <w:nsid w:val="3C972018"/>
    <w:multiLevelType w:val="hybridMultilevel"/>
    <w:tmpl w:val="031A4120"/>
    <w:lvl w:ilvl="0" w:tplc="069C116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0292174"/>
    <w:multiLevelType w:val="hybridMultilevel"/>
    <w:tmpl w:val="3CE44B2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" w15:restartNumberingAfterBreak="0">
    <w:nsid w:val="499C2E95"/>
    <w:multiLevelType w:val="hybridMultilevel"/>
    <w:tmpl w:val="9E0A6BEE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8" w15:restartNumberingAfterBreak="0">
    <w:nsid w:val="4B2B675D"/>
    <w:multiLevelType w:val="hybridMultilevel"/>
    <w:tmpl w:val="270EA414"/>
    <w:lvl w:ilvl="0" w:tplc="3836DE8C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A151B84"/>
    <w:multiLevelType w:val="hybridMultilevel"/>
    <w:tmpl w:val="9D0EA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5A6745"/>
    <w:multiLevelType w:val="hybridMultilevel"/>
    <w:tmpl w:val="38265836"/>
    <w:lvl w:ilvl="0" w:tplc="3836DE8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AA00644E">
      <w:start w:val="1"/>
      <w:numFmt w:val="bullet"/>
      <w:lvlText w:val=""/>
      <w:lvlJc w:val="left"/>
      <w:pPr>
        <w:ind w:left="900" w:hanging="360"/>
      </w:pPr>
      <w:rPr>
        <w:rFonts w:ascii="Wingdings" w:hAnsi="Wingdings" w:hint="default"/>
        <w:color w:val="FF000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0F7BC1"/>
    <w:multiLevelType w:val="hybridMultilevel"/>
    <w:tmpl w:val="031A4120"/>
    <w:lvl w:ilvl="0" w:tplc="069C116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BAC71F1"/>
    <w:multiLevelType w:val="hybridMultilevel"/>
    <w:tmpl w:val="F9AA97B2"/>
    <w:lvl w:ilvl="0" w:tplc="F044F2A4">
      <w:start w:val="1"/>
      <w:numFmt w:val="bullet"/>
      <w:lvlText w:val=""/>
      <w:lvlJc w:val="left"/>
      <w:pPr>
        <w:ind w:left="900" w:hanging="360"/>
      </w:pPr>
      <w:rPr>
        <w:rFonts w:ascii="Wingdings" w:hAnsi="Wingdings" w:hint="default"/>
        <w:color w:val="9933FF"/>
        <w:spacing w:val="-20"/>
        <w:sz w:val="96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" w15:restartNumberingAfterBreak="0">
    <w:nsid w:val="73391DD7"/>
    <w:multiLevelType w:val="hybridMultilevel"/>
    <w:tmpl w:val="031A4120"/>
    <w:lvl w:ilvl="0" w:tplc="069C116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99E678E"/>
    <w:multiLevelType w:val="hybridMultilevel"/>
    <w:tmpl w:val="0B1A30BA"/>
    <w:lvl w:ilvl="0" w:tplc="A8D452F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8"/>
  </w:num>
  <w:num w:numId="7">
    <w:abstractNumId w:val="0"/>
  </w:num>
  <w:num w:numId="8">
    <w:abstractNumId w:val="24"/>
  </w:num>
  <w:num w:numId="9">
    <w:abstractNumId w:val="20"/>
  </w:num>
  <w:num w:numId="10">
    <w:abstractNumId w:val="6"/>
  </w:num>
  <w:num w:numId="11">
    <w:abstractNumId w:val="12"/>
  </w:num>
  <w:num w:numId="12">
    <w:abstractNumId w:val="9"/>
  </w:num>
  <w:num w:numId="13">
    <w:abstractNumId w:val="19"/>
  </w:num>
  <w:num w:numId="14">
    <w:abstractNumId w:val="7"/>
  </w:num>
  <w:num w:numId="15">
    <w:abstractNumId w:val="10"/>
  </w:num>
  <w:num w:numId="16">
    <w:abstractNumId w:val="15"/>
  </w:num>
  <w:num w:numId="17">
    <w:abstractNumId w:val="21"/>
  </w:num>
  <w:num w:numId="18">
    <w:abstractNumId w:val="23"/>
  </w:num>
  <w:num w:numId="19">
    <w:abstractNumId w:val="8"/>
  </w:num>
  <w:num w:numId="20">
    <w:abstractNumId w:val="13"/>
  </w:num>
  <w:num w:numId="21">
    <w:abstractNumId w:val="14"/>
  </w:num>
  <w:num w:numId="22">
    <w:abstractNumId w:val="17"/>
  </w:num>
  <w:num w:numId="23">
    <w:abstractNumId w:val="11"/>
  </w:num>
  <w:num w:numId="24">
    <w:abstractNumId w:val="16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hideGrammaticalErrors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5ujwW3L1tePcYCh8OfG0Zk7dF2uX13XuZr4l8xzE8LLg6piIGPdZKWG5MM++u8Ow9la2PlMT1jyljeDqPaStzA==" w:salt="TC+r9zqGmENtaZt7qZIaaw=="/>
  <w:defaultTabStop w:val="36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tzA3M7E0MDY1MDBW0lEKTi0uzszPAykwrAUAGNxbzSwAAAA="/>
  </w:docVars>
  <w:rsids>
    <w:rsidRoot w:val="006806D5"/>
    <w:rsid w:val="00015BDB"/>
    <w:rsid w:val="00017CBA"/>
    <w:rsid w:val="000200A6"/>
    <w:rsid w:val="00020701"/>
    <w:rsid w:val="00027BA7"/>
    <w:rsid w:val="0005658E"/>
    <w:rsid w:val="000836CA"/>
    <w:rsid w:val="00091D38"/>
    <w:rsid w:val="0009211C"/>
    <w:rsid w:val="00095748"/>
    <w:rsid w:val="000958AB"/>
    <w:rsid w:val="000A7651"/>
    <w:rsid w:val="000B1DB5"/>
    <w:rsid w:val="000B3905"/>
    <w:rsid w:val="000D265A"/>
    <w:rsid w:val="000D4EC5"/>
    <w:rsid w:val="000E352A"/>
    <w:rsid w:val="000F0451"/>
    <w:rsid w:val="000F768F"/>
    <w:rsid w:val="001143D8"/>
    <w:rsid w:val="001230EB"/>
    <w:rsid w:val="00131935"/>
    <w:rsid w:val="00154754"/>
    <w:rsid w:val="00162C27"/>
    <w:rsid w:val="00172839"/>
    <w:rsid w:val="0018370C"/>
    <w:rsid w:val="0018396F"/>
    <w:rsid w:val="00183D6A"/>
    <w:rsid w:val="00183D6E"/>
    <w:rsid w:val="0019052C"/>
    <w:rsid w:val="001C02F9"/>
    <w:rsid w:val="001D2515"/>
    <w:rsid w:val="001F6562"/>
    <w:rsid w:val="0021145E"/>
    <w:rsid w:val="002133FF"/>
    <w:rsid w:val="00213B36"/>
    <w:rsid w:val="00220709"/>
    <w:rsid w:val="0022410B"/>
    <w:rsid w:val="002370FD"/>
    <w:rsid w:val="00241B5E"/>
    <w:rsid w:val="00245198"/>
    <w:rsid w:val="00250A85"/>
    <w:rsid w:val="00265783"/>
    <w:rsid w:val="0028441C"/>
    <w:rsid w:val="00295E98"/>
    <w:rsid w:val="002A02C3"/>
    <w:rsid w:val="002A071F"/>
    <w:rsid w:val="002B1912"/>
    <w:rsid w:val="002D0DCC"/>
    <w:rsid w:val="002D46C1"/>
    <w:rsid w:val="002D7284"/>
    <w:rsid w:val="002D777E"/>
    <w:rsid w:val="002E3444"/>
    <w:rsid w:val="002F2A5B"/>
    <w:rsid w:val="002F3E06"/>
    <w:rsid w:val="002F5B6E"/>
    <w:rsid w:val="002F6E3B"/>
    <w:rsid w:val="0030106F"/>
    <w:rsid w:val="00307517"/>
    <w:rsid w:val="00313381"/>
    <w:rsid w:val="00334916"/>
    <w:rsid w:val="0033786B"/>
    <w:rsid w:val="00347DAD"/>
    <w:rsid w:val="003577F0"/>
    <w:rsid w:val="003650B2"/>
    <w:rsid w:val="00370F3E"/>
    <w:rsid w:val="00374F80"/>
    <w:rsid w:val="003E7958"/>
    <w:rsid w:val="00404317"/>
    <w:rsid w:val="00416803"/>
    <w:rsid w:val="0042538B"/>
    <w:rsid w:val="00425D4E"/>
    <w:rsid w:val="00426CFD"/>
    <w:rsid w:val="00427140"/>
    <w:rsid w:val="00451A6D"/>
    <w:rsid w:val="0046601D"/>
    <w:rsid w:val="0047423E"/>
    <w:rsid w:val="0048072B"/>
    <w:rsid w:val="004822EC"/>
    <w:rsid w:val="00496726"/>
    <w:rsid w:val="0049720E"/>
    <w:rsid w:val="004B007F"/>
    <w:rsid w:val="004B288D"/>
    <w:rsid w:val="004B59A9"/>
    <w:rsid w:val="004D4D8D"/>
    <w:rsid w:val="004E3218"/>
    <w:rsid w:val="004F1114"/>
    <w:rsid w:val="004F44DF"/>
    <w:rsid w:val="00501CC7"/>
    <w:rsid w:val="0050389A"/>
    <w:rsid w:val="005066C1"/>
    <w:rsid w:val="00513645"/>
    <w:rsid w:val="005172A9"/>
    <w:rsid w:val="00535898"/>
    <w:rsid w:val="005646A7"/>
    <w:rsid w:val="005724EC"/>
    <w:rsid w:val="005919AA"/>
    <w:rsid w:val="005B326A"/>
    <w:rsid w:val="005C0CD0"/>
    <w:rsid w:val="005D08BA"/>
    <w:rsid w:val="005F21AB"/>
    <w:rsid w:val="006002F2"/>
    <w:rsid w:val="006112F3"/>
    <w:rsid w:val="00611464"/>
    <w:rsid w:val="006128ED"/>
    <w:rsid w:val="00615F97"/>
    <w:rsid w:val="00626051"/>
    <w:rsid w:val="00630321"/>
    <w:rsid w:val="0063423D"/>
    <w:rsid w:val="00660332"/>
    <w:rsid w:val="006667BA"/>
    <w:rsid w:val="006745F0"/>
    <w:rsid w:val="006806D5"/>
    <w:rsid w:val="00685F9D"/>
    <w:rsid w:val="00693B72"/>
    <w:rsid w:val="006B73CB"/>
    <w:rsid w:val="006B7F31"/>
    <w:rsid w:val="006C0EB6"/>
    <w:rsid w:val="006C24D9"/>
    <w:rsid w:val="006E5B47"/>
    <w:rsid w:val="006F6D25"/>
    <w:rsid w:val="006F7191"/>
    <w:rsid w:val="00706635"/>
    <w:rsid w:val="00706936"/>
    <w:rsid w:val="00707720"/>
    <w:rsid w:val="00721814"/>
    <w:rsid w:val="00724FC2"/>
    <w:rsid w:val="00740BA5"/>
    <w:rsid w:val="00746BB8"/>
    <w:rsid w:val="00746FBC"/>
    <w:rsid w:val="00750FC2"/>
    <w:rsid w:val="00766AE5"/>
    <w:rsid w:val="00767AF9"/>
    <w:rsid w:val="007708DB"/>
    <w:rsid w:val="00781805"/>
    <w:rsid w:val="00794466"/>
    <w:rsid w:val="007A6504"/>
    <w:rsid w:val="007C2906"/>
    <w:rsid w:val="007D1536"/>
    <w:rsid w:val="007D2480"/>
    <w:rsid w:val="007D3B6A"/>
    <w:rsid w:val="007E1AA3"/>
    <w:rsid w:val="007E627C"/>
    <w:rsid w:val="007F029C"/>
    <w:rsid w:val="008009D6"/>
    <w:rsid w:val="00802527"/>
    <w:rsid w:val="00812ED7"/>
    <w:rsid w:val="00814D27"/>
    <w:rsid w:val="0081685F"/>
    <w:rsid w:val="00840E1A"/>
    <w:rsid w:val="00841754"/>
    <w:rsid w:val="0084539F"/>
    <w:rsid w:val="00850103"/>
    <w:rsid w:val="00864347"/>
    <w:rsid w:val="008771D1"/>
    <w:rsid w:val="00885780"/>
    <w:rsid w:val="00887307"/>
    <w:rsid w:val="00891DA9"/>
    <w:rsid w:val="008A4C1F"/>
    <w:rsid w:val="008C2834"/>
    <w:rsid w:val="008C67C8"/>
    <w:rsid w:val="008C726B"/>
    <w:rsid w:val="008E12F7"/>
    <w:rsid w:val="008E3AF3"/>
    <w:rsid w:val="008F2A88"/>
    <w:rsid w:val="00915470"/>
    <w:rsid w:val="009179BD"/>
    <w:rsid w:val="00943FB9"/>
    <w:rsid w:val="009509EE"/>
    <w:rsid w:val="00961C5B"/>
    <w:rsid w:val="00975F8E"/>
    <w:rsid w:val="00987A4E"/>
    <w:rsid w:val="00993F92"/>
    <w:rsid w:val="009A1D34"/>
    <w:rsid w:val="009A6B8F"/>
    <w:rsid w:val="009C1FB6"/>
    <w:rsid w:val="009F6A01"/>
    <w:rsid w:val="00A0212B"/>
    <w:rsid w:val="00A14583"/>
    <w:rsid w:val="00A17A34"/>
    <w:rsid w:val="00A44372"/>
    <w:rsid w:val="00A71D95"/>
    <w:rsid w:val="00A83538"/>
    <w:rsid w:val="00A869FB"/>
    <w:rsid w:val="00A94690"/>
    <w:rsid w:val="00AA2620"/>
    <w:rsid w:val="00AA64CA"/>
    <w:rsid w:val="00AB7DD1"/>
    <w:rsid w:val="00AC026D"/>
    <w:rsid w:val="00AC35D4"/>
    <w:rsid w:val="00AC3BC0"/>
    <w:rsid w:val="00AE1E73"/>
    <w:rsid w:val="00AE5515"/>
    <w:rsid w:val="00AF72AC"/>
    <w:rsid w:val="00B145BA"/>
    <w:rsid w:val="00B25B53"/>
    <w:rsid w:val="00B41086"/>
    <w:rsid w:val="00B42F7A"/>
    <w:rsid w:val="00B44DFF"/>
    <w:rsid w:val="00B6026E"/>
    <w:rsid w:val="00B72AA3"/>
    <w:rsid w:val="00B870D8"/>
    <w:rsid w:val="00BB07DD"/>
    <w:rsid w:val="00BC2929"/>
    <w:rsid w:val="00BE383E"/>
    <w:rsid w:val="00BE41E5"/>
    <w:rsid w:val="00BE7411"/>
    <w:rsid w:val="00BF583F"/>
    <w:rsid w:val="00BF5BB1"/>
    <w:rsid w:val="00BF66AC"/>
    <w:rsid w:val="00C134F6"/>
    <w:rsid w:val="00C22CC7"/>
    <w:rsid w:val="00C26399"/>
    <w:rsid w:val="00C47693"/>
    <w:rsid w:val="00C77C74"/>
    <w:rsid w:val="00C87708"/>
    <w:rsid w:val="00C9537E"/>
    <w:rsid w:val="00CB232A"/>
    <w:rsid w:val="00CB4E6C"/>
    <w:rsid w:val="00CC23EE"/>
    <w:rsid w:val="00CC5F79"/>
    <w:rsid w:val="00CF7E63"/>
    <w:rsid w:val="00CF7F68"/>
    <w:rsid w:val="00D01014"/>
    <w:rsid w:val="00D011DC"/>
    <w:rsid w:val="00D016B8"/>
    <w:rsid w:val="00D04389"/>
    <w:rsid w:val="00D37303"/>
    <w:rsid w:val="00D85AB7"/>
    <w:rsid w:val="00DA73A7"/>
    <w:rsid w:val="00DB55D7"/>
    <w:rsid w:val="00DE0117"/>
    <w:rsid w:val="00DE3BD3"/>
    <w:rsid w:val="00E00809"/>
    <w:rsid w:val="00E12C56"/>
    <w:rsid w:val="00E271A1"/>
    <w:rsid w:val="00E30B52"/>
    <w:rsid w:val="00E415E3"/>
    <w:rsid w:val="00E608B9"/>
    <w:rsid w:val="00E63B21"/>
    <w:rsid w:val="00E8243F"/>
    <w:rsid w:val="00E9494D"/>
    <w:rsid w:val="00EB2305"/>
    <w:rsid w:val="00EC49A0"/>
    <w:rsid w:val="00EC7BD4"/>
    <w:rsid w:val="00ED60B1"/>
    <w:rsid w:val="00EE59A8"/>
    <w:rsid w:val="00F27095"/>
    <w:rsid w:val="00F50B56"/>
    <w:rsid w:val="00F5650E"/>
    <w:rsid w:val="00F60D72"/>
    <w:rsid w:val="00F62269"/>
    <w:rsid w:val="00F62FC1"/>
    <w:rsid w:val="00F64B4D"/>
    <w:rsid w:val="00F64FFF"/>
    <w:rsid w:val="00F74EC4"/>
    <w:rsid w:val="00F92FC9"/>
    <w:rsid w:val="00FD24AB"/>
    <w:rsid w:val="00FD2EE4"/>
    <w:rsid w:val="00FE1193"/>
    <w:rsid w:val="00FE552C"/>
    <w:rsid w:val="00FE5622"/>
    <w:rsid w:val="00FE6FD6"/>
    <w:rsid w:val="00FF6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2653A1"/>
  <w15:docId w15:val="{617BCDB9-6C39-4A13-9746-22B76E342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locked="0" w:semiHidden="1" w:unhideWhenUsed="1"/>
    <w:lsdException w:name="footnote text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locked="0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locked="0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locked="0" w:semiHidden="1" w:unhideWhenUsed="1"/>
    <w:lsdException w:name="Subtitle" w:uiPriority="11" w:qFormat="1"/>
    <w:lsdException w:name="Salutation" w:semiHidden="1" w:unhideWhenUsed="1"/>
    <w:lsdException w:name="Date" w:locked="0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0" w:semiHidden="1" w:unhideWhenUsed="1"/>
    <w:lsdException w:name="Body Text 2" w:locked="0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locked="0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uiPriority="67"/>
    <w:lsdException w:name="No Spacing" w:locked="0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locked="0" w:uiPriority="71"/>
    <w:lsdException w:name="List Paragraph" w:locked="0" w:uiPriority="72"/>
    <w:lsdException w:name="Quote" w:locked="0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5066C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unhideWhenUsed/>
    <w:rsid w:val="005066C1"/>
    <w:rPr>
      <w:sz w:val="16"/>
      <w:szCs w:val="16"/>
    </w:rPr>
  </w:style>
  <w:style w:type="paragraph" w:styleId="CommentText">
    <w:name w:val="annotation text"/>
    <w:basedOn w:val="Normal"/>
    <w:semiHidden/>
    <w:unhideWhenUsed/>
    <w:rsid w:val="005066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semiHidden/>
    <w:locked/>
    <w:rsid w:val="005066C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unhideWhenUsed/>
    <w:rsid w:val="005066C1"/>
    <w:rPr>
      <w:b/>
      <w:bCs/>
    </w:rPr>
  </w:style>
  <w:style w:type="character" w:customStyle="1" w:styleId="CommentSubjectChar">
    <w:name w:val="Comment Subject Char"/>
    <w:semiHidden/>
    <w:locked/>
    <w:rsid w:val="005066C1"/>
    <w:rPr>
      <w:b/>
      <w:bCs/>
      <w:sz w:val="20"/>
      <w:szCs w:val="20"/>
    </w:rPr>
  </w:style>
  <w:style w:type="paragraph" w:styleId="BalloonText">
    <w:name w:val="Balloon Text"/>
    <w:basedOn w:val="Normal"/>
    <w:semiHidden/>
    <w:unhideWhenUsed/>
    <w:rsid w:val="005066C1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semiHidden/>
    <w:locked/>
    <w:rsid w:val="005066C1"/>
    <w:rPr>
      <w:rFonts w:ascii="Tahoma" w:hAnsi="Tahoma" w:cs="Tahoma"/>
      <w:sz w:val="16"/>
      <w:szCs w:val="16"/>
    </w:rPr>
  </w:style>
  <w:style w:type="paragraph" w:styleId="NoSpacing">
    <w:name w:val="No Spacing"/>
    <w:qFormat/>
    <w:rsid w:val="005066C1"/>
    <w:rPr>
      <w:sz w:val="22"/>
      <w:szCs w:val="22"/>
    </w:rPr>
  </w:style>
  <w:style w:type="character" w:styleId="Hyperlink">
    <w:name w:val="Hyperlink"/>
    <w:unhideWhenUsed/>
    <w:locked/>
    <w:rsid w:val="005066C1"/>
    <w:rPr>
      <w:color w:val="0000FF"/>
      <w:u w:val="single"/>
    </w:rPr>
  </w:style>
  <w:style w:type="paragraph" w:customStyle="1" w:styleId="TableGrid1">
    <w:name w:val="Table Grid1"/>
    <w:locked/>
    <w:rsid w:val="005066C1"/>
    <w:rPr>
      <w:rFonts w:ascii="Times New Roman" w:eastAsia="ヒラギノ角ゴ Pro W3" w:hAnsi="Times New Roman"/>
      <w:color w:val="000000"/>
    </w:rPr>
  </w:style>
  <w:style w:type="paragraph" w:styleId="Header">
    <w:name w:val="header"/>
    <w:basedOn w:val="Normal"/>
    <w:link w:val="HeaderChar"/>
    <w:uiPriority w:val="99"/>
    <w:unhideWhenUsed/>
    <w:locked/>
    <w:rsid w:val="0088730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88730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locked/>
    <w:rsid w:val="0088730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887307"/>
    <w:rPr>
      <w:sz w:val="22"/>
      <w:szCs w:val="22"/>
    </w:rPr>
  </w:style>
  <w:style w:type="character" w:styleId="PageNumber">
    <w:name w:val="page number"/>
    <w:uiPriority w:val="99"/>
    <w:semiHidden/>
    <w:unhideWhenUsed/>
    <w:locked/>
    <w:rsid w:val="00887307"/>
  </w:style>
  <w:style w:type="paragraph" w:styleId="ListParagraph">
    <w:name w:val="List Paragraph"/>
    <w:basedOn w:val="Normal"/>
    <w:uiPriority w:val="72"/>
    <w:locked/>
    <w:rsid w:val="005F21AB"/>
    <w:pPr>
      <w:ind w:left="720"/>
      <w:contextualSpacing/>
    </w:pPr>
  </w:style>
  <w:style w:type="table" w:styleId="TableGrid">
    <w:name w:val="Table Grid"/>
    <w:basedOn w:val="TableNormal"/>
    <w:uiPriority w:val="59"/>
    <w:locked/>
    <w:rsid w:val="00DB55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8453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539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002F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4F1114"/>
    <w:rPr>
      <w:color w:val="800080" w:themeColor="followedHyperlink"/>
      <w:u w:val="single"/>
    </w:rPr>
  </w:style>
  <w:style w:type="paragraph" w:styleId="Revision">
    <w:name w:val="Revision"/>
    <w:hidden/>
    <w:uiPriority w:val="71"/>
    <w:rsid w:val="00FE562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969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yslexiaida.org/corporate-membershi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yslexiaida.org/professional-member-benefits/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D10D0C-82C7-440A-963D-E7AC7686C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164</Words>
  <Characters>663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vice Provider Referral List Application</vt:lpstr>
    </vt:vector>
  </TitlesOfParts>
  <Company>Hewlett-Packard</Company>
  <LinksUpToDate>false</LinksUpToDate>
  <CharactersWithSpaces>7788</CharactersWithSpaces>
  <SharedDoc>false</SharedDoc>
  <HLinks>
    <vt:vector size="6" baseType="variant">
      <vt:variant>
        <vt:i4>8126471</vt:i4>
      </vt:variant>
      <vt:variant>
        <vt:i4>-1</vt:i4>
      </vt:variant>
      <vt:variant>
        <vt:i4>1027</vt:i4>
      </vt:variant>
      <vt:variant>
        <vt:i4>1</vt:i4>
      </vt:variant>
      <vt:variant>
        <vt:lpwstr>RMBIDA - with copyrigh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Provider Referral List Application</dc:title>
  <dc:creator>IDA-RMB</dc:creator>
  <cp:lastModifiedBy>Zen Yona</cp:lastModifiedBy>
  <cp:revision>5</cp:revision>
  <cp:lastPrinted>2015-02-18T04:12:00Z</cp:lastPrinted>
  <dcterms:created xsi:type="dcterms:W3CDTF">2020-05-06T22:42:00Z</dcterms:created>
  <dcterms:modified xsi:type="dcterms:W3CDTF">2020-05-11T19:43:00Z</dcterms:modified>
</cp:coreProperties>
</file>